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C22AF" w14:textId="3EC67F87" w:rsidR="001400FD" w:rsidRDefault="00DD35EF" w:rsidP="00517989">
      <w:pPr>
        <w:pStyle w:val="1"/>
      </w:pPr>
      <w:bookmarkStart w:id="0" w:name="_GoBack"/>
      <w:bookmarkEnd w:id="0"/>
      <w:r>
        <w:rPr>
          <w:rFonts w:hint="eastAsia"/>
        </w:rPr>
        <w:t>S</w:t>
      </w:r>
      <w:r>
        <w:t>upplement</w:t>
      </w:r>
      <w:r w:rsidR="000B6DF9">
        <w:t xml:space="preserve"> </w:t>
      </w:r>
      <w:r w:rsidR="006801F3">
        <w:t xml:space="preserve">Content </w:t>
      </w:r>
      <w:r w:rsidR="000B6DF9">
        <w:t>1</w:t>
      </w:r>
      <w:r w:rsidR="00CD45F6">
        <w:t xml:space="preserve">. </w:t>
      </w:r>
      <w:r w:rsidR="006B3343">
        <w:t>Codes of spinal infections in the 10</w:t>
      </w:r>
      <w:r w:rsidR="006B3343" w:rsidRPr="006B3343">
        <w:rPr>
          <w:vertAlign w:val="superscript"/>
        </w:rPr>
        <w:t>th</w:t>
      </w:r>
      <w:r w:rsidR="006B3343">
        <w:t xml:space="preserve"> revision of the International Statistical Classification of Diseases and Related Health Problems by the World Health Organization</w:t>
      </w:r>
    </w:p>
    <w:tbl>
      <w:tblPr>
        <w:tblStyle w:val="a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8201"/>
      </w:tblGrid>
      <w:tr w:rsidR="00BA6129" w14:paraId="4B6E8F2B" w14:textId="77777777" w:rsidTr="00F8193A">
        <w:tc>
          <w:tcPr>
            <w:tcW w:w="9016" w:type="dxa"/>
            <w:gridSpan w:val="2"/>
            <w:vAlign w:val="center"/>
          </w:tcPr>
          <w:p w14:paraId="6509FE52" w14:textId="12C1838E" w:rsidR="00BA6129" w:rsidRPr="00B61955" w:rsidRDefault="00BA6129" w:rsidP="006801F3">
            <w:pPr>
              <w:pStyle w:val="af1"/>
              <w:spacing w:line="480" w:lineRule="auto"/>
              <w:rPr>
                <w:b/>
                <w:sz w:val="22"/>
                <w:szCs w:val="22"/>
              </w:rPr>
            </w:pPr>
            <w:r w:rsidRPr="00B61955">
              <w:rPr>
                <w:b/>
                <w:sz w:val="22"/>
                <w:szCs w:val="22"/>
              </w:rPr>
              <w:t>Definite deep spinal infections</w:t>
            </w:r>
          </w:p>
        </w:tc>
      </w:tr>
      <w:tr w:rsidR="001D3142" w14:paraId="67C3BB58" w14:textId="77777777" w:rsidTr="00F8193A">
        <w:tc>
          <w:tcPr>
            <w:tcW w:w="815" w:type="dxa"/>
            <w:vAlign w:val="center"/>
          </w:tcPr>
          <w:p w14:paraId="339239B7" w14:textId="45435673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G061</w:t>
            </w:r>
          </w:p>
        </w:tc>
        <w:tc>
          <w:tcPr>
            <w:tcW w:w="8201" w:type="dxa"/>
            <w:vAlign w:val="center"/>
          </w:tcPr>
          <w:p w14:paraId="0BBCDF00" w14:textId="43585544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Intraspinal abscesses and granulomas</w:t>
            </w:r>
          </w:p>
        </w:tc>
      </w:tr>
      <w:tr w:rsidR="001D3142" w14:paraId="387D792A" w14:textId="77777777" w:rsidTr="00F8193A">
        <w:tc>
          <w:tcPr>
            <w:tcW w:w="815" w:type="dxa"/>
            <w:vAlign w:val="center"/>
          </w:tcPr>
          <w:p w14:paraId="5AF70F96" w14:textId="2ECBE33A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62</w:t>
            </w:r>
          </w:p>
        </w:tc>
        <w:tc>
          <w:tcPr>
            <w:tcW w:w="8201" w:type="dxa"/>
            <w:vAlign w:val="center"/>
          </w:tcPr>
          <w:p w14:paraId="531DC78E" w14:textId="5ED8F386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Osteomyelitis of the vertebra</w:t>
            </w:r>
          </w:p>
        </w:tc>
      </w:tr>
      <w:tr w:rsidR="001D3142" w14:paraId="17D9C434" w14:textId="77777777" w:rsidTr="00F8193A">
        <w:tc>
          <w:tcPr>
            <w:tcW w:w="815" w:type="dxa"/>
            <w:vAlign w:val="center"/>
          </w:tcPr>
          <w:p w14:paraId="409E0D49" w14:textId="44033226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63</w:t>
            </w:r>
          </w:p>
        </w:tc>
        <w:tc>
          <w:tcPr>
            <w:tcW w:w="8201" w:type="dxa"/>
            <w:vAlign w:val="center"/>
          </w:tcPr>
          <w:p w14:paraId="0A7078DF" w14:textId="49A7A6CF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Infection of the intervertebral disc</w:t>
            </w:r>
          </w:p>
        </w:tc>
      </w:tr>
      <w:tr w:rsidR="001D3142" w14:paraId="0493C927" w14:textId="77777777" w:rsidTr="00F8193A">
        <w:tc>
          <w:tcPr>
            <w:tcW w:w="815" w:type="dxa"/>
            <w:vAlign w:val="center"/>
          </w:tcPr>
          <w:p w14:paraId="1848B36B" w14:textId="3FB72638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64</w:t>
            </w:r>
          </w:p>
        </w:tc>
        <w:tc>
          <w:tcPr>
            <w:tcW w:w="8201" w:type="dxa"/>
            <w:vAlign w:val="center"/>
          </w:tcPr>
          <w:p w14:paraId="3817D003" w14:textId="70421612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Unspecified discitis</w:t>
            </w:r>
          </w:p>
        </w:tc>
      </w:tr>
      <w:tr w:rsidR="001D3142" w14:paraId="4B21C6B8" w14:textId="77777777" w:rsidTr="00F8193A">
        <w:tc>
          <w:tcPr>
            <w:tcW w:w="815" w:type="dxa"/>
            <w:vAlign w:val="center"/>
          </w:tcPr>
          <w:p w14:paraId="34988A47" w14:textId="3255A7AD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65</w:t>
            </w:r>
          </w:p>
        </w:tc>
        <w:tc>
          <w:tcPr>
            <w:tcW w:w="8201" w:type="dxa"/>
            <w:vAlign w:val="center"/>
          </w:tcPr>
          <w:p w14:paraId="5AFD869B" w14:textId="1B0E6A7F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Other infective spondylopathies</w:t>
            </w:r>
          </w:p>
        </w:tc>
      </w:tr>
      <w:tr w:rsidR="001D3142" w14:paraId="4404D2B6" w14:textId="77777777" w:rsidTr="00F8193A">
        <w:tc>
          <w:tcPr>
            <w:tcW w:w="815" w:type="dxa"/>
            <w:vAlign w:val="center"/>
          </w:tcPr>
          <w:p w14:paraId="69D15596" w14:textId="13184B07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68</w:t>
            </w:r>
          </w:p>
        </w:tc>
        <w:tc>
          <w:tcPr>
            <w:tcW w:w="8201" w:type="dxa"/>
            <w:vAlign w:val="center"/>
          </w:tcPr>
          <w:p w14:paraId="1ECD460B" w14:textId="26030A8F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 xml:space="preserve">Other specified inflammatory spondylopathies </w:t>
            </w:r>
          </w:p>
        </w:tc>
      </w:tr>
      <w:tr w:rsidR="001D3142" w14:paraId="698DA760" w14:textId="77777777" w:rsidTr="00F8193A">
        <w:tc>
          <w:tcPr>
            <w:tcW w:w="815" w:type="dxa"/>
            <w:vAlign w:val="center"/>
          </w:tcPr>
          <w:p w14:paraId="08146B3C" w14:textId="5DB8E092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69</w:t>
            </w:r>
          </w:p>
        </w:tc>
        <w:tc>
          <w:tcPr>
            <w:tcW w:w="8201" w:type="dxa"/>
            <w:vAlign w:val="center"/>
          </w:tcPr>
          <w:p w14:paraId="12628B7B" w14:textId="188C2BF7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Unspecified inflammatory spondylopathy</w:t>
            </w:r>
          </w:p>
        </w:tc>
      </w:tr>
      <w:tr w:rsidR="001D3142" w14:paraId="5E626A3B" w14:textId="77777777" w:rsidTr="00F8193A">
        <w:tc>
          <w:tcPr>
            <w:tcW w:w="815" w:type="dxa"/>
            <w:vAlign w:val="center"/>
          </w:tcPr>
          <w:p w14:paraId="7A5B08D4" w14:textId="547F5DEC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92</w:t>
            </w:r>
          </w:p>
        </w:tc>
        <w:tc>
          <w:tcPr>
            <w:tcW w:w="8201" w:type="dxa"/>
            <w:vAlign w:val="center"/>
          </w:tcPr>
          <w:p w14:paraId="116EAFFE" w14:textId="3543139B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Enterobacterial spondylitis</w:t>
            </w:r>
          </w:p>
        </w:tc>
      </w:tr>
      <w:tr w:rsidR="001D3142" w14:paraId="6D2FD354" w14:textId="77777777" w:rsidTr="00F8193A">
        <w:tc>
          <w:tcPr>
            <w:tcW w:w="815" w:type="dxa"/>
            <w:vAlign w:val="center"/>
          </w:tcPr>
          <w:p w14:paraId="5BCFA9F9" w14:textId="1C4E01A0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93</w:t>
            </w:r>
          </w:p>
        </w:tc>
        <w:tc>
          <w:tcPr>
            <w:tcW w:w="8201" w:type="dxa"/>
            <w:vAlign w:val="center"/>
          </w:tcPr>
          <w:p w14:paraId="48B89B6F" w14:textId="77A11A2F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Spondylopathy in other infectious and parasitic diseases classified elsewhere</w:t>
            </w:r>
          </w:p>
        </w:tc>
      </w:tr>
      <w:tr w:rsidR="00BA6129" w14:paraId="2330AFE5" w14:textId="77777777" w:rsidTr="00F8193A">
        <w:tc>
          <w:tcPr>
            <w:tcW w:w="9016" w:type="dxa"/>
            <w:gridSpan w:val="2"/>
            <w:vAlign w:val="center"/>
          </w:tcPr>
          <w:p w14:paraId="2A192F1A" w14:textId="77777777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</w:p>
        </w:tc>
      </w:tr>
      <w:tr w:rsidR="00BA6129" w14:paraId="73404887" w14:textId="77777777" w:rsidTr="00F8193A">
        <w:tc>
          <w:tcPr>
            <w:tcW w:w="9016" w:type="dxa"/>
            <w:gridSpan w:val="2"/>
            <w:vAlign w:val="center"/>
          </w:tcPr>
          <w:p w14:paraId="630934ED" w14:textId="6CD501F2" w:rsidR="00BA6129" w:rsidRPr="00F8193A" w:rsidRDefault="00BA6129" w:rsidP="006801F3">
            <w:pPr>
              <w:pStyle w:val="af1"/>
              <w:spacing w:line="480" w:lineRule="auto"/>
              <w:rPr>
                <w:b/>
                <w:sz w:val="22"/>
                <w:szCs w:val="22"/>
              </w:rPr>
            </w:pPr>
            <w:r w:rsidRPr="00F8193A">
              <w:rPr>
                <w:b/>
                <w:sz w:val="22"/>
                <w:szCs w:val="22"/>
              </w:rPr>
              <w:t>Potential deep spinal infections</w:t>
            </w:r>
          </w:p>
        </w:tc>
      </w:tr>
      <w:tr w:rsidR="001D3142" w14:paraId="6B24E05D" w14:textId="77777777" w:rsidTr="00F8193A">
        <w:tc>
          <w:tcPr>
            <w:tcW w:w="815" w:type="dxa"/>
            <w:vAlign w:val="center"/>
          </w:tcPr>
          <w:p w14:paraId="050356E0" w14:textId="36D8635F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T814</w:t>
            </w:r>
          </w:p>
        </w:tc>
        <w:tc>
          <w:tcPr>
            <w:tcW w:w="8201" w:type="dxa"/>
            <w:vAlign w:val="center"/>
          </w:tcPr>
          <w:p w14:paraId="6C288FE3" w14:textId="2668F5D3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Postprocedural infection</w:t>
            </w:r>
          </w:p>
        </w:tc>
      </w:tr>
      <w:tr w:rsidR="001D3142" w14:paraId="0679A6FB" w14:textId="77777777" w:rsidTr="00F8193A">
        <w:tc>
          <w:tcPr>
            <w:tcW w:w="815" w:type="dxa"/>
            <w:vAlign w:val="center"/>
          </w:tcPr>
          <w:p w14:paraId="73A21AC0" w14:textId="23AB6FFA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G062</w:t>
            </w:r>
          </w:p>
        </w:tc>
        <w:tc>
          <w:tcPr>
            <w:tcW w:w="8201" w:type="dxa"/>
            <w:vAlign w:val="center"/>
          </w:tcPr>
          <w:p w14:paraId="2CE91FE7" w14:textId="02F398E0" w:rsidR="001D3142" w:rsidRPr="00B61955" w:rsidRDefault="001D314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Unspecified extradural and subdural abscesses</w:t>
            </w:r>
          </w:p>
        </w:tc>
      </w:tr>
      <w:tr w:rsidR="009A2A92" w14:paraId="499B534E" w14:textId="77777777" w:rsidTr="00F8193A">
        <w:tc>
          <w:tcPr>
            <w:tcW w:w="9016" w:type="dxa"/>
            <w:gridSpan w:val="2"/>
            <w:vAlign w:val="center"/>
          </w:tcPr>
          <w:p w14:paraId="773BBBAA" w14:textId="77777777" w:rsidR="009A2A92" w:rsidRPr="00B61955" w:rsidRDefault="009A2A9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</w:p>
        </w:tc>
      </w:tr>
      <w:tr w:rsidR="009A2A92" w14:paraId="2BB56623" w14:textId="77777777" w:rsidTr="00F8193A">
        <w:tc>
          <w:tcPr>
            <w:tcW w:w="9016" w:type="dxa"/>
            <w:gridSpan w:val="2"/>
            <w:vAlign w:val="center"/>
          </w:tcPr>
          <w:p w14:paraId="357D871E" w14:textId="438ADAE7" w:rsidR="009A2A92" w:rsidRPr="00F8193A" w:rsidRDefault="006801F3" w:rsidP="006801F3">
            <w:pPr>
              <w:pStyle w:val="af1"/>
              <w:spacing w:line="48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 w:rsidR="009A2A92" w:rsidRPr="00F8193A">
              <w:rPr>
                <w:b/>
                <w:sz w:val="22"/>
                <w:szCs w:val="22"/>
              </w:rPr>
              <w:t xml:space="preserve">uperficial spinal infections limited to </w:t>
            </w:r>
            <w:r>
              <w:rPr>
                <w:b/>
                <w:sz w:val="22"/>
                <w:szCs w:val="22"/>
              </w:rPr>
              <w:t xml:space="preserve">the </w:t>
            </w:r>
            <w:r w:rsidR="009A2A92" w:rsidRPr="00F8193A">
              <w:rPr>
                <w:b/>
                <w:sz w:val="22"/>
                <w:szCs w:val="22"/>
              </w:rPr>
              <w:t xml:space="preserve">muscles </w:t>
            </w:r>
          </w:p>
        </w:tc>
      </w:tr>
      <w:tr w:rsidR="00BA6129" w14:paraId="4257CF65" w14:textId="77777777" w:rsidTr="00F8193A">
        <w:tc>
          <w:tcPr>
            <w:tcW w:w="815" w:type="dxa"/>
            <w:vAlign w:val="center"/>
          </w:tcPr>
          <w:p w14:paraId="5E5EC196" w14:textId="71CB859A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600</w:t>
            </w:r>
          </w:p>
        </w:tc>
        <w:tc>
          <w:tcPr>
            <w:tcW w:w="8201" w:type="dxa"/>
            <w:vAlign w:val="center"/>
          </w:tcPr>
          <w:p w14:paraId="7435785F" w14:textId="27D161A1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Infective myositis</w:t>
            </w:r>
          </w:p>
        </w:tc>
      </w:tr>
      <w:tr w:rsidR="00BA6129" w14:paraId="3FEA97F0" w14:textId="77777777" w:rsidTr="00F8193A">
        <w:tc>
          <w:tcPr>
            <w:tcW w:w="815" w:type="dxa"/>
            <w:vAlign w:val="center"/>
          </w:tcPr>
          <w:p w14:paraId="3CBE1CC7" w14:textId="269B1A8F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650</w:t>
            </w:r>
          </w:p>
        </w:tc>
        <w:tc>
          <w:tcPr>
            <w:tcW w:w="8201" w:type="dxa"/>
            <w:vAlign w:val="center"/>
          </w:tcPr>
          <w:p w14:paraId="6462DDF9" w14:textId="275694DA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Abscess of tendon sheath</w:t>
            </w:r>
          </w:p>
        </w:tc>
      </w:tr>
      <w:tr w:rsidR="00BA6129" w14:paraId="2B124F9D" w14:textId="77777777" w:rsidTr="00F8193A">
        <w:tc>
          <w:tcPr>
            <w:tcW w:w="815" w:type="dxa"/>
            <w:vAlign w:val="center"/>
          </w:tcPr>
          <w:p w14:paraId="243E0F3D" w14:textId="3F992BD0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651</w:t>
            </w:r>
          </w:p>
        </w:tc>
        <w:tc>
          <w:tcPr>
            <w:tcW w:w="8201" w:type="dxa"/>
            <w:vAlign w:val="center"/>
          </w:tcPr>
          <w:p w14:paraId="7BDB672E" w14:textId="7232A260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Other infective (teno)synovitis</w:t>
            </w:r>
          </w:p>
        </w:tc>
      </w:tr>
      <w:tr w:rsidR="00BA6129" w14:paraId="2CA0682A" w14:textId="77777777" w:rsidTr="00F8193A">
        <w:tc>
          <w:tcPr>
            <w:tcW w:w="815" w:type="dxa"/>
            <w:vAlign w:val="center"/>
          </w:tcPr>
          <w:p w14:paraId="32EAC467" w14:textId="1B8C3896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726</w:t>
            </w:r>
          </w:p>
        </w:tc>
        <w:tc>
          <w:tcPr>
            <w:tcW w:w="8201" w:type="dxa"/>
            <w:vAlign w:val="center"/>
          </w:tcPr>
          <w:p w14:paraId="737D6534" w14:textId="6D6381C5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Necrotising fasciitis</w:t>
            </w:r>
          </w:p>
        </w:tc>
      </w:tr>
      <w:tr w:rsidR="009A2A92" w14:paraId="45BFC9A1" w14:textId="77777777" w:rsidTr="00F8193A">
        <w:tc>
          <w:tcPr>
            <w:tcW w:w="9016" w:type="dxa"/>
            <w:gridSpan w:val="2"/>
            <w:vAlign w:val="center"/>
          </w:tcPr>
          <w:p w14:paraId="1073CE58" w14:textId="77777777" w:rsidR="009A2A92" w:rsidRPr="00B61955" w:rsidRDefault="009A2A92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</w:p>
        </w:tc>
      </w:tr>
      <w:tr w:rsidR="009A2A92" w14:paraId="6F0E4C72" w14:textId="77777777" w:rsidTr="00F8193A">
        <w:tc>
          <w:tcPr>
            <w:tcW w:w="9016" w:type="dxa"/>
            <w:gridSpan w:val="2"/>
            <w:vAlign w:val="center"/>
          </w:tcPr>
          <w:p w14:paraId="215C5AA6" w14:textId="3C94178F" w:rsidR="009A2A92" w:rsidRPr="00F8193A" w:rsidRDefault="006801F3" w:rsidP="006801F3">
            <w:pPr>
              <w:pStyle w:val="af1"/>
              <w:spacing w:line="48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ther </w:t>
            </w:r>
            <w:r w:rsidR="009A2A92" w:rsidRPr="00F8193A">
              <w:rPr>
                <w:b/>
                <w:sz w:val="22"/>
                <w:szCs w:val="22"/>
              </w:rPr>
              <w:t>spinal infections</w:t>
            </w:r>
          </w:p>
        </w:tc>
      </w:tr>
      <w:tr w:rsidR="00BA6129" w14:paraId="4FCECF69" w14:textId="77777777" w:rsidTr="00F8193A">
        <w:tc>
          <w:tcPr>
            <w:tcW w:w="815" w:type="dxa"/>
            <w:vAlign w:val="center"/>
          </w:tcPr>
          <w:p w14:paraId="7526969F" w14:textId="42D6AD07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90</w:t>
            </w:r>
          </w:p>
        </w:tc>
        <w:tc>
          <w:tcPr>
            <w:tcW w:w="8201" w:type="dxa"/>
            <w:vAlign w:val="center"/>
          </w:tcPr>
          <w:p w14:paraId="646D4A78" w14:textId="40B8C41A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Tuberculosis of spine</w:t>
            </w:r>
          </w:p>
        </w:tc>
      </w:tr>
      <w:tr w:rsidR="00BA6129" w14:paraId="6AB6ECD3" w14:textId="77777777" w:rsidTr="00F8193A">
        <w:tc>
          <w:tcPr>
            <w:tcW w:w="815" w:type="dxa"/>
            <w:vAlign w:val="center"/>
          </w:tcPr>
          <w:p w14:paraId="6866C9A7" w14:textId="0B47FC21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lastRenderedPageBreak/>
              <w:t>A1800</w:t>
            </w:r>
          </w:p>
        </w:tc>
        <w:tc>
          <w:tcPr>
            <w:tcW w:w="8201" w:type="dxa"/>
            <w:vAlign w:val="center"/>
          </w:tcPr>
          <w:p w14:paraId="4A52EF66" w14:textId="63A039EE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Tuberculosis of spine</w:t>
            </w:r>
          </w:p>
        </w:tc>
      </w:tr>
      <w:tr w:rsidR="00BA6129" w14:paraId="13A23D56" w14:textId="77777777" w:rsidTr="00F8193A">
        <w:tc>
          <w:tcPr>
            <w:tcW w:w="815" w:type="dxa"/>
            <w:vAlign w:val="center"/>
          </w:tcPr>
          <w:p w14:paraId="3488088A" w14:textId="14DB454B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M491</w:t>
            </w:r>
          </w:p>
        </w:tc>
        <w:tc>
          <w:tcPr>
            <w:tcW w:w="8201" w:type="dxa"/>
            <w:vAlign w:val="center"/>
          </w:tcPr>
          <w:p w14:paraId="61BC6602" w14:textId="3AFDFBF4" w:rsidR="00BA6129" w:rsidRPr="00B61955" w:rsidRDefault="00BA6129" w:rsidP="006801F3">
            <w:pPr>
              <w:pStyle w:val="af1"/>
              <w:spacing w:line="480" w:lineRule="auto"/>
              <w:rPr>
                <w:sz w:val="22"/>
                <w:szCs w:val="22"/>
              </w:rPr>
            </w:pPr>
            <w:r w:rsidRPr="00B61955">
              <w:rPr>
                <w:sz w:val="22"/>
                <w:szCs w:val="22"/>
              </w:rPr>
              <w:t>Brucella spondylitis</w:t>
            </w:r>
          </w:p>
        </w:tc>
      </w:tr>
    </w:tbl>
    <w:p w14:paraId="0C46548F" w14:textId="77777777" w:rsidR="001D3142" w:rsidRDefault="001D3142" w:rsidP="00E16BDF"/>
    <w:sectPr w:rsidR="001D3142" w:rsidSect="00E146FD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950DF2" w14:textId="77777777" w:rsidR="00477D48" w:rsidRDefault="00477D48" w:rsidP="00E8012B">
      <w:r>
        <w:separator/>
      </w:r>
    </w:p>
  </w:endnote>
  <w:endnote w:type="continuationSeparator" w:id="0">
    <w:p w14:paraId="60D08B3F" w14:textId="77777777" w:rsidR="00477D48" w:rsidRDefault="00477D48" w:rsidP="00E8012B">
      <w:r>
        <w:continuationSeparator/>
      </w:r>
    </w:p>
  </w:endnote>
  <w:endnote w:type="continuationNotice" w:id="1">
    <w:p w14:paraId="72F83AF4" w14:textId="77777777" w:rsidR="00477D48" w:rsidRDefault="00477D4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Neue-Light">
    <w:altName w:val="Times New Roman"/>
    <w:panose1 w:val="00000000000000000000"/>
    <w:charset w:val="00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2Coding">
    <w:altName w:val="맑은 고딕"/>
    <w:charset w:val="81"/>
    <w:family w:val="modern"/>
    <w:pitch w:val="fixed"/>
    <w:sig w:usb0="800002EF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088BC2" w14:textId="77777777" w:rsidR="00477D48" w:rsidRDefault="00477D48" w:rsidP="00E8012B">
      <w:r>
        <w:separator/>
      </w:r>
    </w:p>
  </w:footnote>
  <w:footnote w:type="continuationSeparator" w:id="0">
    <w:p w14:paraId="6B1E6B43" w14:textId="77777777" w:rsidR="00477D48" w:rsidRDefault="00477D48" w:rsidP="00E8012B">
      <w:r>
        <w:continuationSeparator/>
      </w:r>
    </w:p>
  </w:footnote>
  <w:footnote w:type="continuationNotice" w:id="1">
    <w:p w14:paraId="3F5C7398" w14:textId="77777777" w:rsidR="00477D48" w:rsidRDefault="00477D4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0996653"/>
      <w:docPartObj>
        <w:docPartGallery w:val="Page Numbers (Top of Page)"/>
        <w:docPartUnique/>
      </w:docPartObj>
    </w:sdtPr>
    <w:sdtEndPr/>
    <w:sdtContent>
      <w:p w14:paraId="0740CBB0" w14:textId="09D9F8FF" w:rsidR="00B035C0" w:rsidRDefault="00B035C0" w:rsidP="00E8012B">
        <w:pPr>
          <w:pStyle w:val="a6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400F" w:rsidRPr="0083400F">
          <w:rPr>
            <w:noProof/>
            <w:lang w:val="ko-KR"/>
          </w:rPr>
          <w:t>2</w:t>
        </w:r>
        <w:r>
          <w:fldChar w:fldCharType="end"/>
        </w:r>
      </w:p>
    </w:sdtContent>
  </w:sdt>
  <w:p w14:paraId="5BD2CD18" w14:textId="77777777" w:rsidR="00B035C0" w:rsidRDefault="00B035C0" w:rsidP="00E8012B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4233D"/>
    <w:multiLevelType w:val="hybridMultilevel"/>
    <w:tmpl w:val="65222064"/>
    <w:lvl w:ilvl="0" w:tplc="1E0C2FD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1" w15:restartNumberingAfterBreak="0">
    <w:nsid w:val="08CB05CD"/>
    <w:multiLevelType w:val="hybridMultilevel"/>
    <w:tmpl w:val="903CBD6E"/>
    <w:lvl w:ilvl="0" w:tplc="04090001">
      <w:start w:val="1"/>
      <w:numFmt w:val="bullet"/>
      <w:lvlText w:val=""/>
      <w:lvlJc w:val="left"/>
      <w:pPr>
        <w:ind w:left="99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5" w:hanging="400"/>
      </w:pPr>
      <w:rPr>
        <w:rFonts w:ascii="Wingdings" w:hAnsi="Wingdings" w:hint="default"/>
      </w:rPr>
    </w:lvl>
  </w:abstractNum>
  <w:abstractNum w:abstractNumId="2" w15:restartNumberingAfterBreak="0">
    <w:nsid w:val="243A0F32"/>
    <w:multiLevelType w:val="hybridMultilevel"/>
    <w:tmpl w:val="AC64FDF0"/>
    <w:lvl w:ilvl="0" w:tplc="C8A851DA">
      <w:start w:val="8"/>
      <w:numFmt w:val="bullet"/>
      <w:lvlText w:val=""/>
      <w:lvlJc w:val="left"/>
      <w:pPr>
        <w:ind w:left="840" w:hanging="360"/>
      </w:pPr>
      <w:rPr>
        <w:rFonts w:ascii="Wingdings" w:eastAsia="바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3" w15:restartNumberingAfterBreak="0">
    <w:nsid w:val="2E4B32A8"/>
    <w:multiLevelType w:val="hybridMultilevel"/>
    <w:tmpl w:val="17C2B990"/>
    <w:lvl w:ilvl="0" w:tplc="83BA1136">
      <w:start w:val="1"/>
      <w:numFmt w:val="bullet"/>
      <w:lvlText w:val="·"/>
      <w:lvlJc w:val="left"/>
      <w:pPr>
        <w:ind w:left="803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F2E32B9"/>
    <w:multiLevelType w:val="hybridMultilevel"/>
    <w:tmpl w:val="40428AA4"/>
    <w:lvl w:ilvl="0" w:tplc="00900738">
      <w:numFmt w:val="bullet"/>
      <w:lvlText w:val="-"/>
      <w:lvlJc w:val="left"/>
      <w:pPr>
        <w:ind w:left="58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5" w15:restartNumberingAfterBreak="0">
    <w:nsid w:val="45743326"/>
    <w:multiLevelType w:val="hybridMultilevel"/>
    <w:tmpl w:val="EBC44BE2"/>
    <w:lvl w:ilvl="0" w:tplc="EBC46506">
      <w:numFmt w:val="bullet"/>
      <w:lvlText w:val=""/>
      <w:lvlJc w:val="left"/>
      <w:pPr>
        <w:ind w:left="580" w:hanging="360"/>
      </w:pPr>
      <w:rPr>
        <w:rFonts w:ascii="Wingdings" w:eastAsia="바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6" w15:restartNumberingAfterBreak="0">
    <w:nsid w:val="5C296BEE"/>
    <w:multiLevelType w:val="hybridMultilevel"/>
    <w:tmpl w:val="DE085ED6"/>
    <w:lvl w:ilvl="0" w:tplc="C4DCE5FE">
      <w:start w:val="1"/>
      <w:numFmt w:val="bullet"/>
      <w:lvlText w:val="-"/>
      <w:lvlJc w:val="left"/>
      <w:pPr>
        <w:ind w:left="685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00"/>
      </w:pPr>
      <w:rPr>
        <w:rFonts w:ascii="Wingdings" w:hAnsi="Wingdings" w:hint="default"/>
      </w:rPr>
    </w:lvl>
  </w:abstractNum>
  <w:abstractNum w:abstractNumId="7" w15:restartNumberingAfterBreak="0">
    <w:nsid w:val="62582083"/>
    <w:multiLevelType w:val="hybridMultilevel"/>
    <w:tmpl w:val="5CFC85B0"/>
    <w:lvl w:ilvl="0" w:tplc="15863A8C">
      <w:start w:val="2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3E047DD"/>
    <w:multiLevelType w:val="hybridMultilevel"/>
    <w:tmpl w:val="51CC8C2A"/>
    <w:lvl w:ilvl="0" w:tplc="22BE37B0">
      <w:start w:val="1"/>
      <w:numFmt w:val="bullet"/>
      <w:lvlText w:val="·"/>
      <w:lvlJc w:val="left"/>
      <w:pPr>
        <w:ind w:left="12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71ED7219"/>
    <w:multiLevelType w:val="hybridMultilevel"/>
    <w:tmpl w:val="68DACBA8"/>
    <w:lvl w:ilvl="0" w:tplc="04090001">
      <w:start w:val="1"/>
      <w:numFmt w:val="bullet"/>
      <w:lvlText w:val=""/>
      <w:lvlJc w:val="left"/>
      <w:pPr>
        <w:ind w:left="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44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84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2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6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0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4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8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240" w:hanging="400"/>
      </w:pPr>
      <w:rPr>
        <w:rFonts w:ascii="Wingdings" w:hAnsi="Wingdings" w:hint="default"/>
      </w:rPr>
    </w:lvl>
  </w:abstractNum>
  <w:abstractNum w:abstractNumId="10" w15:restartNumberingAfterBreak="0">
    <w:nsid w:val="795054FF"/>
    <w:multiLevelType w:val="hybridMultilevel"/>
    <w:tmpl w:val="8394603E"/>
    <w:lvl w:ilvl="0" w:tplc="9F483194">
      <w:start w:val="1"/>
      <w:numFmt w:val="bullet"/>
      <w:lvlText w:val="·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8"/>
  </w:num>
  <w:num w:numId="5">
    <w:abstractNumId w:val="3"/>
  </w:num>
  <w:num w:numId="6">
    <w:abstractNumId w:val="4"/>
  </w:num>
  <w:num w:numId="7">
    <w:abstractNumId w:val="6"/>
  </w:num>
  <w:num w:numId="8">
    <w:abstractNumId w:val="10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sDQwNDc1NTQ2MzVU0lEKTi0uzszPAykwrAUAPF8MuSwAAAA="/>
  </w:docVars>
  <w:rsids>
    <w:rsidRoot w:val="00237E7A"/>
    <w:rsid w:val="0000037C"/>
    <w:rsid w:val="00000C2D"/>
    <w:rsid w:val="00000F42"/>
    <w:rsid w:val="000016E7"/>
    <w:rsid w:val="0000288D"/>
    <w:rsid w:val="00003B77"/>
    <w:rsid w:val="00003EB8"/>
    <w:rsid w:val="00004757"/>
    <w:rsid w:val="0000477D"/>
    <w:rsid w:val="000051F0"/>
    <w:rsid w:val="000057F6"/>
    <w:rsid w:val="00005A69"/>
    <w:rsid w:val="000061E9"/>
    <w:rsid w:val="000066C4"/>
    <w:rsid w:val="000069B8"/>
    <w:rsid w:val="00006A94"/>
    <w:rsid w:val="000072F4"/>
    <w:rsid w:val="0000732D"/>
    <w:rsid w:val="0000773F"/>
    <w:rsid w:val="0001015F"/>
    <w:rsid w:val="0001039B"/>
    <w:rsid w:val="00010BD2"/>
    <w:rsid w:val="00010BD3"/>
    <w:rsid w:val="00011047"/>
    <w:rsid w:val="00011ADA"/>
    <w:rsid w:val="00011C59"/>
    <w:rsid w:val="00011CA3"/>
    <w:rsid w:val="00012404"/>
    <w:rsid w:val="00012601"/>
    <w:rsid w:val="00012A80"/>
    <w:rsid w:val="00012D8D"/>
    <w:rsid w:val="000131B0"/>
    <w:rsid w:val="00013266"/>
    <w:rsid w:val="000133D4"/>
    <w:rsid w:val="00014296"/>
    <w:rsid w:val="00014740"/>
    <w:rsid w:val="00014A19"/>
    <w:rsid w:val="00014D38"/>
    <w:rsid w:val="000154C9"/>
    <w:rsid w:val="000158A6"/>
    <w:rsid w:val="000159E6"/>
    <w:rsid w:val="00015A08"/>
    <w:rsid w:val="00015FCC"/>
    <w:rsid w:val="0001686C"/>
    <w:rsid w:val="000168F7"/>
    <w:rsid w:val="0001740A"/>
    <w:rsid w:val="00017582"/>
    <w:rsid w:val="00017695"/>
    <w:rsid w:val="00017A09"/>
    <w:rsid w:val="00020CCB"/>
    <w:rsid w:val="00020CFF"/>
    <w:rsid w:val="0002110F"/>
    <w:rsid w:val="00021BEA"/>
    <w:rsid w:val="0002211D"/>
    <w:rsid w:val="00022AFF"/>
    <w:rsid w:val="000234A3"/>
    <w:rsid w:val="00023A8B"/>
    <w:rsid w:val="00023DBF"/>
    <w:rsid w:val="00024049"/>
    <w:rsid w:val="00024096"/>
    <w:rsid w:val="00024435"/>
    <w:rsid w:val="00024EE3"/>
    <w:rsid w:val="000253D6"/>
    <w:rsid w:val="00025F05"/>
    <w:rsid w:val="000262E9"/>
    <w:rsid w:val="0002639A"/>
    <w:rsid w:val="00026ADA"/>
    <w:rsid w:val="00026B1A"/>
    <w:rsid w:val="00026C47"/>
    <w:rsid w:val="000270F7"/>
    <w:rsid w:val="00027600"/>
    <w:rsid w:val="0002799F"/>
    <w:rsid w:val="00027AB6"/>
    <w:rsid w:val="00027E7D"/>
    <w:rsid w:val="000300A5"/>
    <w:rsid w:val="00030122"/>
    <w:rsid w:val="00030201"/>
    <w:rsid w:val="0003042B"/>
    <w:rsid w:val="000305EB"/>
    <w:rsid w:val="000311B1"/>
    <w:rsid w:val="000318F7"/>
    <w:rsid w:val="00031988"/>
    <w:rsid w:val="000326FA"/>
    <w:rsid w:val="00032956"/>
    <w:rsid w:val="00032A91"/>
    <w:rsid w:val="00033290"/>
    <w:rsid w:val="000334C0"/>
    <w:rsid w:val="00033600"/>
    <w:rsid w:val="000336C6"/>
    <w:rsid w:val="0003424E"/>
    <w:rsid w:val="00034D84"/>
    <w:rsid w:val="0003544E"/>
    <w:rsid w:val="0003575B"/>
    <w:rsid w:val="00035C23"/>
    <w:rsid w:val="00035DFC"/>
    <w:rsid w:val="000360A6"/>
    <w:rsid w:val="000362AB"/>
    <w:rsid w:val="000363E7"/>
    <w:rsid w:val="0003648A"/>
    <w:rsid w:val="00036ADB"/>
    <w:rsid w:val="00037D69"/>
    <w:rsid w:val="00037DD4"/>
    <w:rsid w:val="00040151"/>
    <w:rsid w:val="0004087E"/>
    <w:rsid w:val="00040FD3"/>
    <w:rsid w:val="0004156F"/>
    <w:rsid w:val="00041BA4"/>
    <w:rsid w:val="000420BB"/>
    <w:rsid w:val="00042740"/>
    <w:rsid w:val="000431B5"/>
    <w:rsid w:val="0004379B"/>
    <w:rsid w:val="000437A5"/>
    <w:rsid w:val="00043AB5"/>
    <w:rsid w:val="000441ED"/>
    <w:rsid w:val="0004429F"/>
    <w:rsid w:val="000445F3"/>
    <w:rsid w:val="00044B1A"/>
    <w:rsid w:val="0004582B"/>
    <w:rsid w:val="000459B7"/>
    <w:rsid w:val="00045B30"/>
    <w:rsid w:val="00046476"/>
    <w:rsid w:val="0004648B"/>
    <w:rsid w:val="00046964"/>
    <w:rsid w:val="00046B6E"/>
    <w:rsid w:val="00046C44"/>
    <w:rsid w:val="00046E3A"/>
    <w:rsid w:val="0004736B"/>
    <w:rsid w:val="00047381"/>
    <w:rsid w:val="000474BA"/>
    <w:rsid w:val="00047F24"/>
    <w:rsid w:val="00050704"/>
    <w:rsid w:val="00050781"/>
    <w:rsid w:val="000508F0"/>
    <w:rsid w:val="0005169F"/>
    <w:rsid w:val="00051C02"/>
    <w:rsid w:val="00051F63"/>
    <w:rsid w:val="00052835"/>
    <w:rsid w:val="00052C45"/>
    <w:rsid w:val="00052CB8"/>
    <w:rsid w:val="00053213"/>
    <w:rsid w:val="000533A1"/>
    <w:rsid w:val="0005368C"/>
    <w:rsid w:val="00054AB0"/>
    <w:rsid w:val="00054E7F"/>
    <w:rsid w:val="0005553A"/>
    <w:rsid w:val="00055906"/>
    <w:rsid w:val="000559A7"/>
    <w:rsid w:val="00055D59"/>
    <w:rsid w:val="00055D7C"/>
    <w:rsid w:val="0005621B"/>
    <w:rsid w:val="00056580"/>
    <w:rsid w:val="0005672D"/>
    <w:rsid w:val="000602F2"/>
    <w:rsid w:val="00060AD8"/>
    <w:rsid w:val="00060B8C"/>
    <w:rsid w:val="00060F62"/>
    <w:rsid w:val="00061360"/>
    <w:rsid w:val="00061E3E"/>
    <w:rsid w:val="00061E80"/>
    <w:rsid w:val="0006213F"/>
    <w:rsid w:val="00062842"/>
    <w:rsid w:val="00063122"/>
    <w:rsid w:val="00064101"/>
    <w:rsid w:val="00064525"/>
    <w:rsid w:val="00064EAD"/>
    <w:rsid w:val="00065087"/>
    <w:rsid w:val="00065501"/>
    <w:rsid w:val="00065CAA"/>
    <w:rsid w:val="00065F51"/>
    <w:rsid w:val="00066043"/>
    <w:rsid w:val="00066634"/>
    <w:rsid w:val="0006694D"/>
    <w:rsid w:val="00067469"/>
    <w:rsid w:val="000676EE"/>
    <w:rsid w:val="00070431"/>
    <w:rsid w:val="00070629"/>
    <w:rsid w:val="000707AC"/>
    <w:rsid w:val="000710B3"/>
    <w:rsid w:val="0007123B"/>
    <w:rsid w:val="0007129F"/>
    <w:rsid w:val="00071435"/>
    <w:rsid w:val="0007160D"/>
    <w:rsid w:val="000716A1"/>
    <w:rsid w:val="00071D33"/>
    <w:rsid w:val="00072505"/>
    <w:rsid w:val="0007267E"/>
    <w:rsid w:val="00072B9B"/>
    <w:rsid w:val="00072ED9"/>
    <w:rsid w:val="000730AB"/>
    <w:rsid w:val="00073156"/>
    <w:rsid w:val="00073157"/>
    <w:rsid w:val="000737A7"/>
    <w:rsid w:val="00073C49"/>
    <w:rsid w:val="00073FA3"/>
    <w:rsid w:val="00074520"/>
    <w:rsid w:val="00074820"/>
    <w:rsid w:val="00074849"/>
    <w:rsid w:val="000748A7"/>
    <w:rsid w:val="00075F64"/>
    <w:rsid w:val="00075FBF"/>
    <w:rsid w:val="000761CC"/>
    <w:rsid w:val="000762C6"/>
    <w:rsid w:val="00076960"/>
    <w:rsid w:val="00076F05"/>
    <w:rsid w:val="0007774C"/>
    <w:rsid w:val="000777DD"/>
    <w:rsid w:val="00077A56"/>
    <w:rsid w:val="00077D6D"/>
    <w:rsid w:val="00077DD3"/>
    <w:rsid w:val="00080075"/>
    <w:rsid w:val="000802BE"/>
    <w:rsid w:val="00080311"/>
    <w:rsid w:val="000806DB"/>
    <w:rsid w:val="0008139F"/>
    <w:rsid w:val="000814B1"/>
    <w:rsid w:val="000815D6"/>
    <w:rsid w:val="00081687"/>
    <w:rsid w:val="00081899"/>
    <w:rsid w:val="00081F3E"/>
    <w:rsid w:val="000825E3"/>
    <w:rsid w:val="00082800"/>
    <w:rsid w:val="0008285B"/>
    <w:rsid w:val="0008285E"/>
    <w:rsid w:val="00082B68"/>
    <w:rsid w:val="00082C35"/>
    <w:rsid w:val="000837D3"/>
    <w:rsid w:val="0008424A"/>
    <w:rsid w:val="000844A0"/>
    <w:rsid w:val="0008517B"/>
    <w:rsid w:val="00085512"/>
    <w:rsid w:val="0008583F"/>
    <w:rsid w:val="00086BA8"/>
    <w:rsid w:val="00086D62"/>
    <w:rsid w:val="00086DD0"/>
    <w:rsid w:val="00086E0A"/>
    <w:rsid w:val="0008770B"/>
    <w:rsid w:val="00087DA9"/>
    <w:rsid w:val="0009054D"/>
    <w:rsid w:val="00090DF4"/>
    <w:rsid w:val="0009115F"/>
    <w:rsid w:val="00091E74"/>
    <w:rsid w:val="00092CBE"/>
    <w:rsid w:val="0009314E"/>
    <w:rsid w:val="000932B4"/>
    <w:rsid w:val="00094187"/>
    <w:rsid w:val="0009469A"/>
    <w:rsid w:val="000948AE"/>
    <w:rsid w:val="000948CB"/>
    <w:rsid w:val="000950B9"/>
    <w:rsid w:val="00095294"/>
    <w:rsid w:val="000959F3"/>
    <w:rsid w:val="0009615D"/>
    <w:rsid w:val="000962C8"/>
    <w:rsid w:val="00096B0E"/>
    <w:rsid w:val="000975D2"/>
    <w:rsid w:val="000A0067"/>
    <w:rsid w:val="000A0557"/>
    <w:rsid w:val="000A148C"/>
    <w:rsid w:val="000A1C42"/>
    <w:rsid w:val="000A2228"/>
    <w:rsid w:val="000A2D19"/>
    <w:rsid w:val="000A2DA0"/>
    <w:rsid w:val="000A30C5"/>
    <w:rsid w:val="000A320A"/>
    <w:rsid w:val="000A3661"/>
    <w:rsid w:val="000A3CF4"/>
    <w:rsid w:val="000A3DCB"/>
    <w:rsid w:val="000A3E04"/>
    <w:rsid w:val="000A3FED"/>
    <w:rsid w:val="000A403E"/>
    <w:rsid w:val="000A4539"/>
    <w:rsid w:val="000A47DA"/>
    <w:rsid w:val="000A5343"/>
    <w:rsid w:val="000A54A7"/>
    <w:rsid w:val="000A589A"/>
    <w:rsid w:val="000A5F21"/>
    <w:rsid w:val="000A6AF0"/>
    <w:rsid w:val="000A6D01"/>
    <w:rsid w:val="000A6ED6"/>
    <w:rsid w:val="000A6EE2"/>
    <w:rsid w:val="000A6F09"/>
    <w:rsid w:val="000A6FC6"/>
    <w:rsid w:val="000A721C"/>
    <w:rsid w:val="000A72F9"/>
    <w:rsid w:val="000A757A"/>
    <w:rsid w:val="000A7F59"/>
    <w:rsid w:val="000B0048"/>
    <w:rsid w:val="000B08BA"/>
    <w:rsid w:val="000B09C4"/>
    <w:rsid w:val="000B13DE"/>
    <w:rsid w:val="000B1A0B"/>
    <w:rsid w:val="000B22C2"/>
    <w:rsid w:val="000B26C2"/>
    <w:rsid w:val="000B3CE3"/>
    <w:rsid w:val="000B3DEC"/>
    <w:rsid w:val="000B4655"/>
    <w:rsid w:val="000B4C52"/>
    <w:rsid w:val="000B4E78"/>
    <w:rsid w:val="000B4F55"/>
    <w:rsid w:val="000B4FED"/>
    <w:rsid w:val="000B572E"/>
    <w:rsid w:val="000B592D"/>
    <w:rsid w:val="000B595D"/>
    <w:rsid w:val="000B5B45"/>
    <w:rsid w:val="000B5B74"/>
    <w:rsid w:val="000B5DB7"/>
    <w:rsid w:val="000B5E81"/>
    <w:rsid w:val="000B6DF9"/>
    <w:rsid w:val="000B706A"/>
    <w:rsid w:val="000B7313"/>
    <w:rsid w:val="000B79FD"/>
    <w:rsid w:val="000B7F06"/>
    <w:rsid w:val="000C04AD"/>
    <w:rsid w:val="000C05D4"/>
    <w:rsid w:val="000C0AED"/>
    <w:rsid w:val="000C0AF5"/>
    <w:rsid w:val="000C1F12"/>
    <w:rsid w:val="000C21A0"/>
    <w:rsid w:val="000C255D"/>
    <w:rsid w:val="000C2B41"/>
    <w:rsid w:val="000C2FD4"/>
    <w:rsid w:val="000C3412"/>
    <w:rsid w:val="000C3C02"/>
    <w:rsid w:val="000C4617"/>
    <w:rsid w:val="000C4821"/>
    <w:rsid w:val="000C488B"/>
    <w:rsid w:val="000C4C8F"/>
    <w:rsid w:val="000C5535"/>
    <w:rsid w:val="000C5B1F"/>
    <w:rsid w:val="000C624A"/>
    <w:rsid w:val="000C6C31"/>
    <w:rsid w:val="000C750C"/>
    <w:rsid w:val="000C7A3D"/>
    <w:rsid w:val="000D01A0"/>
    <w:rsid w:val="000D0C7A"/>
    <w:rsid w:val="000D0F1F"/>
    <w:rsid w:val="000D11DC"/>
    <w:rsid w:val="000D1ED3"/>
    <w:rsid w:val="000D2A24"/>
    <w:rsid w:val="000D2BB8"/>
    <w:rsid w:val="000D31DC"/>
    <w:rsid w:val="000D38C9"/>
    <w:rsid w:val="000D3DB6"/>
    <w:rsid w:val="000D3E5D"/>
    <w:rsid w:val="000D42D6"/>
    <w:rsid w:val="000D4371"/>
    <w:rsid w:val="000D455C"/>
    <w:rsid w:val="000D4F95"/>
    <w:rsid w:val="000D5622"/>
    <w:rsid w:val="000D59EA"/>
    <w:rsid w:val="000D5EB9"/>
    <w:rsid w:val="000D6257"/>
    <w:rsid w:val="000D68EB"/>
    <w:rsid w:val="000D6AA5"/>
    <w:rsid w:val="000D6CDA"/>
    <w:rsid w:val="000D6E59"/>
    <w:rsid w:val="000D7421"/>
    <w:rsid w:val="000D74B5"/>
    <w:rsid w:val="000D7A9D"/>
    <w:rsid w:val="000D7C32"/>
    <w:rsid w:val="000D7DE0"/>
    <w:rsid w:val="000E000C"/>
    <w:rsid w:val="000E0631"/>
    <w:rsid w:val="000E11B9"/>
    <w:rsid w:val="000E1CEB"/>
    <w:rsid w:val="000E1E01"/>
    <w:rsid w:val="000E232E"/>
    <w:rsid w:val="000E244F"/>
    <w:rsid w:val="000E2A55"/>
    <w:rsid w:val="000E2CC0"/>
    <w:rsid w:val="000E2DBA"/>
    <w:rsid w:val="000E36F5"/>
    <w:rsid w:val="000E4094"/>
    <w:rsid w:val="000E46B2"/>
    <w:rsid w:val="000E482E"/>
    <w:rsid w:val="000E4ADB"/>
    <w:rsid w:val="000E4CC3"/>
    <w:rsid w:val="000E5952"/>
    <w:rsid w:val="000E5F40"/>
    <w:rsid w:val="000E6304"/>
    <w:rsid w:val="000E6375"/>
    <w:rsid w:val="000E696D"/>
    <w:rsid w:val="000F1166"/>
    <w:rsid w:val="000F1450"/>
    <w:rsid w:val="000F1B0D"/>
    <w:rsid w:val="000F1EB5"/>
    <w:rsid w:val="000F1F69"/>
    <w:rsid w:val="000F277F"/>
    <w:rsid w:val="000F2FA2"/>
    <w:rsid w:val="000F356D"/>
    <w:rsid w:val="000F370B"/>
    <w:rsid w:val="000F3BDC"/>
    <w:rsid w:val="000F3BFD"/>
    <w:rsid w:val="000F3D44"/>
    <w:rsid w:val="000F3E08"/>
    <w:rsid w:val="000F4062"/>
    <w:rsid w:val="000F4596"/>
    <w:rsid w:val="000F46B4"/>
    <w:rsid w:val="000F50EC"/>
    <w:rsid w:val="000F5BB5"/>
    <w:rsid w:val="000F60B7"/>
    <w:rsid w:val="000F68F7"/>
    <w:rsid w:val="000F69FD"/>
    <w:rsid w:val="000F6C5A"/>
    <w:rsid w:val="000F7C45"/>
    <w:rsid w:val="000F7DB5"/>
    <w:rsid w:val="00100104"/>
    <w:rsid w:val="00100493"/>
    <w:rsid w:val="001007FA"/>
    <w:rsid w:val="00100EAC"/>
    <w:rsid w:val="00100EF2"/>
    <w:rsid w:val="00101073"/>
    <w:rsid w:val="00101275"/>
    <w:rsid w:val="00101B4F"/>
    <w:rsid w:val="00101EE5"/>
    <w:rsid w:val="0010213B"/>
    <w:rsid w:val="00102857"/>
    <w:rsid w:val="00102A25"/>
    <w:rsid w:val="00102CC4"/>
    <w:rsid w:val="00103696"/>
    <w:rsid w:val="00103A5F"/>
    <w:rsid w:val="00104122"/>
    <w:rsid w:val="0010432C"/>
    <w:rsid w:val="0010509B"/>
    <w:rsid w:val="001052BC"/>
    <w:rsid w:val="00105404"/>
    <w:rsid w:val="00105D3D"/>
    <w:rsid w:val="001070AD"/>
    <w:rsid w:val="0010757D"/>
    <w:rsid w:val="00107A7B"/>
    <w:rsid w:val="00107CA3"/>
    <w:rsid w:val="00107D28"/>
    <w:rsid w:val="001100D7"/>
    <w:rsid w:val="00110D6F"/>
    <w:rsid w:val="00110EFC"/>
    <w:rsid w:val="00111017"/>
    <w:rsid w:val="001116FB"/>
    <w:rsid w:val="00111B15"/>
    <w:rsid w:val="00111C80"/>
    <w:rsid w:val="00112269"/>
    <w:rsid w:val="00112550"/>
    <w:rsid w:val="00112605"/>
    <w:rsid w:val="00112A31"/>
    <w:rsid w:val="0011343E"/>
    <w:rsid w:val="0011355B"/>
    <w:rsid w:val="00113CF4"/>
    <w:rsid w:val="00113F3F"/>
    <w:rsid w:val="00113FC1"/>
    <w:rsid w:val="00114351"/>
    <w:rsid w:val="001144BA"/>
    <w:rsid w:val="00114838"/>
    <w:rsid w:val="00114990"/>
    <w:rsid w:val="00114C5F"/>
    <w:rsid w:val="0011514B"/>
    <w:rsid w:val="0011540C"/>
    <w:rsid w:val="001160C9"/>
    <w:rsid w:val="0011623A"/>
    <w:rsid w:val="0011636B"/>
    <w:rsid w:val="00116713"/>
    <w:rsid w:val="00116F4E"/>
    <w:rsid w:val="00117543"/>
    <w:rsid w:val="00117C5D"/>
    <w:rsid w:val="00117D32"/>
    <w:rsid w:val="00120271"/>
    <w:rsid w:val="00120BC4"/>
    <w:rsid w:val="00121282"/>
    <w:rsid w:val="001219B0"/>
    <w:rsid w:val="00121C38"/>
    <w:rsid w:val="0012214D"/>
    <w:rsid w:val="001227C7"/>
    <w:rsid w:val="001228CA"/>
    <w:rsid w:val="00122B94"/>
    <w:rsid w:val="00122DC4"/>
    <w:rsid w:val="00122FF3"/>
    <w:rsid w:val="00123126"/>
    <w:rsid w:val="0012314B"/>
    <w:rsid w:val="001239FF"/>
    <w:rsid w:val="00123AC4"/>
    <w:rsid w:val="001241E7"/>
    <w:rsid w:val="00124978"/>
    <w:rsid w:val="00124B25"/>
    <w:rsid w:val="00124E0E"/>
    <w:rsid w:val="00125029"/>
    <w:rsid w:val="001253A7"/>
    <w:rsid w:val="0012548F"/>
    <w:rsid w:val="00125F42"/>
    <w:rsid w:val="0012658E"/>
    <w:rsid w:val="001271F0"/>
    <w:rsid w:val="0012727F"/>
    <w:rsid w:val="00127D9D"/>
    <w:rsid w:val="00130220"/>
    <w:rsid w:val="00130393"/>
    <w:rsid w:val="0013061A"/>
    <w:rsid w:val="001307CE"/>
    <w:rsid w:val="0013096E"/>
    <w:rsid w:val="0013230A"/>
    <w:rsid w:val="001326B7"/>
    <w:rsid w:val="00133F52"/>
    <w:rsid w:val="001342C3"/>
    <w:rsid w:val="00134639"/>
    <w:rsid w:val="00134DB3"/>
    <w:rsid w:val="00135232"/>
    <w:rsid w:val="0013543F"/>
    <w:rsid w:val="00135B0C"/>
    <w:rsid w:val="00135BE4"/>
    <w:rsid w:val="001365A5"/>
    <w:rsid w:val="00137333"/>
    <w:rsid w:val="00140049"/>
    <w:rsid w:val="001400FD"/>
    <w:rsid w:val="00140177"/>
    <w:rsid w:val="00140782"/>
    <w:rsid w:val="00140793"/>
    <w:rsid w:val="001409FC"/>
    <w:rsid w:val="001410A0"/>
    <w:rsid w:val="00141643"/>
    <w:rsid w:val="00141E4C"/>
    <w:rsid w:val="001427B8"/>
    <w:rsid w:val="00142875"/>
    <w:rsid w:val="00142C9D"/>
    <w:rsid w:val="0014391D"/>
    <w:rsid w:val="001447A6"/>
    <w:rsid w:val="00144829"/>
    <w:rsid w:val="00144E1B"/>
    <w:rsid w:val="0014534D"/>
    <w:rsid w:val="00145731"/>
    <w:rsid w:val="001458B3"/>
    <w:rsid w:val="00145D1B"/>
    <w:rsid w:val="00145E43"/>
    <w:rsid w:val="00145F8E"/>
    <w:rsid w:val="00145F9E"/>
    <w:rsid w:val="00146882"/>
    <w:rsid w:val="00146AD1"/>
    <w:rsid w:val="00146E73"/>
    <w:rsid w:val="00147704"/>
    <w:rsid w:val="0014786E"/>
    <w:rsid w:val="00147A44"/>
    <w:rsid w:val="00147BC8"/>
    <w:rsid w:val="001502EE"/>
    <w:rsid w:val="0015082F"/>
    <w:rsid w:val="001509FF"/>
    <w:rsid w:val="00150BD7"/>
    <w:rsid w:val="001510DE"/>
    <w:rsid w:val="00151116"/>
    <w:rsid w:val="001518E5"/>
    <w:rsid w:val="00151C48"/>
    <w:rsid w:val="001523FF"/>
    <w:rsid w:val="00152A4F"/>
    <w:rsid w:val="00152E91"/>
    <w:rsid w:val="0015304C"/>
    <w:rsid w:val="0015342C"/>
    <w:rsid w:val="0015351F"/>
    <w:rsid w:val="00153F55"/>
    <w:rsid w:val="001542EC"/>
    <w:rsid w:val="00154360"/>
    <w:rsid w:val="001548EA"/>
    <w:rsid w:val="00154CF9"/>
    <w:rsid w:val="001552E1"/>
    <w:rsid w:val="00155EBE"/>
    <w:rsid w:val="00156220"/>
    <w:rsid w:val="0015640C"/>
    <w:rsid w:val="0015688E"/>
    <w:rsid w:val="00156D26"/>
    <w:rsid w:val="00156D89"/>
    <w:rsid w:val="00156E70"/>
    <w:rsid w:val="00156E91"/>
    <w:rsid w:val="0015704C"/>
    <w:rsid w:val="00157171"/>
    <w:rsid w:val="00157547"/>
    <w:rsid w:val="00157BE7"/>
    <w:rsid w:val="0016010F"/>
    <w:rsid w:val="001601DB"/>
    <w:rsid w:val="0016092B"/>
    <w:rsid w:val="00160A69"/>
    <w:rsid w:val="00161473"/>
    <w:rsid w:val="0016187B"/>
    <w:rsid w:val="001621BF"/>
    <w:rsid w:val="00162374"/>
    <w:rsid w:val="0016294E"/>
    <w:rsid w:val="00162994"/>
    <w:rsid w:val="00162E3E"/>
    <w:rsid w:val="001635A1"/>
    <w:rsid w:val="0016361D"/>
    <w:rsid w:val="00163EC9"/>
    <w:rsid w:val="0016421F"/>
    <w:rsid w:val="00164BCC"/>
    <w:rsid w:val="00164C8C"/>
    <w:rsid w:val="00164E6B"/>
    <w:rsid w:val="00165124"/>
    <w:rsid w:val="001651DB"/>
    <w:rsid w:val="00165431"/>
    <w:rsid w:val="001656A2"/>
    <w:rsid w:val="00165D3B"/>
    <w:rsid w:val="00165FB0"/>
    <w:rsid w:val="0016602C"/>
    <w:rsid w:val="00166E8C"/>
    <w:rsid w:val="00166EAA"/>
    <w:rsid w:val="0016701E"/>
    <w:rsid w:val="00167369"/>
    <w:rsid w:val="00167488"/>
    <w:rsid w:val="0016777D"/>
    <w:rsid w:val="00167B4B"/>
    <w:rsid w:val="00167C15"/>
    <w:rsid w:val="00167C1A"/>
    <w:rsid w:val="0017045E"/>
    <w:rsid w:val="00170CC0"/>
    <w:rsid w:val="00170EA2"/>
    <w:rsid w:val="001710B3"/>
    <w:rsid w:val="00171923"/>
    <w:rsid w:val="00172283"/>
    <w:rsid w:val="001723B6"/>
    <w:rsid w:val="00172A12"/>
    <w:rsid w:val="00172C25"/>
    <w:rsid w:val="00172E93"/>
    <w:rsid w:val="00172F18"/>
    <w:rsid w:val="00173532"/>
    <w:rsid w:val="00173939"/>
    <w:rsid w:val="00173B92"/>
    <w:rsid w:val="001741A8"/>
    <w:rsid w:val="00174210"/>
    <w:rsid w:val="001750CF"/>
    <w:rsid w:val="00175C54"/>
    <w:rsid w:val="00175CF2"/>
    <w:rsid w:val="001764E8"/>
    <w:rsid w:val="00176A87"/>
    <w:rsid w:val="00176F57"/>
    <w:rsid w:val="001774B3"/>
    <w:rsid w:val="001774DE"/>
    <w:rsid w:val="00177AE2"/>
    <w:rsid w:val="0018029F"/>
    <w:rsid w:val="00180A93"/>
    <w:rsid w:val="0018144E"/>
    <w:rsid w:val="001814D2"/>
    <w:rsid w:val="00181E1E"/>
    <w:rsid w:val="00182488"/>
    <w:rsid w:val="001836B9"/>
    <w:rsid w:val="00183F58"/>
    <w:rsid w:val="001846E1"/>
    <w:rsid w:val="00184970"/>
    <w:rsid w:val="00184F23"/>
    <w:rsid w:val="00185B50"/>
    <w:rsid w:val="00185D94"/>
    <w:rsid w:val="001862CB"/>
    <w:rsid w:val="00186B4F"/>
    <w:rsid w:val="0018767B"/>
    <w:rsid w:val="0018781E"/>
    <w:rsid w:val="00191347"/>
    <w:rsid w:val="001918DF"/>
    <w:rsid w:val="00191FAA"/>
    <w:rsid w:val="00192221"/>
    <w:rsid w:val="001922DD"/>
    <w:rsid w:val="0019231C"/>
    <w:rsid w:val="00192381"/>
    <w:rsid w:val="0019242F"/>
    <w:rsid w:val="00192749"/>
    <w:rsid w:val="00192A86"/>
    <w:rsid w:val="00193232"/>
    <w:rsid w:val="0019347B"/>
    <w:rsid w:val="00193874"/>
    <w:rsid w:val="0019431F"/>
    <w:rsid w:val="00194323"/>
    <w:rsid w:val="001945B9"/>
    <w:rsid w:val="001946F3"/>
    <w:rsid w:val="0019500E"/>
    <w:rsid w:val="0019539C"/>
    <w:rsid w:val="00196182"/>
    <w:rsid w:val="00196535"/>
    <w:rsid w:val="00196857"/>
    <w:rsid w:val="00196D55"/>
    <w:rsid w:val="00196E81"/>
    <w:rsid w:val="0019749C"/>
    <w:rsid w:val="001978B6"/>
    <w:rsid w:val="001A01E0"/>
    <w:rsid w:val="001A06BB"/>
    <w:rsid w:val="001A08B4"/>
    <w:rsid w:val="001A09AF"/>
    <w:rsid w:val="001A0D37"/>
    <w:rsid w:val="001A18C9"/>
    <w:rsid w:val="001A2371"/>
    <w:rsid w:val="001A2FD3"/>
    <w:rsid w:val="001A2FD9"/>
    <w:rsid w:val="001A2FF4"/>
    <w:rsid w:val="001A3129"/>
    <w:rsid w:val="001A367D"/>
    <w:rsid w:val="001A3A00"/>
    <w:rsid w:val="001A45E8"/>
    <w:rsid w:val="001A4D10"/>
    <w:rsid w:val="001A5805"/>
    <w:rsid w:val="001A58D9"/>
    <w:rsid w:val="001A5AAE"/>
    <w:rsid w:val="001A6054"/>
    <w:rsid w:val="001A6B67"/>
    <w:rsid w:val="001A6CA7"/>
    <w:rsid w:val="001A7021"/>
    <w:rsid w:val="001A7885"/>
    <w:rsid w:val="001A7D40"/>
    <w:rsid w:val="001B0197"/>
    <w:rsid w:val="001B040A"/>
    <w:rsid w:val="001B05F6"/>
    <w:rsid w:val="001B0B8F"/>
    <w:rsid w:val="001B1060"/>
    <w:rsid w:val="001B1134"/>
    <w:rsid w:val="001B1213"/>
    <w:rsid w:val="001B1C66"/>
    <w:rsid w:val="001B1E52"/>
    <w:rsid w:val="001B1FE1"/>
    <w:rsid w:val="001B307C"/>
    <w:rsid w:val="001B32AF"/>
    <w:rsid w:val="001B39C2"/>
    <w:rsid w:val="001B3B5E"/>
    <w:rsid w:val="001B5404"/>
    <w:rsid w:val="001B5467"/>
    <w:rsid w:val="001B54AA"/>
    <w:rsid w:val="001B5999"/>
    <w:rsid w:val="001B63E7"/>
    <w:rsid w:val="001B6534"/>
    <w:rsid w:val="001B726E"/>
    <w:rsid w:val="001B743D"/>
    <w:rsid w:val="001B75A6"/>
    <w:rsid w:val="001C0370"/>
    <w:rsid w:val="001C0588"/>
    <w:rsid w:val="001C073C"/>
    <w:rsid w:val="001C14C2"/>
    <w:rsid w:val="001C1E7C"/>
    <w:rsid w:val="001C203A"/>
    <w:rsid w:val="001C23BD"/>
    <w:rsid w:val="001C2EBE"/>
    <w:rsid w:val="001C31BF"/>
    <w:rsid w:val="001C32E4"/>
    <w:rsid w:val="001C53A4"/>
    <w:rsid w:val="001C5DD4"/>
    <w:rsid w:val="001C632C"/>
    <w:rsid w:val="001C6A3C"/>
    <w:rsid w:val="001C6BFC"/>
    <w:rsid w:val="001C7384"/>
    <w:rsid w:val="001C75B1"/>
    <w:rsid w:val="001C7948"/>
    <w:rsid w:val="001C7969"/>
    <w:rsid w:val="001C7A45"/>
    <w:rsid w:val="001C7EDA"/>
    <w:rsid w:val="001C7F5E"/>
    <w:rsid w:val="001D0375"/>
    <w:rsid w:val="001D0C96"/>
    <w:rsid w:val="001D1948"/>
    <w:rsid w:val="001D1C0F"/>
    <w:rsid w:val="001D3142"/>
    <w:rsid w:val="001D3364"/>
    <w:rsid w:val="001D33DF"/>
    <w:rsid w:val="001D3B0B"/>
    <w:rsid w:val="001D3F82"/>
    <w:rsid w:val="001D426F"/>
    <w:rsid w:val="001D49FE"/>
    <w:rsid w:val="001D4F9F"/>
    <w:rsid w:val="001D516F"/>
    <w:rsid w:val="001D51A3"/>
    <w:rsid w:val="001D51BF"/>
    <w:rsid w:val="001D52AE"/>
    <w:rsid w:val="001D612D"/>
    <w:rsid w:val="001D71CC"/>
    <w:rsid w:val="001D7890"/>
    <w:rsid w:val="001E15A2"/>
    <w:rsid w:val="001E1B0B"/>
    <w:rsid w:val="001E1C26"/>
    <w:rsid w:val="001E28FB"/>
    <w:rsid w:val="001E29BE"/>
    <w:rsid w:val="001E35A0"/>
    <w:rsid w:val="001E36A5"/>
    <w:rsid w:val="001E3870"/>
    <w:rsid w:val="001E3AED"/>
    <w:rsid w:val="001E3C80"/>
    <w:rsid w:val="001E47C2"/>
    <w:rsid w:val="001E4AF6"/>
    <w:rsid w:val="001E53FA"/>
    <w:rsid w:val="001E5693"/>
    <w:rsid w:val="001E56BD"/>
    <w:rsid w:val="001E5786"/>
    <w:rsid w:val="001E5929"/>
    <w:rsid w:val="001E5C43"/>
    <w:rsid w:val="001E5F3B"/>
    <w:rsid w:val="001E65AF"/>
    <w:rsid w:val="001E6B6A"/>
    <w:rsid w:val="001E6B8A"/>
    <w:rsid w:val="001E6CDE"/>
    <w:rsid w:val="001E7589"/>
    <w:rsid w:val="001E763F"/>
    <w:rsid w:val="001E7813"/>
    <w:rsid w:val="001E7988"/>
    <w:rsid w:val="001E79E5"/>
    <w:rsid w:val="001E7D8B"/>
    <w:rsid w:val="001E7D8F"/>
    <w:rsid w:val="001E7EF9"/>
    <w:rsid w:val="001F0104"/>
    <w:rsid w:val="001F05DA"/>
    <w:rsid w:val="001F077B"/>
    <w:rsid w:val="001F0D42"/>
    <w:rsid w:val="001F0FE8"/>
    <w:rsid w:val="001F193A"/>
    <w:rsid w:val="001F1D6F"/>
    <w:rsid w:val="001F29C7"/>
    <w:rsid w:val="001F2A0F"/>
    <w:rsid w:val="001F2EE2"/>
    <w:rsid w:val="001F2F9A"/>
    <w:rsid w:val="001F3C34"/>
    <w:rsid w:val="001F42F4"/>
    <w:rsid w:val="001F467B"/>
    <w:rsid w:val="001F47AC"/>
    <w:rsid w:val="001F4990"/>
    <w:rsid w:val="001F4F7A"/>
    <w:rsid w:val="001F51F3"/>
    <w:rsid w:val="001F54C1"/>
    <w:rsid w:val="001F5AF4"/>
    <w:rsid w:val="001F5C74"/>
    <w:rsid w:val="001F5ECB"/>
    <w:rsid w:val="001F62D0"/>
    <w:rsid w:val="001F6716"/>
    <w:rsid w:val="001F678D"/>
    <w:rsid w:val="001F6CA0"/>
    <w:rsid w:val="001F6D0A"/>
    <w:rsid w:val="001F72F1"/>
    <w:rsid w:val="00200EE0"/>
    <w:rsid w:val="002011FF"/>
    <w:rsid w:val="0020120A"/>
    <w:rsid w:val="00201373"/>
    <w:rsid w:val="00201551"/>
    <w:rsid w:val="00201C36"/>
    <w:rsid w:val="0020222C"/>
    <w:rsid w:val="00202441"/>
    <w:rsid w:val="00202492"/>
    <w:rsid w:val="0020329C"/>
    <w:rsid w:val="00203419"/>
    <w:rsid w:val="0020392D"/>
    <w:rsid w:val="0020397D"/>
    <w:rsid w:val="00203A14"/>
    <w:rsid w:val="00203AD4"/>
    <w:rsid w:val="00203BA0"/>
    <w:rsid w:val="0020464B"/>
    <w:rsid w:val="00204A4B"/>
    <w:rsid w:val="00204A57"/>
    <w:rsid w:val="00204C17"/>
    <w:rsid w:val="002052AC"/>
    <w:rsid w:val="0020534C"/>
    <w:rsid w:val="0020571E"/>
    <w:rsid w:val="00205B92"/>
    <w:rsid w:val="00205DBE"/>
    <w:rsid w:val="002063E5"/>
    <w:rsid w:val="00206DAC"/>
    <w:rsid w:val="00207963"/>
    <w:rsid w:val="00207A7D"/>
    <w:rsid w:val="00207F00"/>
    <w:rsid w:val="00210098"/>
    <w:rsid w:val="002101BA"/>
    <w:rsid w:val="00210531"/>
    <w:rsid w:val="00210609"/>
    <w:rsid w:val="0021069A"/>
    <w:rsid w:val="00210BCF"/>
    <w:rsid w:val="00210CCB"/>
    <w:rsid w:val="0021101C"/>
    <w:rsid w:val="00211127"/>
    <w:rsid w:val="0021121E"/>
    <w:rsid w:val="002115B7"/>
    <w:rsid w:val="002116D4"/>
    <w:rsid w:val="00212785"/>
    <w:rsid w:val="002129E0"/>
    <w:rsid w:val="0021300E"/>
    <w:rsid w:val="002135B5"/>
    <w:rsid w:val="00213605"/>
    <w:rsid w:val="002136EE"/>
    <w:rsid w:val="00213779"/>
    <w:rsid w:val="002138F6"/>
    <w:rsid w:val="00213B9C"/>
    <w:rsid w:val="00213E94"/>
    <w:rsid w:val="00214693"/>
    <w:rsid w:val="0021487C"/>
    <w:rsid w:val="00214A53"/>
    <w:rsid w:val="0021539A"/>
    <w:rsid w:val="00215401"/>
    <w:rsid w:val="0021593D"/>
    <w:rsid w:val="00215949"/>
    <w:rsid w:val="00215D06"/>
    <w:rsid w:val="00215E4A"/>
    <w:rsid w:val="00216521"/>
    <w:rsid w:val="00216555"/>
    <w:rsid w:val="002166C8"/>
    <w:rsid w:val="00216E8E"/>
    <w:rsid w:val="002171EF"/>
    <w:rsid w:val="00217930"/>
    <w:rsid w:val="00217A2B"/>
    <w:rsid w:val="00217A37"/>
    <w:rsid w:val="00217F0D"/>
    <w:rsid w:val="00220235"/>
    <w:rsid w:val="00220479"/>
    <w:rsid w:val="00220867"/>
    <w:rsid w:val="00220AC7"/>
    <w:rsid w:val="00220DCA"/>
    <w:rsid w:val="00220F13"/>
    <w:rsid w:val="0022105F"/>
    <w:rsid w:val="00221851"/>
    <w:rsid w:val="00222147"/>
    <w:rsid w:val="00222458"/>
    <w:rsid w:val="002224E2"/>
    <w:rsid w:val="00222AEC"/>
    <w:rsid w:val="00222C59"/>
    <w:rsid w:val="00222D6B"/>
    <w:rsid w:val="00222D71"/>
    <w:rsid w:val="00222E97"/>
    <w:rsid w:val="00224124"/>
    <w:rsid w:val="0022572C"/>
    <w:rsid w:val="002261B7"/>
    <w:rsid w:val="0022689C"/>
    <w:rsid w:val="00227934"/>
    <w:rsid w:val="0022796F"/>
    <w:rsid w:val="00227FD9"/>
    <w:rsid w:val="002304AE"/>
    <w:rsid w:val="00230C2E"/>
    <w:rsid w:val="00230CBA"/>
    <w:rsid w:val="00230CF1"/>
    <w:rsid w:val="00230E7D"/>
    <w:rsid w:val="002312BB"/>
    <w:rsid w:val="002321D6"/>
    <w:rsid w:val="0023386D"/>
    <w:rsid w:val="00233BE0"/>
    <w:rsid w:val="00234569"/>
    <w:rsid w:val="00234849"/>
    <w:rsid w:val="0023522B"/>
    <w:rsid w:val="002353A4"/>
    <w:rsid w:val="0023616C"/>
    <w:rsid w:val="00236197"/>
    <w:rsid w:val="002371EA"/>
    <w:rsid w:val="0023729F"/>
    <w:rsid w:val="00237A86"/>
    <w:rsid w:val="00237E7A"/>
    <w:rsid w:val="00240749"/>
    <w:rsid w:val="002408D6"/>
    <w:rsid w:val="00240CA9"/>
    <w:rsid w:val="00240DCA"/>
    <w:rsid w:val="00241251"/>
    <w:rsid w:val="0024196D"/>
    <w:rsid w:val="002419A6"/>
    <w:rsid w:val="00242397"/>
    <w:rsid w:val="0024281F"/>
    <w:rsid w:val="0024299A"/>
    <w:rsid w:val="00243172"/>
    <w:rsid w:val="002431AB"/>
    <w:rsid w:val="0024323D"/>
    <w:rsid w:val="0024369B"/>
    <w:rsid w:val="00243870"/>
    <w:rsid w:val="00243DC2"/>
    <w:rsid w:val="00244049"/>
    <w:rsid w:val="002440C5"/>
    <w:rsid w:val="002440FB"/>
    <w:rsid w:val="00244143"/>
    <w:rsid w:val="00244174"/>
    <w:rsid w:val="0024457D"/>
    <w:rsid w:val="00244692"/>
    <w:rsid w:val="002453CA"/>
    <w:rsid w:val="0024569E"/>
    <w:rsid w:val="0024611D"/>
    <w:rsid w:val="00246BD0"/>
    <w:rsid w:val="00246CA1"/>
    <w:rsid w:val="0024734A"/>
    <w:rsid w:val="0024757D"/>
    <w:rsid w:val="00247813"/>
    <w:rsid w:val="00247B9E"/>
    <w:rsid w:val="002506E4"/>
    <w:rsid w:val="00250A2B"/>
    <w:rsid w:val="002512C8"/>
    <w:rsid w:val="0025176B"/>
    <w:rsid w:val="00251C97"/>
    <w:rsid w:val="00251F12"/>
    <w:rsid w:val="00251F77"/>
    <w:rsid w:val="00252EF6"/>
    <w:rsid w:val="00253138"/>
    <w:rsid w:val="002532E6"/>
    <w:rsid w:val="00253FFA"/>
    <w:rsid w:val="0025436A"/>
    <w:rsid w:val="002550C9"/>
    <w:rsid w:val="00255176"/>
    <w:rsid w:val="002557AC"/>
    <w:rsid w:val="00255810"/>
    <w:rsid w:val="002559FC"/>
    <w:rsid w:val="00255D8D"/>
    <w:rsid w:val="00256C02"/>
    <w:rsid w:val="00256EAD"/>
    <w:rsid w:val="002574BF"/>
    <w:rsid w:val="00257813"/>
    <w:rsid w:val="00257F58"/>
    <w:rsid w:val="002601D7"/>
    <w:rsid w:val="002614E3"/>
    <w:rsid w:val="0026232A"/>
    <w:rsid w:val="0026241D"/>
    <w:rsid w:val="00262709"/>
    <w:rsid w:val="00262B54"/>
    <w:rsid w:val="00262B71"/>
    <w:rsid w:val="00262B7D"/>
    <w:rsid w:val="0026307C"/>
    <w:rsid w:val="002634D0"/>
    <w:rsid w:val="00263DC5"/>
    <w:rsid w:val="00263ED8"/>
    <w:rsid w:val="00263F41"/>
    <w:rsid w:val="002641B0"/>
    <w:rsid w:val="002641DF"/>
    <w:rsid w:val="002644AF"/>
    <w:rsid w:val="002646E4"/>
    <w:rsid w:val="00264746"/>
    <w:rsid w:val="00264909"/>
    <w:rsid w:val="00264BF4"/>
    <w:rsid w:val="00264EFD"/>
    <w:rsid w:val="00265139"/>
    <w:rsid w:val="00265772"/>
    <w:rsid w:val="0026585D"/>
    <w:rsid w:val="00265C25"/>
    <w:rsid w:val="00265EF2"/>
    <w:rsid w:val="00267518"/>
    <w:rsid w:val="002677BC"/>
    <w:rsid w:val="00270227"/>
    <w:rsid w:val="002704E0"/>
    <w:rsid w:val="00270A34"/>
    <w:rsid w:val="00270C59"/>
    <w:rsid w:val="00271821"/>
    <w:rsid w:val="002724A1"/>
    <w:rsid w:val="002725E6"/>
    <w:rsid w:val="002729C2"/>
    <w:rsid w:val="00272A70"/>
    <w:rsid w:val="00272CDE"/>
    <w:rsid w:val="00273587"/>
    <w:rsid w:val="00274805"/>
    <w:rsid w:val="00274C7E"/>
    <w:rsid w:val="00274DA7"/>
    <w:rsid w:val="002754B3"/>
    <w:rsid w:val="002755AC"/>
    <w:rsid w:val="00275CC4"/>
    <w:rsid w:val="002764DB"/>
    <w:rsid w:val="00276DE0"/>
    <w:rsid w:val="00277386"/>
    <w:rsid w:val="00277718"/>
    <w:rsid w:val="00277D38"/>
    <w:rsid w:val="0028030C"/>
    <w:rsid w:val="002807B8"/>
    <w:rsid w:val="00281F89"/>
    <w:rsid w:val="0028205E"/>
    <w:rsid w:val="002827A8"/>
    <w:rsid w:val="00283371"/>
    <w:rsid w:val="002834ED"/>
    <w:rsid w:val="00283C27"/>
    <w:rsid w:val="00283CCD"/>
    <w:rsid w:val="002847CB"/>
    <w:rsid w:val="002851EF"/>
    <w:rsid w:val="002852C5"/>
    <w:rsid w:val="002857CC"/>
    <w:rsid w:val="002859C2"/>
    <w:rsid w:val="0028635D"/>
    <w:rsid w:val="00286451"/>
    <w:rsid w:val="00286B0F"/>
    <w:rsid w:val="00286C6B"/>
    <w:rsid w:val="00286D0B"/>
    <w:rsid w:val="002903BB"/>
    <w:rsid w:val="00291800"/>
    <w:rsid w:val="0029200E"/>
    <w:rsid w:val="002925B2"/>
    <w:rsid w:val="00292A71"/>
    <w:rsid w:val="00293196"/>
    <w:rsid w:val="002937A3"/>
    <w:rsid w:val="00294875"/>
    <w:rsid w:val="00294AE5"/>
    <w:rsid w:val="00294F50"/>
    <w:rsid w:val="0029504B"/>
    <w:rsid w:val="00295568"/>
    <w:rsid w:val="00295929"/>
    <w:rsid w:val="00295BE7"/>
    <w:rsid w:val="00295C6A"/>
    <w:rsid w:val="002964FF"/>
    <w:rsid w:val="002972C1"/>
    <w:rsid w:val="0029787E"/>
    <w:rsid w:val="00297DB3"/>
    <w:rsid w:val="002A02A3"/>
    <w:rsid w:val="002A03FC"/>
    <w:rsid w:val="002A0D18"/>
    <w:rsid w:val="002A0D53"/>
    <w:rsid w:val="002A143E"/>
    <w:rsid w:val="002A1681"/>
    <w:rsid w:val="002A27BD"/>
    <w:rsid w:val="002A3135"/>
    <w:rsid w:val="002A318E"/>
    <w:rsid w:val="002A3567"/>
    <w:rsid w:val="002A39CC"/>
    <w:rsid w:val="002A39DE"/>
    <w:rsid w:val="002A3F26"/>
    <w:rsid w:val="002A3F42"/>
    <w:rsid w:val="002A488C"/>
    <w:rsid w:val="002A5A83"/>
    <w:rsid w:val="002A638F"/>
    <w:rsid w:val="002A6441"/>
    <w:rsid w:val="002A68E6"/>
    <w:rsid w:val="002A75FA"/>
    <w:rsid w:val="002B03AE"/>
    <w:rsid w:val="002B0B16"/>
    <w:rsid w:val="002B0B86"/>
    <w:rsid w:val="002B1808"/>
    <w:rsid w:val="002B1A37"/>
    <w:rsid w:val="002B1AD7"/>
    <w:rsid w:val="002B2333"/>
    <w:rsid w:val="002B247A"/>
    <w:rsid w:val="002B2741"/>
    <w:rsid w:val="002B2DDB"/>
    <w:rsid w:val="002B312F"/>
    <w:rsid w:val="002B3145"/>
    <w:rsid w:val="002B34D0"/>
    <w:rsid w:val="002B429A"/>
    <w:rsid w:val="002B44F6"/>
    <w:rsid w:val="002B4D76"/>
    <w:rsid w:val="002B5688"/>
    <w:rsid w:val="002B5E5C"/>
    <w:rsid w:val="002B5FC8"/>
    <w:rsid w:val="002B63C7"/>
    <w:rsid w:val="002B6885"/>
    <w:rsid w:val="002B7423"/>
    <w:rsid w:val="002B7825"/>
    <w:rsid w:val="002B7FEC"/>
    <w:rsid w:val="002C04F4"/>
    <w:rsid w:val="002C084A"/>
    <w:rsid w:val="002C0CB8"/>
    <w:rsid w:val="002C1858"/>
    <w:rsid w:val="002C23AF"/>
    <w:rsid w:val="002C281C"/>
    <w:rsid w:val="002C28CC"/>
    <w:rsid w:val="002C2B43"/>
    <w:rsid w:val="002C2EA7"/>
    <w:rsid w:val="002C344C"/>
    <w:rsid w:val="002C34F4"/>
    <w:rsid w:val="002C43F6"/>
    <w:rsid w:val="002C46F0"/>
    <w:rsid w:val="002C4E27"/>
    <w:rsid w:val="002C4F53"/>
    <w:rsid w:val="002C53CA"/>
    <w:rsid w:val="002C5557"/>
    <w:rsid w:val="002C5FB3"/>
    <w:rsid w:val="002C7077"/>
    <w:rsid w:val="002C7559"/>
    <w:rsid w:val="002C7B7D"/>
    <w:rsid w:val="002C7E21"/>
    <w:rsid w:val="002C7F32"/>
    <w:rsid w:val="002C7F9B"/>
    <w:rsid w:val="002D01C1"/>
    <w:rsid w:val="002D01EA"/>
    <w:rsid w:val="002D0341"/>
    <w:rsid w:val="002D099E"/>
    <w:rsid w:val="002D0A37"/>
    <w:rsid w:val="002D0D2D"/>
    <w:rsid w:val="002D1020"/>
    <w:rsid w:val="002D168C"/>
    <w:rsid w:val="002D19E3"/>
    <w:rsid w:val="002D1AE6"/>
    <w:rsid w:val="002D1E08"/>
    <w:rsid w:val="002D22CF"/>
    <w:rsid w:val="002D3ADD"/>
    <w:rsid w:val="002D3D5C"/>
    <w:rsid w:val="002D3F62"/>
    <w:rsid w:val="002D4641"/>
    <w:rsid w:val="002D4B33"/>
    <w:rsid w:val="002D4DD6"/>
    <w:rsid w:val="002D55D7"/>
    <w:rsid w:val="002D58B8"/>
    <w:rsid w:val="002D5A79"/>
    <w:rsid w:val="002D5DAD"/>
    <w:rsid w:val="002D61CE"/>
    <w:rsid w:val="002D6206"/>
    <w:rsid w:val="002D6790"/>
    <w:rsid w:val="002D6B7F"/>
    <w:rsid w:val="002E0130"/>
    <w:rsid w:val="002E02EC"/>
    <w:rsid w:val="002E05D9"/>
    <w:rsid w:val="002E070D"/>
    <w:rsid w:val="002E1661"/>
    <w:rsid w:val="002E19AB"/>
    <w:rsid w:val="002E1C93"/>
    <w:rsid w:val="002E2877"/>
    <w:rsid w:val="002E2CCF"/>
    <w:rsid w:val="002E3552"/>
    <w:rsid w:val="002E35FF"/>
    <w:rsid w:val="002E38BA"/>
    <w:rsid w:val="002E3A64"/>
    <w:rsid w:val="002E4224"/>
    <w:rsid w:val="002E4DD0"/>
    <w:rsid w:val="002E4EB2"/>
    <w:rsid w:val="002E4F58"/>
    <w:rsid w:val="002E522A"/>
    <w:rsid w:val="002E5364"/>
    <w:rsid w:val="002E57C5"/>
    <w:rsid w:val="002E5EAE"/>
    <w:rsid w:val="002E78B4"/>
    <w:rsid w:val="002E794B"/>
    <w:rsid w:val="002E7ABE"/>
    <w:rsid w:val="002E7DD8"/>
    <w:rsid w:val="002E7F6C"/>
    <w:rsid w:val="002F04D9"/>
    <w:rsid w:val="002F0867"/>
    <w:rsid w:val="002F0A82"/>
    <w:rsid w:val="002F0C69"/>
    <w:rsid w:val="002F0E49"/>
    <w:rsid w:val="002F0F44"/>
    <w:rsid w:val="002F0F9D"/>
    <w:rsid w:val="002F1AB1"/>
    <w:rsid w:val="002F3CC2"/>
    <w:rsid w:val="002F3F47"/>
    <w:rsid w:val="002F42EA"/>
    <w:rsid w:val="002F4843"/>
    <w:rsid w:val="002F486D"/>
    <w:rsid w:val="002F4AA0"/>
    <w:rsid w:val="002F4B90"/>
    <w:rsid w:val="002F4BD4"/>
    <w:rsid w:val="002F4C1A"/>
    <w:rsid w:val="002F4D4F"/>
    <w:rsid w:val="002F557F"/>
    <w:rsid w:val="002F57D8"/>
    <w:rsid w:val="002F591B"/>
    <w:rsid w:val="002F5CD3"/>
    <w:rsid w:val="002F5CEA"/>
    <w:rsid w:val="002F5E40"/>
    <w:rsid w:val="002F60AC"/>
    <w:rsid w:val="002F634C"/>
    <w:rsid w:val="002F6585"/>
    <w:rsid w:val="002F704D"/>
    <w:rsid w:val="002F7258"/>
    <w:rsid w:val="002F7AA9"/>
    <w:rsid w:val="002F7C3F"/>
    <w:rsid w:val="0030052D"/>
    <w:rsid w:val="00300A9C"/>
    <w:rsid w:val="00300C40"/>
    <w:rsid w:val="00301307"/>
    <w:rsid w:val="003017CA"/>
    <w:rsid w:val="00301849"/>
    <w:rsid w:val="00302282"/>
    <w:rsid w:val="00302761"/>
    <w:rsid w:val="00302E9F"/>
    <w:rsid w:val="003036A2"/>
    <w:rsid w:val="00303F42"/>
    <w:rsid w:val="0030404A"/>
    <w:rsid w:val="003044C8"/>
    <w:rsid w:val="00305087"/>
    <w:rsid w:val="003060B2"/>
    <w:rsid w:val="003068F8"/>
    <w:rsid w:val="00307524"/>
    <w:rsid w:val="0030760D"/>
    <w:rsid w:val="00307931"/>
    <w:rsid w:val="003109E2"/>
    <w:rsid w:val="00310FB1"/>
    <w:rsid w:val="003122FD"/>
    <w:rsid w:val="00312E4A"/>
    <w:rsid w:val="0031348A"/>
    <w:rsid w:val="00313521"/>
    <w:rsid w:val="00313594"/>
    <w:rsid w:val="00313D30"/>
    <w:rsid w:val="00313EAE"/>
    <w:rsid w:val="00314478"/>
    <w:rsid w:val="003145B6"/>
    <w:rsid w:val="003147EF"/>
    <w:rsid w:val="00314A6E"/>
    <w:rsid w:val="0031675A"/>
    <w:rsid w:val="003169A0"/>
    <w:rsid w:val="00316B6F"/>
    <w:rsid w:val="00316CF3"/>
    <w:rsid w:val="003173C2"/>
    <w:rsid w:val="0031767A"/>
    <w:rsid w:val="00317902"/>
    <w:rsid w:val="00317E34"/>
    <w:rsid w:val="00320738"/>
    <w:rsid w:val="00320F6B"/>
    <w:rsid w:val="00321ECB"/>
    <w:rsid w:val="003221F2"/>
    <w:rsid w:val="00323A0A"/>
    <w:rsid w:val="00323DC6"/>
    <w:rsid w:val="00323EC6"/>
    <w:rsid w:val="0032412D"/>
    <w:rsid w:val="00324D71"/>
    <w:rsid w:val="00324DF7"/>
    <w:rsid w:val="00325669"/>
    <w:rsid w:val="0032587F"/>
    <w:rsid w:val="00325AED"/>
    <w:rsid w:val="00325F5B"/>
    <w:rsid w:val="0032655B"/>
    <w:rsid w:val="00326B8F"/>
    <w:rsid w:val="00326FF9"/>
    <w:rsid w:val="0032760F"/>
    <w:rsid w:val="00327A2E"/>
    <w:rsid w:val="0033077B"/>
    <w:rsid w:val="003314D6"/>
    <w:rsid w:val="003315BE"/>
    <w:rsid w:val="00331645"/>
    <w:rsid w:val="003316A4"/>
    <w:rsid w:val="00331D38"/>
    <w:rsid w:val="00332033"/>
    <w:rsid w:val="003320FA"/>
    <w:rsid w:val="003326E5"/>
    <w:rsid w:val="003330F2"/>
    <w:rsid w:val="00333386"/>
    <w:rsid w:val="003333F0"/>
    <w:rsid w:val="00333476"/>
    <w:rsid w:val="003336D3"/>
    <w:rsid w:val="00333E1C"/>
    <w:rsid w:val="003342A4"/>
    <w:rsid w:val="00334411"/>
    <w:rsid w:val="00334FC3"/>
    <w:rsid w:val="00334FCB"/>
    <w:rsid w:val="00334FF6"/>
    <w:rsid w:val="003350EC"/>
    <w:rsid w:val="00335836"/>
    <w:rsid w:val="003358CA"/>
    <w:rsid w:val="00335BFA"/>
    <w:rsid w:val="0033674F"/>
    <w:rsid w:val="0033675A"/>
    <w:rsid w:val="0033726D"/>
    <w:rsid w:val="00337371"/>
    <w:rsid w:val="00340C1F"/>
    <w:rsid w:val="00340EBA"/>
    <w:rsid w:val="00342161"/>
    <w:rsid w:val="00342253"/>
    <w:rsid w:val="00342547"/>
    <w:rsid w:val="00342AB0"/>
    <w:rsid w:val="00342F1D"/>
    <w:rsid w:val="003438F2"/>
    <w:rsid w:val="00343D4E"/>
    <w:rsid w:val="003444A7"/>
    <w:rsid w:val="00344DCC"/>
    <w:rsid w:val="00344E09"/>
    <w:rsid w:val="003451D7"/>
    <w:rsid w:val="0034529A"/>
    <w:rsid w:val="003452AE"/>
    <w:rsid w:val="00345B58"/>
    <w:rsid w:val="00345D6B"/>
    <w:rsid w:val="003462DB"/>
    <w:rsid w:val="003468FA"/>
    <w:rsid w:val="00346E2D"/>
    <w:rsid w:val="00347261"/>
    <w:rsid w:val="0034752C"/>
    <w:rsid w:val="00347700"/>
    <w:rsid w:val="00347E77"/>
    <w:rsid w:val="00350B4F"/>
    <w:rsid w:val="00351685"/>
    <w:rsid w:val="00351B97"/>
    <w:rsid w:val="00351DFB"/>
    <w:rsid w:val="003520F3"/>
    <w:rsid w:val="00352117"/>
    <w:rsid w:val="00352201"/>
    <w:rsid w:val="0035233E"/>
    <w:rsid w:val="00352572"/>
    <w:rsid w:val="003533A1"/>
    <w:rsid w:val="00353575"/>
    <w:rsid w:val="003535CD"/>
    <w:rsid w:val="00353A48"/>
    <w:rsid w:val="00353FE0"/>
    <w:rsid w:val="00354115"/>
    <w:rsid w:val="003547A9"/>
    <w:rsid w:val="00354D0B"/>
    <w:rsid w:val="0035525D"/>
    <w:rsid w:val="00355F19"/>
    <w:rsid w:val="003560B2"/>
    <w:rsid w:val="00356776"/>
    <w:rsid w:val="00356E7C"/>
    <w:rsid w:val="00356E8D"/>
    <w:rsid w:val="00357758"/>
    <w:rsid w:val="0035796B"/>
    <w:rsid w:val="00357D97"/>
    <w:rsid w:val="0036065F"/>
    <w:rsid w:val="00360DD8"/>
    <w:rsid w:val="003613C7"/>
    <w:rsid w:val="00362BEE"/>
    <w:rsid w:val="00362C3A"/>
    <w:rsid w:val="00362CBF"/>
    <w:rsid w:val="00363433"/>
    <w:rsid w:val="003634C5"/>
    <w:rsid w:val="003634D8"/>
    <w:rsid w:val="0036437C"/>
    <w:rsid w:val="0036462D"/>
    <w:rsid w:val="00364E5E"/>
    <w:rsid w:val="0036580A"/>
    <w:rsid w:val="003667F8"/>
    <w:rsid w:val="00366A68"/>
    <w:rsid w:val="00366AE3"/>
    <w:rsid w:val="003671AE"/>
    <w:rsid w:val="003671B6"/>
    <w:rsid w:val="003673F6"/>
    <w:rsid w:val="0036789F"/>
    <w:rsid w:val="0037040B"/>
    <w:rsid w:val="00370675"/>
    <w:rsid w:val="003708F6"/>
    <w:rsid w:val="00370B71"/>
    <w:rsid w:val="003712C8"/>
    <w:rsid w:val="003714D4"/>
    <w:rsid w:val="00371900"/>
    <w:rsid w:val="003719ED"/>
    <w:rsid w:val="00371EB5"/>
    <w:rsid w:val="003735C8"/>
    <w:rsid w:val="003748F2"/>
    <w:rsid w:val="00374DA0"/>
    <w:rsid w:val="0037567C"/>
    <w:rsid w:val="0037591D"/>
    <w:rsid w:val="003759A1"/>
    <w:rsid w:val="00375D72"/>
    <w:rsid w:val="00375E9C"/>
    <w:rsid w:val="00376150"/>
    <w:rsid w:val="00376919"/>
    <w:rsid w:val="00376C77"/>
    <w:rsid w:val="00376C9A"/>
    <w:rsid w:val="0037714D"/>
    <w:rsid w:val="00377240"/>
    <w:rsid w:val="00377295"/>
    <w:rsid w:val="003772FD"/>
    <w:rsid w:val="0037731F"/>
    <w:rsid w:val="003773FB"/>
    <w:rsid w:val="00377C34"/>
    <w:rsid w:val="003802BB"/>
    <w:rsid w:val="00380B17"/>
    <w:rsid w:val="00380E3C"/>
    <w:rsid w:val="00381751"/>
    <w:rsid w:val="00381B45"/>
    <w:rsid w:val="00382841"/>
    <w:rsid w:val="00382A2F"/>
    <w:rsid w:val="00382D97"/>
    <w:rsid w:val="003832CA"/>
    <w:rsid w:val="00383813"/>
    <w:rsid w:val="003847C0"/>
    <w:rsid w:val="003853E7"/>
    <w:rsid w:val="00385479"/>
    <w:rsid w:val="00385861"/>
    <w:rsid w:val="00385C4B"/>
    <w:rsid w:val="00386565"/>
    <w:rsid w:val="00386A43"/>
    <w:rsid w:val="00387185"/>
    <w:rsid w:val="003873A5"/>
    <w:rsid w:val="00387D48"/>
    <w:rsid w:val="00387E9E"/>
    <w:rsid w:val="003900AA"/>
    <w:rsid w:val="003902DC"/>
    <w:rsid w:val="00390948"/>
    <w:rsid w:val="00390DFC"/>
    <w:rsid w:val="0039155B"/>
    <w:rsid w:val="00391804"/>
    <w:rsid w:val="00391A84"/>
    <w:rsid w:val="00391E4D"/>
    <w:rsid w:val="00391ED3"/>
    <w:rsid w:val="0039222A"/>
    <w:rsid w:val="00392CAB"/>
    <w:rsid w:val="00393056"/>
    <w:rsid w:val="00393826"/>
    <w:rsid w:val="00393BA3"/>
    <w:rsid w:val="00393D00"/>
    <w:rsid w:val="00393D52"/>
    <w:rsid w:val="00393FE3"/>
    <w:rsid w:val="003946B1"/>
    <w:rsid w:val="0039498D"/>
    <w:rsid w:val="003949CF"/>
    <w:rsid w:val="00394C8E"/>
    <w:rsid w:val="00394E04"/>
    <w:rsid w:val="00395481"/>
    <w:rsid w:val="0039566A"/>
    <w:rsid w:val="003959E0"/>
    <w:rsid w:val="00395F8E"/>
    <w:rsid w:val="00396152"/>
    <w:rsid w:val="003969F5"/>
    <w:rsid w:val="00396D1E"/>
    <w:rsid w:val="00396FA5"/>
    <w:rsid w:val="0039703F"/>
    <w:rsid w:val="00397AD6"/>
    <w:rsid w:val="003A004C"/>
    <w:rsid w:val="003A0FC1"/>
    <w:rsid w:val="003A13B0"/>
    <w:rsid w:val="003A1634"/>
    <w:rsid w:val="003A166B"/>
    <w:rsid w:val="003A17BC"/>
    <w:rsid w:val="003A1F8C"/>
    <w:rsid w:val="003A217B"/>
    <w:rsid w:val="003A21C2"/>
    <w:rsid w:val="003A2433"/>
    <w:rsid w:val="003A2AFE"/>
    <w:rsid w:val="003A2BA9"/>
    <w:rsid w:val="003A2F55"/>
    <w:rsid w:val="003A3324"/>
    <w:rsid w:val="003A3DC9"/>
    <w:rsid w:val="003A40A6"/>
    <w:rsid w:val="003A42E0"/>
    <w:rsid w:val="003A47BB"/>
    <w:rsid w:val="003A5095"/>
    <w:rsid w:val="003A5200"/>
    <w:rsid w:val="003A5AD6"/>
    <w:rsid w:val="003A5C66"/>
    <w:rsid w:val="003A5E5A"/>
    <w:rsid w:val="003A6080"/>
    <w:rsid w:val="003A60C8"/>
    <w:rsid w:val="003A6A7A"/>
    <w:rsid w:val="003A7060"/>
    <w:rsid w:val="003A76E5"/>
    <w:rsid w:val="003A772F"/>
    <w:rsid w:val="003A7847"/>
    <w:rsid w:val="003A7921"/>
    <w:rsid w:val="003A79EC"/>
    <w:rsid w:val="003B043B"/>
    <w:rsid w:val="003B0D93"/>
    <w:rsid w:val="003B1058"/>
    <w:rsid w:val="003B183B"/>
    <w:rsid w:val="003B1A00"/>
    <w:rsid w:val="003B2EE2"/>
    <w:rsid w:val="003B2FB2"/>
    <w:rsid w:val="003B34F9"/>
    <w:rsid w:val="003B3E5B"/>
    <w:rsid w:val="003B3F45"/>
    <w:rsid w:val="003B3F85"/>
    <w:rsid w:val="003B430D"/>
    <w:rsid w:val="003B4334"/>
    <w:rsid w:val="003B45BA"/>
    <w:rsid w:val="003B4C8F"/>
    <w:rsid w:val="003B4CF0"/>
    <w:rsid w:val="003B4DBF"/>
    <w:rsid w:val="003B55CC"/>
    <w:rsid w:val="003B56D6"/>
    <w:rsid w:val="003B5F11"/>
    <w:rsid w:val="003B6276"/>
    <w:rsid w:val="003B6EB7"/>
    <w:rsid w:val="003B6FC5"/>
    <w:rsid w:val="003B712F"/>
    <w:rsid w:val="003B79A1"/>
    <w:rsid w:val="003C02C1"/>
    <w:rsid w:val="003C0D54"/>
    <w:rsid w:val="003C1E22"/>
    <w:rsid w:val="003C237B"/>
    <w:rsid w:val="003C2893"/>
    <w:rsid w:val="003C29BF"/>
    <w:rsid w:val="003C2D1F"/>
    <w:rsid w:val="003C314A"/>
    <w:rsid w:val="003C363F"/>
    <w:rsid w:val="003C3A68"/>
    <w:rsid w:val="003C3C17"/>
    <w:rsid w:val="003C3F27"/>
    <w:rsid w:val="003C42A6"/>
    <w:rsid w:val="003C4FAB"/>
    <w:rsid w:val="003C560A"/>
    <w:rsid w:val="003C5B58"/>
    <w:rsid w:val="003C5C43"/>
    <w:rsid w:val="003C631E"/>
    <w:rsid w:val="003C6550"/>
    <w:rsid w:val="003D05E5"/>
    <w:rsid w:val="003D0698"/>
    <w:rsid w:val="003D1168"/>
    <w:rsid w:val="003D140E"/>
    <w:rsid w:val="003D174A"/>
    <w:rsid w:val="003D1A5B"/>
    <w:rsid w:val="003D1ABD"/>
    <w:rsid w:val="003D1BDE"/>
    <w:rsid w:val="003D1BE7"/>
    <w:rsid w:val="003D1F51"/>
    <w:rsid w:val="003D273A"/>
    <w:rsid w:val="003D3643"/>
    <w:rsid w:val="003D38A1"/>
    <w:rsid w:val="003D3D1E"/>
    <w:rsid w:val="003D3D84"/>
    <w:rsid w:val="003D4596"/>
    <w:rsid w:val="003D45DC"/>
    <w:rsid w:val="003D47CC"/>
    <w:rsid w:val="003D49CF"/>
    <w:rsid w:val="003D4F52"/>
    <w:rsid w:val="003D5114"/>
    <w:rsid w:val="003D5203"/>
    <w:rsid w:val="003D5DE7"/>
    <w:rsid w:val="003D6BA9"/>
    <w:rsid w:val="003D6C91"/>
    <w:rsid w:val="003D7542"/>
    <w:rsid w:val="003D7870"/>
    <w:rsid w:val="003D797D"/>
    <w:rsid w:val="003D7B88"/>
    <w:rsid w:val="003D7D63"/>
    <w:rsid w:val="003E0716"/>
    <w:rsid w:val="003E0E98"/>
    <w:rsid w:val="003E0F05"/>
    <w:rsid w:val="003E16E2"/>
    <w:rsid w:val="003E17FF"/>
    <w:rsid w:val="003E1988"/>
    <w:rsid w:val="003E1A4F"/>
    <w:rsid w:val="003E2091"/>
    <w:rsid w:val="003E2890"/>
    <w:rsid w:val="003E2A00"/>
    <w:rsid w:val="003E2D35"/>
    <w:rsid w:val="003E346D"/>
    <w:rsid w:val="003E3D03"/>
    <w:rsid w:val="003E4332"/>
    <w:rsid w:val="003E43AC"/>
    <w:rsid w:val="003E512E"/>
    <w:rsid w:val="003E51D6"/>
    <w:rsid w:val="003E53FD"/>
    <w:rsid w:val="003E595E"/>
    <w:rsid w:val="003E5AE5"/>
    <w:rsid w:val="003E5BD3"/>
    <w:rsid w:val="003E5D20"/>
    <w:rsid w:val="003E5E28"/>
    <w:rsid w:val="003E62CC"/>
    <w:rsid w:val="003E6A35"/>
    <w:rsid w:val="003E6D85"/>
    <w:rsid w:val="003E768D"/>
    <w:rsid w:val="003F0830"/>
    <w:rsid w:val="003F08E5"/>
    <w:rsid w:val="003F183E"/>
    <w:rsid w:val="003F1FD0"/>
    <w:rsid w:val="003F2300"/>
    <w:rsid w:val="003F272B"/>
    <w:rsid w:val="003F2A9B"/>
    <w:rsid w:val="003F2C4D"/>
    <w:rsid w:val="003F34D0"/>
    <w:rsid w:val="003F3E8A"/>
    <w:rsid w:val="003F4797"/>
    <w:rsid w:val="003F48D3"/>
    <w:rsid w:val="003F5E07"/>
    <w:rsid w:val="003F5E95"/>
    <w:rsid w:val="003F6418"/>
    <w:rsid w:val="003F6445"/>
    <w:rsid w:val="003F64E9"/>
    <w:rsid w:val="003F681C"/>
    <w:rsid w:val="003F6B3A"/>
    <w:rsid w:val="003F6B45"/>
    <w:rsid w:val="003F71D6"/>
    <w:rsid w:val="003F780A"/>
    <w:rsid w:val="004002A4"/>
    <w:rsid w:val="0040035D"/>
    <w:rsid w:val="00400577"/>
    <w:rsid w:val="00400620"/>
    <w:rsid w:val="004009E8"/>
    <w:rsid w:val="00400BE9"/>
    <w:rsid w:val="00401BDE"/>
    <w:rsid w:val="00401BEC"/>
    <w:rsid w:val="004024EF"/>
    <w:rsid w:val="00402615"/>
    <w:rsid w:val="00402AE3"/>
    <w:rsid w:val="004039A1"/>
    <w:rsid w:val="00403BCE"/>
    <w:rsid w:val="00404D9C"/>
    <w:rsid w:val="004058EF"/>
    <w:rsid w:val="004059E1"/>
    <w:rsid w:val="004060EC"/>
    <w:rsid w:val="00406930"/>
    <w:rsid w:val="00406E4A"/>
    <w:rsid w:val="00406FC7"/>
    <w:rsid w:val="00407750"/>
    <w:rsid w:val="0041067E"/>
    <w:rsid w:val="004109C0"/>
    <w:rsid w:val="00410B23"/>
    <w:rsid w:val="00411AC5"/>
    <w:rsid w:val="004129A5"/>
    <w:rsid w:val="00412F34"/>
    <w:rsid w:val="00413130"/>
    <w:rsid w:val="00413749"/>
    <w:rsid w:val="00413B62"/>
    <w:rsid w:val="00413BB3"/>
    <w:rsid w:val="00413EE9"/>
    <w:rsid w:val="004142FB"/>
    <w:rsid w:val="0041451D"/>
    <w:rsid w:val="00414598"/>
    <w:rsid w:val="00414B32"/>
    <w:rsid w:val="00414C94"/>
    <w:rsid w:val="00415768"/>
    <w:rsid w:val="004167AC"/>
    <w:rsid w:val="00416C23"/>
    <w:rsid w:val="00416F3C"/>
    <w:rsid w:val="00420502"/>
    <w:rsid w:val="00420573"/>
    <w:rsid w:val="004205E7"/>
    <w:rsid w:val="004208DB"/>
    <w:rsid w:val="004209CE"/>
    <w:rsid w:val="00420FC8"/>
    <w:rsid w:val="00421804"/>
    <w:rsid w:val="00421C28"/>
    <w:rsid w:val="00421CF7"/>
    <w:rsid w:val="00422467"/>
    <w:rsid w:val="00422B87"/>
    <w:rsid w:val="00422F3B"/>
    <w:rsid w:val="00423293"/>
    <w:rsid w:val="004234F6"/>
    <w:rsid w:val="004236B5"/>
    <w:rsid w:val="0042372C"/>
    <w:rsid w:val="0042391B"/>
    <w:rsid w:val="00423A6F"/>
    <w:rsid w:val="00423C5A"/>
    <w:rsid w:val="00423D48"/>
    <w:rsid w:val="00424A01"/>
    <w:rsid w:val="00424AEB"/>
    <w:rsid w:val="00424D41"/>
    <w:rsid w:val="00425488"/>
    <w:rsid w:val="004257B9"/>
    <w:rsid w:val="00425AD0"/>
    <w:rsid w:val="00426145"/>
    <w:rsid w:val="004265C2"/>
    <w:rsid w:val="0042666B"/>
    <w:rsid w:val="004267A2"/>
    <w:rsid w:val="00426AA8"/>
    <w:rsid w:val="00426BED"/>
    <w:rsid w:val="00426D06"/>
    <w:rsid w:val="00427A26"/>
    <w:rsid w:val="004304D3"/>
    <w:rsid w:val="00430A6E"/>
    <w:rsid w:val="00430C62"/>
    <w:rsid w:val="00431719"/>
    <w:rsid w:val="00431CBA"/>
    <w:rsid w:val="00431CBB"/>
    <w:rsid w:val="00432792"/>
    <w:rsid w:val="00432A5C"/>
    <w:rsid w:val="00432B4A"/>
    <w:rsid w:val="00432C43"/>
    <w:rsid w:val="00432FC1"/>
    <w:rsid w:val="00432FD8"/>
    <w:rsid w:val="00433B83"/>
    <w:rsid w:val="00433E6F"/>
    <w:rsid w:val="00435644"/>
    <w:rsid w:val="00435CB8"/>
    <w:rsid w:val="00435D0D"/>
    <w:rsid w:val="004367BA"/>
    <w:rsid w:val="00437080"/>
    <w:rsid w:val="0043796C"/>
    <w:rsid w:val="00437F51"/>
    <w:rsid w:val="004401B2"/>
    <w:rsid w:val="004411D6"/>
    <w:rsid w:val="00441911"/>
    <w:rsid w:val="00441A46"/>
    <w:rsid w:val="00441E00"/>
    <w:rsid w:val="00442189"/>
    <w:rsid w:val="0044231B"/>
    <w:rsid w:val="00442D00"/>
    <w:rsid w:val="00442F7F"/>
    <w:rsid w:val="004435B9"/>
    <w:rsid w:val="004437EC"/>
    <w:rsid w:val="004438FB"/>
    <w:rsid w:val="00443C5B"/>
    <w:rsid w:val="00443ED9"/>
    <w:rsid w:val="004440CA"/>
    <w:rsid w:val="0044415C"/>
    <w:rsid w:val="00444AAB"/>
    <w:rsid w:val="00444D75"/>
    <w:rsid w:val="00444EB1"/>
    <w:rsid w:val="00445270"/>
    <w:rsid w:val="004455D5"/>
    <w:rsid w:val="00445795"/>
    <w:rsid w:val="00445955"/>
    <w:rsid w:val="00446003"/>
    <w:rsid w:val="00446148"/>
    <w:rsid w:val="00446745"/>
    <w:rsid w:val="00446B74"/>
    <w:rsid w:val="00446C4E"/>
    <w:rsid w:val="00446C80"/>
    <w:rsid w:val="00446FE2"/>
    <w:rsid w:val="0044715C"/>
    <w:rsid w:val="0044717C"/>
    <w:rsid w:val="00447818"/>
    <w:rsid w:val="00447DFF"/>
    <w:rsid w:val="004503A9"/>
    <w:rsid w:val="004506E9"/>
    <w:rsid w:val="00450737"/>
    <w:rsid w:val="004509B3"/>
    <w:rsid w:val="00450D0D"/>
    <w:rsid w:val="00451EA1"/>
    <w:rsid w:val="00452405"/>
    <w:rsid w:val="00452B65"/>
    <w:rsid w:val="00452D77"/>
    <w:rsid w:val="00452E52"/>
    <w:rsid w:val="00452F33"/>
    <w:rsid w:val="00453075"/>
    <w:rsid w:val="004530B6"/>
    <w:rsid w:val="004534EA"/>
    <w:rsid w:val="00453786"/>
    <w:rsid w:val="004537D6"/>
    <w:rsid w:val="004538B8"/>
    <w:rsid w:val="00453D74"/>
    <w:rsid w:val="004548D9"/>
    <w:rsid w:val="004549E2"/>
    <w:rsid w:val="004551A9"/>
    <w:rsid w:val="004559F1"/>
    <w:rsid w:val="00455F27"/>
    <w:rsid w:val="0045623D"/>
    <w:rsid w:val="004578E2"/>
    <w:rsid w:val="0046075C"/>
    <w:rsid w:val="00460E9B"/>
    <w:rsid w:val="00460F96"/>
    <w:rsid w:val="00460FE4"/>
    <w:rsid w:val="00461801"/>
    <w:rsid w:val="00462826"/>
    <w:rsid w:val="00463AD0"/>
    <w:rsid w:val="00463C99"/>
    <w:rsid w:val="004641BB"/>
    <w:rsid w:val="00464B74"/>
    <w:rsid w:val="00464D50"/>
    <w:rsid w:val="004654C3"/>
    <w:rsid w:val="00465B63"/>
    <w:rsid w:val="00465F0E"/>
    <w:rsid w:val="004661B7"/>
    <w:rsid w:val="00467325"/>
    <w:rsid w:val="004674D9"/>
    <w:rsid w:val="00467768"/>
    <w:rsid w:val="0046782B"/>
    <w:rsid w:val="00467A58"/>
    <w:rsid w:val="00467CA7"/>
    <w:rsid w:val="00467E4F"/>
    <w:rsid w:val="004700AB"/>
    <w:rsid w:val="004700FE"/>
    <w:rsid w:val="00470153"/>
    <w:rsid w:val="0047028E"/>
    <w:rsid w:val="00470694"/>
    <w:rsid w:val="004706B5"/>
    <w:rsid w:val="00471DB2"/>
    <w:rsid w:val="00471E5E"/>
    <w:rsid w:val="004729F5"/>
    <w:rsid w:val="00473169"/>
    <w:rsid w:val="004731CB"/>
    <w:rsid w:val="00473AB9"/>
    <w:rsid w:val="00474189"/>
    <w:rsid w:val="00474466"/>
    <w:rsid w:val="004746F9"/>
    <w:rsid w:val="00475208"/>
    <w:rsid w:val="00475668"/>
    <w:rsid w:val="00475BDC"/>
    <w:rsid w:val="00475C56"/>
    <w:rsid w:val="00475DD4"/>
    <w:rsid w:val="00475EE1"/>
    <w:rsid w:val="00475F36"/>
    <w:rsid w:val="00476A3B"/>
    <w:rsid w:val="004770EF"/>
    <w:rsid w:val="00477505"/>
    <w:rsid w:val="0047767E"/>
    <w:rsid w:val="00477D48"/>
    <w:rsid w:val="00480545"/>
    <w:rsid w:val="0048091C"/>
    <w:rsid w:val="00480FCD"/>
    <w:rsid w:val="00481308"/>
    <w:rsid w:val="00481C8B"/>
    <w:rsid w:val="00481CCE"/>
    <w:rsid w:val="00482AA7"/>
    <w:rsid w:val="00484299"/>
    <w:rsid w:val="00484AD3"/>
    <w:rsid w:val="00484DF2"/>
    <w:rsid w:val="00484E0B"/>
    <w:rsid w:val="0048501C"/>
    <w:rsid w:val="0048522D"/>
    <w:rsid w:val="00485439"/>
    <w:rsid w:val="0048599C"/>
    <w:rsid w:val="004861C0"/>
    <w:rsid w:val="00486359"/>
    <w:rsid w:val="0048639C"/>
    <w:rsid w:val="004867A0"/>
    <w:rsid w:val="004869FA"/>
    <w:rsid w:val="00486DE6"/>
    <w:rsid w:val="0048707E"/>
    <w:rsid w:val="00487A44"/>
    <w:rsid w:val="004902C7"/>
    <w:rsid w:val="0049053B"/>
    <w:rsid w:val="004905EA"/>
    <w:rsid w:val="004909BE"/>
    <w:rsid w:val="004909C6"/>
    <w:rsid w:val="00491D6D"/>
    <w:rsid w:val="0049255B"/>
    <w:rsid w:val="00492857"/>
    <w:rsid w:val="00492D51"/>
    <w:rsid w:val="00493134"/>
    <w:rsid w:val="00494599"/>
    <w:rsid w:val="00494BB3"/>
    <w:rsid w:val="00494C11"/>
    <w:rsid w:val="00494C3C"/>
    <w:rsid w:val="00495397"/>
    <w:rsid w:val="00495787"/>
    <w:rsid w:val="00495D69"/>
    <w:rsid w:val="00495D98"/>
    <w:rsid w:val="00496046"/>
    <w:rsid w:val="0049607B"/>
    <w:rsid w:val="0049672B"/>
    <w:rsid w:val="00496C42"/>
    <w:rsid w:val="00496DF5"/>
    <w:rsid w:val="004971A2"/>
    <w:rsid w:val="0049758A"/>
    <w:rsid w:val="00497C9C"/>
    <w:rsid w:val="004A05E3"/>
    <w:rsid w:val="004A09EF"/>
    <w:rsid w:val="004A0D16"/>
    <w:rsid w:val="004A1A85"/>
    <w:rsid w:val="004A25B0"/>
    <w:rsid w:val="004A2C46"/>
    <w:rsid w:val="004A2FA5"/>
    <w:rsid w:val="004A400A"/>
    <w:rsid w:val="004A4AC6"/>
    <w:rsid w:val="004A50F1"/>
    <w:rsid w:val="004A52DE"/>
    <w:rsid w:val="004A5302"/>
    <w:rsid w:val="004A544B"/>
    <w:rsid w:val="004A547F"/>
    <w:rsid w:val="004A5517"/>
    <w:rsid w:val="004A580D"/>
    <w:rsid w:val="004A5D4D"/>
    <w:rsid w:val="004A5E7C"/>
    <w:rsid w:val="004A671F"/>
    <w:rsid w:val="004A7400"/>
    <w:rsid w:val="004A75AC"/>
    <w:rsid w:val="004A7D02"/>
    <w:rsid w:val="004B0200"/>
    <w:rsid w:val="004B070B"/>
    <w:rsid w:val="004B0ABA"/>
    <w:rsid w:val="004B131B"/>
    <w:rsid w:val="004B13A4"/>
    <w:rsid w:val="004B1DDB"/>
    <w:rsid w:val="004B1E64"/>
    <w:rsid w:val="004B206D"/>
    <w:rsid w:val="004B20DD"/>
    <w:rsid w:val="004B2FED"/>
    <w:rsid w:val="004B34A4"/>
    <w:rsid w:val="004B3709"/>
    <w:rsid w:val="004B3C84"/>
    <w:rsid w:val="004B5A36"/>
    <w:rsid w:val="004B5A3E"/>
    <w:rsid w:val="004B5D33"/>
    <w:rsid w:val="004B6C7D"/>
    <w:rsid w:val="004B703F"/>
    <w:rsid w:val="004B736B"/>
    <w:rsid w:val="004B7B9F"/>
    <w:rsid w:val="004C001A"/>
    <w:rsid w:val="004C016B"/>
    <w:rsid w:val="004C09F5"/>
    <w:rsid w:val="004C0E18"/>
    <w:rsid w:val="004C1698"/>
    <w:rsid w:val="004C1978"/>
    <w:rsid w:val="004C1B12"/>
    <w:rsid w:val="004C27AA"/>
    <w:rsid w:val="004C296A"/>
    <w:rsid w:val="004C2E4F"/>
    <w:rsid w:val="004C3583"/>
    <w:rsid w:val="004C4087"/>
    <w:rsid w:val="004C4285"/>
    <w:rsid w:val="004C42E6"/>
    <w:rsid w:val="004C48C4"/>
    <w:rsid w:val="004C4B6F"/>
    <w:rsid w:val="004C4EF9"/>
    <w:rsid w:val="004C5187"/>
    <w:rsid w:val="004C52EE"/>
    <w:rsid w:val="004C54AA"/>
    <w:rsid w:val="004C566D"/>
    <w:rsid w:val="004C5AF0"/>
    <w:rsid w:val="004C622F"/>
    <w:rsid w:val="004C6AA3"/>
    <w:rsid w:val="004C799A"/>
    <w:rsid w:val="004C7CD9"/>
    <w:rsid w:val="004C7DF0"/>
    <w:rsid w:val="004C7F72"/>
    <w:rsid w:val="004D0E17"/>
    <w:rsid w:val="004D1930"/>
    <w:rsid w:val="004D1B1A"/>
    <w:rsid w:val="004D1BF0"/>
    <w:rsid w:val="004D2554"/>
    <w:rsid w:val="004D28E5"/>
    <w:rsid w:val="004D28F1"/>
    <w:rsid w:val="004D2F7F"/>
    <w:rsid w:val="004D312F"/>
    <w:rsid w:val="004D32A7"/>
    <w:rsid w:val="004D392E"/>
    <w:rsid w:val="004D4973"/>
    <w:rsid w:val="004D4B5A"/>
    <w:rsid w:val="004D521C"/>
    <w:rsid w:val="004D55BF"/>
    <w:rsid w:val="004D55E6"/>
    <w:rsid w:val="004D6547"/>
    <w:rsid w:val="004D7004"/>
    <w:rsid w:val="004D7A10"/>
    <w:rsid w:val="004E03B9"/>
    <w:rsid w:val="004E08FD"/>
    <w:rsid w:val="004E0956"/>
    <w:rsid w:val="004E106C"/>
    <w:rsid w:val="004E1891"/>
    <w:rsid w:val="004E235A"/>
    <w:rsid w:val="004E25CB"/>
    <w:rsid w:val="004E298E"/>
    <w:rsid w:val="004E2E42"/>
    <w:rsid w:val="004E2F64"/>
    <w:rsid w:val="004E3588"/>
    <w:rsid w:val="004E35D6"/>
    <w:rsid w:val="004E3E2B"/>
    <w:rsid w:val="004E3F72"/>
    <w:rsid w:val="004E4D67"/>
    <w:rsid w:val="004E4E17"/>
    <w:rsid w:val="004E5453"/>
    <w:rsid w:val="004E600F"/>
    <w:rsid w:val="004E6058"/>
    <w:rsid w:val="004E6593"/>
    <w:rsid w:val="004E690E"/>
    <w:rsid w:val="004E73E2"/>
    <w:rsid w:val="004E79C7"/>
    <w:rsid w:val="004E7D88"/>
    <w:rsid w:val="004F0408"/>
    <w:rsid w:val="004F05F7"/>
    <w:rsid w:val="004F0C18"/>
    <w:rsid w:val="004F11B5"/>
    <w:rsid w:val="004F12C8"/>
    <w:rsid w:val="004F1A81"/>
    <w:rsid w:val="004F1FFE"/>
    <w:rsid w:val="004F226D"/>
    <w:rsid w:val="004F24A8"/>
    <w:rsid w:val="004F267B"/>
    <w:rsid w:val="004F2A0E"/>
    <w:rsid w:val="004F2C29"/>
    <w:rsid w:val="004F3142"/>
    <w:rsid w:val="004F366F"/>
    <w:rsid w:val="004F38FA"/>
    <w:rsid w:val="004F39CA"/>
    <w:rsid w:val="004F3C5B"/>
    <w:rsid w:val="004F4344"/>
    <w:rsid w:val="004F4695"/>
    <w:rsid w:val="004F5207"/>
    <w:rsid w:val="004F605A"/>
    <w:rsid w:val="004F6333"/>
    <w:rsid w:val="004F6418"/>
    <w:rsid w:val="004F6BA0"/>
    <w:rsid w:val="004F6FB2"/>
    <w:rsid w:val="004F7108"/>
    <w:rsid w:val="004F7713"/>
    <w:rsid w:val="004F776A"/>
    <w:rsid w:val="0050023C"/>
    <w:rsid w:val="00500375"/>
    <w:rsid w:val="005007F4"/>
    <w:rsid w:val="00500CAF"/>
    <w:rsid w:val="0050123B"/>
    <w:rsid w:val="005014DA"/>
    <w:rsid w:val="00501663"/>
    <w:rsid w:val="00501ECD"/>
    <w:rsid w:val="0050230C"/>
    <w:rsid w:val="005029B0"/>
    <w:rsid w:val="005038E3"/>
    <w:rsid w:val="0050404D"/>
    <w:rsid w:val="005040F5"/>
    <w:rsid w:val="00504225"/>
    <w:rsid w:val="005044F4"/>
    <w:rsid w:val="00504CD5"/>
    <w:rsid w:val="00505678"/>
    <w:rsid w:val="00505D12"/>
    <w:rsid w:val="00505F36"/>
    <w:rsid w:val="0050656C"/>
    <w:rsid w:val="00506651"/>
    <w:rsid w:val="00506AC8"/>
    <w:rsid w:val="00506F41"/>
    <w:rsid w:val="00510203"/>
    <w:rsid w:val="005102DA"/>
    <w:rsid w:val="00510DD1"/>
    <w:rsid w:val="005116AB"/>
    <w:rsid w:val="005117B2"/>
    <w:rsid w:val="00511E22"/>
    <w:rsid w:val="005124DD"/>
    <w:rsid w:val="005125AB"/>
    <w:rsid w:val="005131CF"/>
    <w:rsid w:val="005140E1"/>
    <w:rsid w:val="00514494"/>
    <w:rsid w:val="00514521"/>
    <w:rsid w:val="00514840"/>
    <w:rsid w:val="005148A7"/>
    <w:rsid w:val="00515570"/>
    <w:rsid w:val="00515855"/>
    <w:rsid w:val="00515AD5"/>
    <w:rsid w:val="00515AEE"/>
    <w:rsid w:val="00515FCA"/>
    <w:rsid w:val="0051629F"/>
    <w:rsid w:val="005163D8"/>
    <w:rsid w:val="00516462"/>
    <w:rsid w:val="00516E40"/>
    <w:rsid w:val="00517044"/>
    <w:rsid w:val="005170D3"/>
    <w:rsid w:val="005171C4"/>
    <w:rsid w:val="0051727C"/>
    <w:rsid w:val="00517683"/>
    <w:rsid w:val="00517989"/>
    <w:rsid w:val="00520A76"/>
    <w:rsid w:val="00521270"/>
    <w:rsid w:val="00521D22"/>
    <w:rsid w:val="005220C4"/>
    <w:rsid w:val="005222F3"/>
    <w:rsid w:val="00522463"/>
    <w:rsid w:val="00522BE0"/>
    <w:rsid w:val="00522E15"/>
    <w:rsid w:val="00523582"/>
    <w:rsid w:val="00523685"/>
    <w:rsid w:val="005237AA"/>
    <w:rsid w:val="00524C31"/>
    <w:rsid w:val="00524F24"/>
    <w:rsid w:val="0052527C"/>
    <w:rsid w:val="00525330"/>
    <w:rsid w:val="00525441"/>
    <w:rsid w:val="00525762"/>
    <w:rsid w:val="005258E1"/>
    <w:rsid w:val="00525C0F"/>
    <w:rsid w:val="00525CFB"/>
    <w:rsid w:val="00526D9E"/>
    <w:rsid w:val="005276EE"/>
    <w:rsid w:val="00527A4B"/>
    <w:rsid w:val="00530139"/>
    <w:rsid w:val="005303AB"/>
    <w:rsid w:val="005303C3"/>
    <w:rsid w:val="00530667"/>
    <w:rsid w:val="005309B3"/>
    <w:rsid w:val="00530C55"/>
    <w:rsid w:val="00530CFF"/>
    <w:rsid w:val="00530E2F"/>
    <w:rsid w:val="0053158E"/>
    <w:rsid w:val="005317E2"/>
    <w:rsid w:val="00531A12"/>
    <w:rsid w:val="00531E0D"/>
    <w:rsid w:val="00531EF0"/>
    <w:rsid w:val="0053206D"/>
    <w:rsid w:val="00532293"/>
    <w:rsid w:val="00532B98"/>
    <w:rsid w:val="00533660"/>
    <w:rsid w:val="00533C2B"/>
    <w:rsid w:val="00533ED0"/>
    <w:rsid w:val="00534B27"/>
    <w:rsid w:val="00534CC1"/>
    <w:rsid w:val="00534DCF"/>
    <w:rsid w:val="005352D1"/>
    <w:rsid w:val="0053534B"/>
    <w:rsid w:val="0053540C"/>
    <w:rsid w:val="00535518"/>
    <w:rsid w:val="00535C26"/>
    <w:rsid w:val="00536234"/>
    <w:rsid w:val="0053667D"/>
    <w:rsid w:val="00536D7C"/>
    <w:rsid w:val="00536E0F"/>
    <w:rsid w:val="005371AC"/>
    <w:rsid w:val="005375D6"/>
    <w:rsid w:val="005375F7"/>
    <w:rsid w:val="00537A50"/>
    <w:rsid w:val="005410BC"/>
    <w:rsid w:val="0054113F"/>
    <w:rsid w:val="00541251"/>
    <w:rsid w:val="005416D1"/>
    <w:rsid w:val="00541767"/>
    <w:rsid w:val="00541C52"/>
    <w:rsid w:val="0054257B"/>
    <w:rsid w:val="00542977"/>
    <w:rsid w:val="00542AF9"/>
    <w:rsid w:val="00542C54"/>
    <w:rsid w:val="0054307B"/>
    <w:rsid w:val="005430F7"/>
    <w:rsid w:val="00543717"/>
    <w:rsid w:val="0054389D"/>
    <w:rsid w:val="00543A42"/>
    <w:rsid w:val="00543AA5"/>
    <w:rsid w:val="00544533"/>
    <w:rsid w:val="005445A6"/>
    <w:rsid w:val="00544C99"/>
    <w:rsid w:val="00544E8C"/>
    <w:rsid w:val="0054545A"/>
    <w:rsid w:val="00545A5D"/>
    <w:rsid w:val="00545A9C"/>
    <w:rsid w:val="00545DD7"/>
    <w:rsid w:val="00546B2C"/>
    <w:rsid w:val="00547088"/>
    <w:rsid w:val="00547229"/>
    <w:rsid w:val="00547315"/>
    <w:rsid w:val="0054784D"/>
    <w:rsid w:val="005503C3"/>
    <w:rsid w:val="0055188F"/>
    <w:rsid w:val="00551F6C"/>
    <w:rsid w:val="005524B4"/>
    <w:rsid w:val="005524FB"/>
    <w:rsid w:val="00552BA5"/>
    <w:rsid w:val="005546C4"/>
    <w:rsid w:val="00554BFF"/>
    <w:rsid w:val="00554E19"/>
    <w:rsid w:val="00554F41"/>
    <w:rsid w:val="00555492"/>
    <w:rsid w:val="00555943"/>
    <w:rsid w:val="00555E37"/>
    <w:rsid w:val="00556813"/>
    <w:rsid w:val="0055707D"/>
    <w:rsid w:val="005601E2"/>
    <w:rsid w:val="00560947"/>
    <w:rsid w:val="00560E4C"/>
    <w:rsid w:val="00561052"/>
    <w:rsid w:val="005612C0"/>
    <w:rsid w:val="0056156E"/>
    <w:rsid w:val="0056158B"/>
    <w:rsid w:val="00561945"/>
    <w:rsid w:val="005619C2"/>
    <w:rsid w:val="00561B88"/>
    <w:rsid w:val="00561C62"/>
    <w:rsid w:val="00562C9E"/>
    <w:rsid w:val="0056372F"/>
    <w:rsid w:val="00563D2E"/>
    <w:rsid w:val="00564807"/>
    <w:rsid w:val="005648EC"/>
    <w:rsid w:val="00565351"/>
    <w:rsid w:val="00565738"/>
    <w:rsid w:val="00565C05"/>
    <w:rsid w:val="005660B5"/>
    <w:rsid w:val="0056679C"/>
    <w:rsid w:val="00566864"/>
    <w:rsid w:val="00567148"/>
    <w:rsid w:val="00567A95"/>
    <w:rsid w:val="0057033A"/>
    <w:rsid w:val="00570581"/>
    <w:rsid w:val="00571485"/>
    <w:rsid w:val="0057172F"/>
    <w:rsid w:val="00572035"/>
    <w:rsid w:val="005721C7"/>
    <w:rsid w:val="005721CE"/>
    <w:rsid w:val="0057225F"/>
    <w:rsid w:val="005723BC"/>
    <w:rsid w:val="00572564"/>
    <w:rsid w:val="0057280B"/>
    <w:rsid w:val="005737A6"/>
    <w:rsid w:val="00574282"/>
    <w:rsid w:val="0057434A"/>
    <w:rsid w:val="0057449E"/>
    <w:rsid w:val="005744A5"/>
    <w:rsid w:val="00574896"/>
    <w:rsid w:val="005751A3"/>
    <w:rsid w:val="005751D9"/>
    <w:rsid w:val="00576BA2"/>
    <w:rsid w:val="00576EDA"/>
    <w:rsid w:val="00576F1F"/>
    <w:rsid w:val="00576F75"/>
    <w:rsid w:val="0057732C"/>
    <w:rsid w:val="0057757B"/>
    <w:rsid w:val="00577EA5"/>
    <w:rsid w:val="00580F94"/>
    <w:rsid w:val="005811DF"/>
    <w:rsid w:val="00581497"/>
    <w:rsid w:val="0058164E"/>
    <w:rsid w:val="00581A58"/>
    <w:rsid w:val="005824A9"/>
    <w:rsid w:val="005829F9"/>
    <w:rsid w:val="005831CA"/>
    <w:rsid w:val="00583B15"/>
    <w:rsid w:val="00584053"/>
    <w:rsid w:val="005841A2"/>
    <w:rsid w:val="00584247"/>
    <w:rsid w:val="00584C7D"/>
    <w:rsid w:val="005851B4"/>
    <w:rsid w:val="00585B6E"/>
    <w:rsid w:val="00585E96"/>
    <w:rsid w:val="00586194"/>
    <w:rsid w:val="005861B3"/>
    <w:rsid w:val="005861F8"/>
    <w:rsid w:val="0058767A"/>
    <w:rsid w:val="00587BB9"/>
    <w:rsid w:val="00587BD8"/>
    <w:rsid w:val="00587C35"/>
    <w:rsid w:val="00587F61"/>
    <w:rsid w:val="0059148C"/>
    <w:rsid w:val="00592365"/>
    <w:rsid w:val="0059289E"/>
    <w:rsid w:val="00592A7F"/>
    <w:rsid w:val="00592D48"/>
    <w:rsid w:val="005938E1"/>
    <w:rsid w:val="00593DCF"/>
    <w:rsid w:val="00593E32"/>
    <w:rsid w:val="00594127"/>
    <w:rsid w:val="0059440F"/>
    <w:rsid w:val="00594673"/>
    <w:rsid w:val="00594A7B"/>
    <w:rsid w:val="0059504A"/>
    <w:rsid w:val="005950CC"/>
    <w:rsid w:val="00595606"/>
    <w:rsid w:val="005959EB"/>
    <w:rsid w:val="00595DE2"/>
    <w:rsid w:val="00595E19"/>
    <w:rsid w:val="005961F2"/>
    <w:rsid w:val="00596319"/>
    <w:rsid w:val="005965AB"/>
    <w:rsid w:val="00596BC8"/>
    <w:rsid w:val="00596DF9"/>
    <w:rsid w:val="005972AB"/>
    <w:rsid w:val="005A0A12"/>
    <w:rsid w:val="005A0BF1"/>
    <w:rsid w:val="005A0DE3"/>
    <w:rsid w:val="005A1188"/>
    <w:rsid w:val="005A16D3"/>
    <w:rsid w:val="005A1835"/>
    <w:rsid w:val="005A1DC5"/>
    <w:rsid w:val="005A20D4"/>
    <w:rsid w:val="005A22AC"/>
    <w:rsid w:val="005A28D2"/>
    <w:rsid w:val="005A2CFE"/>
    <w:rsid w:val="005A3114"/>
    <w:rsid w:val="005A374F"/>
    <w:rsid w:val="005A3E3C"/>
    <w:rsid w:val="005A49FC"/>
    <w:rsid w:val="005A4D7F"/>
    <w:rsid w:val="005A59E8"/>
    <w:rsid w:val="005A5AE0"/>
    <w:rsid w:val="005A5FD4"/>
    <w:rsid w:val="005A638A"/>
    <w:rsid w:val="005A6A23"/>
    <w:rsid w:val="005A75EA"/>
    <w:rsid w:val="005A7F8F"/>
    <w:rsid w:val="005B022D"/>
    <w:rsid w:val="005B0A1D"/>
    <w:rsid w:val="005B0B55"/>
    <w:rsid w:val="005B21FD"/>
    <w:rsid w:val="005B2880"/>
    <w:rsid w:val="005B2B0E"/>
    <w:rsid w:val="005B30E5"/>
    <w:rsid w:val="005B3DEB"/>
    <w:rsid w:val="005B42E7"/>
    <w:rsid w:val="005B4DBD"/>
    <w:rsid w:val="005B5731"/>
    <w:rsid w:val="005B57AE"/>
    <w:rsid w:val="005B5CA5"/>
    <w:rsid w:val="005B5E56"/>
    <w:rsid w:val="005B604D"/>
    <w:rsid w:val="005B6C7A"/>
    <w:rsid w:val="005B707D"/>
    <w:rsid w:val="005C027A"/>
    <w:rsid w:val="005C02D0"/>
    <w:rsid w:val="005C0943"/>
    <w:rsid w:val="005C1333"/>
    <w:rsid w:val="005C1A2E"/>
    <w:rsid w:val="005C1DDA"/>
    <w:rsid w:val="005C20F6"/>
    <w:rsid w:val="005C2866"/>
    <w:rsid w:val="005C3161"/>
    <w:rsid w:val="005C31F9"/>
    <w:rsid w:val="005C3300"/>
    <w:rsid w:val="005C34FD"/>
    <w:rsid w:val="005C4093"/>
    <w:rsid w:val="005C4203"/>
    <w:rsid w:val="005C4885"/>
    <w:rsid w:val="005C4A26"/>
    <w:rsid w:val="005C4AD6"/>
    <w:rsid w:val="005C543B"/>
    <w:rsid w:val="005C5776"/>
    <w:rsid w:val="005C587B"/>
    <w:rsid w:val="005C591E"/>
    <w:rsid w:val="005C5E92"/>
    <w:rsid w:val="005C61FA"/>
    <w:rsid w:val="005C69E8"/>
    <w:rsid w:val="005C6CEA"/>
    <w:rsid w:val="005C7169"/>
    <w:rsid w:val="005C73B0"/>
    <w:rsid w:val="005C750C"/>
    <w:rsid w:val="005D011C"/>
    <w:rsid w:val="005D02BB"/>
    <w:rsid w:val="005D11D5"/>
    <w:rsid w:val="005D1373"/>
    <w:rsid w:val="005D14A5"/>
    <w:rsid w:val="005D14CF"/>
    <w:rsid w:val="005D24AA"/>
    <w:rsid w:val="005D27CC"/>
    <w:rsid w:val="005D286E"/>
    <w:rsid w:val="005D2966"/>
    <w:rsid w:val="005D322F"/>
    <w:rsid w:val="005D349A"/>
    <w:rsid w:val="005D3792"/>
    <w:rsid w:val="005D4108"/>
    <w:rsid w:val="005D42D8"/>
    <w:rsid w:val="005D4875"/>
    <w:rsid w:val="005D48DB"/>
    <w:rsid w:val="005D4BBB"/>
    <w:rsid w:val="005D54A5"/>
    <w:rsid w:val="005D5522"/>
    <w:rsid w:val="005D582C"/>
    <w:rsid w:val="005D5F34"/>
    <w:rsid w:val="005D6461"/>
    <w:rsid w:val="005D66ED"/>
    <w:rsid w:val="005D6CAF"/>
    <w:rsid w:val="005D6DF7"/>
    <w:rsid w:val="005D6E63"/>
    <w:rsid w:val="005D6EE4"/>
    <w:rsid w:val="005D7567"/>
    <w:rsid w:val="005E01CB"/>
    <w:rsid w:val="005E0792"/>
    <w:rsid w:val="005E082B"/>
    <w:rsid w:val="005E09FB"/>
    <w:rsid w:val="005E0F6E"/>
    <w:rsid w:val="005E15A7"/>
    <w:rsid w:val="005E3A63"/>
    <w:rsid w:val="005E3E63"/>
    <w:rsid w:val="005E485E"/>
    <w:rsid w:val="005E4ABC"/>
    <w:rsid w:val="005E4B28"/>
    <w:rsid w:val="005E4F90"/>
    <w:rsid w:val="005E5018"/>
    <w:rsid w:val="005E5220"/>
    <w:rsid w:val="005E5547"/>
    <w:rsid w:val="005E56B4"/>
    <w:rsid w:val="005E5AE0"/>
    <w:rsid w:val="005E5D6F"/>
    <w:rsid w:val="005E5F12"/>
    <w:rsid w:val="005E61E9"/>
    <w:rsid w:val="005E68B6"/>
    <w:rsid w:val="005E6E91"/>
    <w:rsid w:val="005E6F36"/>
    <w:rsid w:val="005E7222"/>
    <w:rsid w:val="005E752B"/>
    <w:rsid w:val="005E7930"/>
    <w:rsid w:val="005E7D4A"/>
    <w:rsid w:val="005E7D77"/>
    <w:rsid w:val="005F0D33"/>
    <w:rsid w:val="005F0D3F"/>
    <w:rsid w:val="005F0F39"/>
    <w:rsid w:val="005F164D"/>
    <w:rsid w:val="005F175F"/>
    <w:rsid w:val="005F1806"/>
    <w:rsid w:val="005F1D7A"/>
    <w:rsid w:val="005F1E37"/>
    <w:rsid w:val="005F247C"/>
    <w:rsid w:val="005F28C4"/>
    <w:rsid w:val="005F2930"/>
    <w:rsid w:val="005F2CD3"/>
    <w:rsid w:val="005F2E60"/>
    <w:rsid w:val="005F353B"/>
    <w:rsid w:val="005F4EC1"/>
    <w:rsid w:val="005F5310"/>
    <w:rsid w:val="005F533C"/>
    <w:rsid w:val="005F53CA"/>
    <w:rsid w:val="005F5823"/>
    <w:rsid w:val="005F5B82"/>
    <w:rsid w:val="005F6116"/>
    <w:rsid w:val="005F6586"/>
    <w:rsid w:val="005F6777"/>
    <w:rsid w:val="005F6C2A"/>
    <w:rsid w:val="005F6D70"/>
    <w:rsid w:val="005F743F"/>
    <w:rsid w:val="005F7E72"/>
    <w:rsid w:val="006001F6"/>
    <w:rsid w:val="006005C8"/>
    <w:rsid w:val="00600772"/>
    <w:rsid w:val="0060103C"/>
    <w:rsid w:val="00601247"/>
    <w:rsid w:val="00602857"/>
    <w:rsid w:val="006028C5"/>
    <w:rsid w:val="0060342E"/>
    <w:rsid w:val="00603806"/>
    <w:rsid w:val="00603D96"/>
    <w:rsid w:val="006045A4"/>
    <w:rsid w:val="006048F1"/>
    <w:rsid w:val="00604940"/>
    <w:rsid w:val="00604A9D"/>
    <w:rsid w:val="00605B51"/>
    <w:rsid w:val="00605D38"/>
    <w:rsid w:val="00605DFD"/>
    <w:rsid w:val="006064BB"/>
    <w:rsid w:val="00606FD6"/>
    <w:rsid w:val="006106A3"/>
    <w:rsid w:val="00610719"/>
    <w:rsid w:val="006108D6"/>
    <w:rsid w:val="00610984"/>
    <w:rsid w:val="00611A2B"/>
    <w:rsid w:val="006121AD"/>
    <w:rsid w:val="00612265"/>
    <w:rsid w:val="00612E1E"/>
    <w:rsid w:val="00612F57"/>
    <w:rsid w:val="00612FAD"/>
    <w:rsid w:val="0061421E"/>
    <w:rsid w:val="00614691"/>
    <w:rsid w:val="00614992"/>
    <w:rsid w:val="0061521D"/>
    <w:rsid w:val="00615A40"/>
    <w:rsid w:val="0061637A"/>
    <w:rsid w:val="00616477"/>
    <w:rsid w:val="006167DE"/>
    <w:rsid w:val="00616D10"/>
    <w:rsid w:val="00616F4D"/>
    <w:rsid w:val="006171D5"/>
    <w:rsid w:val="006173EF"/>
    <w:rsid w:val="00620209"/>
    <w:rsid w:val="00620679"/>
    <w:rsid w:val="0062225C"/>
    <w:rsid w:val="0062250B"/>
    <w:rsid w:val="006227EE"/>
    <w:rsid w:val="00622E61"/>
    <w:rsid w:val="0062318D"/>
    <w:rsid w:val="0062328D"/>
    <w:rsid w:val="006233EC"/>
    <w:rsid w:val="006241BE"/>
    <w:rsid w:val="00624936"/>
    <w:rsid w:val="00624F3D"/>
    <w:rsid w:val="00625227"/>
    <w:rsid w:val="00625322"/>
    <w:rsid w:val="00625833"/>
    <w:rsid w:val="00625F1B"/>
    <w:rsid w:val="006264E9"/>
    <w:rsid w:val="00627A72"/>
    <w:rsid w:val="00627F4B"/>
    <w:rsid w:val="00630268"/>
    <w:rsid w:val="00630523"/>
    <w:rsid w:val="00630D6F"/>
    <w:rsid w:val="00630E47"/>
    <w:rsid w:val="00632441"/>
    <w:rsid w:val="006325B1"/>
    <w:rsid w:val="00632AFB"/>
    <w:rsid w:val="00632C54"/>
    <w:rsid w:val="00633007"/>
    <w:rsid w:val="006332EE"/>
    <w:rsid w:val="006339D0"/>
    <w:rsid w:val="00633C3A"/>
    <w:rsid w:val="00633C7E"/>
    <w:rsid w:val="00634799"/>
    <w:rsid w:val="006348B9"/>
    <w:rsid w:val="00634A72"/>
    <w:rsid w:val="00634DD4"/>
    <w:rsid w:val="00634E4D"/>
    <w:rsid w:val="006353EF"/>
    <w:rsid w:val="006356D2"/>
    <w:rsid w:val="00635768"/>
    <w:rsid w:val="00635AB3"/>
    <w:rsid w:val="00635B0C"/>
    <w:rsid w:val="00635CA7"/>
    <w:rsid w:val="006361F3"/>
    <w:rsid w:val="0063630B"/>
    <w:rsid w:val="006365DF"/>
    <w:rsid w:val="00637229"/>
    <w:rsid w:val="0063737B"/>
    <w:rsid w:val="006373D6"/>
    <w:rsid w:val="00637A75"/>
    <w:rsid w:val="00637F9A"/>
    <w:rsid w:val="00640377"/>
    <w:rsid w:val="006405D7"/>
    <w:rsid w:val="00640706"/>
    <w:rsid w:val="00640CEE"/>
    <w:rsid w:val="00640F00"/>
    <w:rsid w:val="00641B52"/>
    <w:rsid w:val="00642841"/>
    <w:rsid w:val="00642954"/>
    <w:rsid w:val="00642FCE"/>
    <w:rsid w:val="0064382E"/>
    <w:rsid w:val="00643993"/>
    <w:rsid w:val="0064424C"/>
    <w:rsid w:val="00644AB7"/>
    <w:rsid w:val="00646411"/>
    <w:rsid w:val="00646894"/>
    <w:rsid w:val="00646AD5"/>
    <w:rsid w:val="00646B5A"/>
    <w:rsid w:val="00646C32"/>
    <w:rsid w:val="00646FAF"/>
    <w:rsid w:val="00647BA6"/>
    <w:rsid w:val="006505CD"/>
    <w:rsid w:val="00650C3E"/>
    <w:rsid w:val="00651817"/>
    <w:rsid w:val="00651D40"/>
    <w:rsid w:val="0065210B"/>
    <w:rsid w:val="0065221A"/>
    <w:rsid w:val="00652413"/>
    <w:rsid w:val="0065405E"/>
    <w:rsid w:val="0065442D"/>
    <w:rsid w:val="00654CD1"/>
    <w:rsid w:val="00654DF5"/>
    <w:rsid w:val="006553FA"/>
    <w:rsid w:val="00655BF5"/>
    <w:rsid w:val="00655F85"/>
    <w:rsid w:val="00655FC6"/>
    <w:rsid w:val="00656109"/>
    <w:rsid w:val="00656615"/>
    <w:rsid w:val="00657027"/>
    <w:rsid w:val="00657232"/>
    <w:rsid w:val="0065747C"/>
    <w:rsid w:val="00657E87"/>
    <w:rsid w:val="0066032B"/>
    <w:rsid w:val="006605AD"/>
    <w:rsid w:val="00660B78"/>
    <w:rsid w:val="006610B4"/>
    <w:rsid w:val="00661299"/>
    <w:rsid w:val="00661EF4"/>
    <w:rsid w:val="0066262F"/>
    <w:rsid w:val="0066292E"/>
    <w:rsid w:val="00662AAD"/>
    <w:rsid w:val="00662CED"/>
    <w:rsid w:val="006635E4"/>
    <w:rsid w:val="00663EFD"/>
    <w:rsid w:val="00664104"/>
    <w:rsid w:val="0066439B"/>
    <w:rsid w:val="006649BA"/>
    <w:rsid w:val="00665127"/>
    <w:rsid w:val="00665F65"/>
    <w:rsid w:val="00665FD0"/>
    <w:rsid w:val="006662AB"/>
    <w:rsid w:val="0066637B"/>
    <w:rsid w:val="00666938"/>
    <w:rsid w:val="00666B2A"/>
    <w:rsid w:val="00666C7B"/>
    <w:rsid w:val="00670179"/>
    <w:rsid w:val="006708A7"/>
    <w:rsid w:val="00670DDE"/>
    <w:rsid w:val="006713B7"/>
    <w:rsid w:val="0067188A"/>
    <w:rsid w:val="00671B74"/>
    <w:rsid w:val="00672852"/>
    <w:rsid w:val="00672E86"/>
    <w:rsid w:val="006732EC"/>
    <w:rsid w:val="00673448"/>
    <w:rsid w:val="00673570"/>
    <w:rsid w:val="00673663"/>
    <w:rsid w:val="006739B6"/>
    <w:rsid w:val="00673E2B"/>
    <w:rsid w:val="00673FF5"/>
    <w:rsid w:val="00674D66"/>
    <w:rsid w:val="0067586D"/>
    <w:rsid w:val="00675ED0"/>
    <w:rsid w:val="00676928"/>
    <w:rsid w:val="0068011A"/>
    <w:rsid w:val="006801F3"/>
    <w:rsid w:val="00680491"/>
    <w:rsid w:val="00680B18"/>
    <w:rsid w:val="00680B59"/>
    <w:rsid w:val="0068158D"/>
    <w:rsid w:val="006815DF"/>
    <w:rsid w:val="00681B16"/>
    <w:rsid w:val="00681D59"/>
    <w:rsid w:val="006823FB"/>
    <w:rsid w:val="00682B00"/>
    <w:rsid w:val="00682B7E"/>
    <w:rsid w:val="0068307E"/>
    <w:rsid w:val="00683353"/>
    <w:rsid w:val="006833C1"/>
    <w:rsid w:val="0068370A"/>
    <w:rsid w:val="00683843"/>
    <w:rsid w:val="00683A8B"/>
    <w:rsid w:val="00683B18"/>
    <w:rsid w:val="00684422"/>
    <w:rsid w:val="006846D6"/>
    <w:rsid w:val="00684D5E"/>
    <w:rsid w:val="00684F9A"/>
    <w:rsid w:val="0068504B"/>
    <w:rsid w:val="006850A5"/>
    <w:rsid w:val="0068525A"/>
    <w:rsid w:val="0068628B"/>
    <w:rsid w:val="00686D70"/>
    <w:rsid w:val="00686DE7"/>
    <w:rsid w:val="006872C9"/>
    <w:rsid w:val="006878A8"/>
    <w:rsid w:val="0068796F"/>
    <w:rsid w:val="0069066E"/>
    <w:rsid w:val="006906B4"/>
    <w:rsid w:val="00691720"/>
    <w:rsid w:val="00692C03"/>
    <w:rsid w:val="006930F9"/>
    <w:rsid w:val="006932DE"/>
    <w:rsid w:val="00693B09"/>
    <w:rsid w:val="00693D7B"/>
    <w:rsid w:val="00693EC5"/>
    <w:rsid w:val="006943FE"/>
    <w:rsid w:val="006945E5"/>
    <w:rsid w:val="0069495E"/>
    <w:rsid w:val="006951D7"/>
    <w:rsid w:val="006953AB"/>
    <w:rsid w:val="006955BF"/>
    <w:rsid w:val="006957FE"/>
    <w:rsid w:val="006958E1"/>
    <w:rsid w:val="00695A23"/>
    <w:rsid w:val="00695B21"/>
    <w:rsid w:val="00695E60"/>
    <w:rsid w:val="006961EA"/>
    <w:rsid w:val="006969D9"/>
    <w:rsid w:val="00697026"/>
    <w:rsid w:val="0069708C"/>
    <w:rsid w:val="006971EB"/>
    <w:rsid w:val="006975C1"/>
    <w:rsid w:val="006978CA"/>
    <w:rsid w:val="006979F1"/>
    <w:rsid w:val="00697F7A"/>
    <w:rsid w:val="006A0AA6"/>
    <w:rsid w:val="006A0B37"/>
    <w:rsid w:val="006A0E08"/>
    <w:rsid w:val="006A15D6"/>
    <w:rsid w:val="006A16B2"/>
    <w:rsid w:val="006A17AA"/>
    <w:rsid w:val="006A18E1"/>
    <w:rsid w:val="006A1D8B"/>
    <w:rsid w:val="006A1E3E"/>
    <w:rsid w:val="006A22B1"/>
    <w:rsid w:val="006A26B3"/>
    <w:rsid w:val="006A26E1"/>
    <w:rsid w:val="006A29E7"/>
    <w:rsid w:val="006A2DD0"/>
    <w:rsid w:val="006A2F3C"/>
    <w:rsid w:val="006A38D0"/>
    <w:rsid w:val="006A3ABF"/>
    <w:rsid w:val="006A3D70"/>
    <w:rsid w:val="006A4034"/>
    <w:rsid w:val="006A434B"/>
    <w:rsid w:val="006A4988"/>
    <w:rsid w:val="006A4A76"/>
    <w:rsid w:val="006A4AC7"/>
    <w:rsid w:val="006A5241"/>
    <w:rsid w:val="006A52EF"/>
    <w:rsid w:val="006A6445"/>
    <w:rsid w:val="006A69A7"/>
    <w:rsid w:val="006A6D1A"/>
    <w:rsid w:val="006A6DF5"/>
    <w:rsid w:val="006A6EE6"/>
    <w:rsid w:val="006A6F8A"/>
    <w:rsid w:val="006A7380"/>
    <w:rsid w:val="006A7957"/>
    <w:rsid w:val="006A7B6B"/>
    <w:rsid w:val="006A7FF6"/>
    <w:rsid w:val="006B0372"/>
    <w:rsid w:val="006B04E6"/>
    <w:rsid w:val="006B070A"/>
    <w:rsid w:val="006B08C8"/>
    <w:rsid w:val="006B0C77"/>
    <w:rsid w:val="006B16F2"/>
    <w:rsid w:val="006B2301"/>
    <w:rsid w:val="006B2C90"/>
    <w:rsid w:val="006B30C4"/>
    <w:rsid w:val="006B3343"/>
    <w:rsid w:val="006B3B5B"/>
    <w:rsid w:val="006B43BA"/>
    <w:rsid w:val="006B43FF"/>
    <w:rsid w:val="006B4420"/>
    <w:rsid w:val="006B4793"/>
    <w:rsid w:val="006B4AA8"/>
    <w:rsid w:val="006B5B81"/>
    <w:rsid w:val="006B5DCB"/>
    <w:rsid w:val="006B68ED"/>
    <w:rsid w:val="006B6CEF"/>
    <w:rsid w:val="006B6E79"/>
    <w:rsid w:val="006B6EC2"/>
    <w:rsid w:val="006B6F77"/>
    <w:rsid w:val="006B76A3"/>
    <w:rsid w:val="006B7C43"/>
    <w:rsid w:val="006C0456"/>
    <w:rsid w:val="006C0615"/>
    <w:rsid w:val="006C0967"/>
    <w:rsid w:val="006C0AB3"/>
    <w:rsid w:val="006C1370"/>
    <w:rsid w:val="006C16F8"/>
    <w:rsid w:val="006C24E1"/>
    <w:rsid w:val="006C24FF"/>
    <w:rsid w:val="006C2536"/>
    <w:rsid w:val="006C2684"/>
    <w:rsid w:val="006C2E26"/>
    <w:rsid w:val="006C2F03"/>
    <w:rsid w:val="006C31AA"/>
    <w:rsid w:val="006C41EB"/>
    <w:rsid w:val="006C452E"/>
    <w:rsid w:val="006C536D"/>
    <w:rsid w:val="006C5555"/>
    <w:rsid w:val="006C5BFB"/>
    <w:rsid w:val="006C60CE"/>
    <w:rsid w:val="006C656C"/>
    <w:rsid w:val="006C66FE"/>
    <w:rsid w:val="006C6AE2"/>
    <w:rsid w:val="006C6F23"/>
    <w:rsid w:val="006C791B"/>
    <w:rsid w:val="006D0400"/>
    <w:rsid w:val="006D07B8"/>
    <w:rsid w:val="006D08D9"/>
    <w:rsid w:val="006D183C"/>
    <w:rsid w:val="006D19DF"/>
    <w:rsid w:val="006D2BBB"/>
    <w:rsid w:val="006D2BC7"/>
    <w:rsid w:val="006D31C9"/>
    <w:rsid w:val="006D3457"/>
    <w:rsid w:val="006D40E2"/>
    <w:rsid w:val="006D4B28"/>
    <w:rsid w:val="006D50C8"/>
    <w:rsid w:val="006D50E7"/>
    <w:rsid w:val="006D5572"/>
    <w:rsid w:val="006D574F"/>
    <w:rsid w:val="006D581F"/>
    <w:rsid w:val="006D58FD"/>
    <w:rsid w:val="006D5C34"/>
    <w:rsid w:val="006D66FE"/>
    <w:rsid w:val="006D6733"/>
    <w:rsid w:val="006D6B72"/>
    <w:rsid w:val="006D6E60"/>
    <w:rsid w:val="006D709F"/>
    <w:rsid w:val="006D78A8"/>
    <w:rsid w:val="006E0124"/>
    <w:rsid w:val="006E01BA"/>
    <w:rsid w:val="006E037B"/>
    <w:rsid w:val="006E07F6"/>
    <w:rsid w:val="006E13D6"/>
    <w:rsid w:val="006E287D"/>
    <w:rsid w:val="006E2B05"/>
    <w:rsid w:val="006E2B71"/>
    <w:rsid w:val="006E2C76"/>
    <w:rsid w:val="006E311F"/>
    <w:rsid w:val="006E31E6"/>
    <w:rsid w:val="006E3332"/>
    <w:rsid w:val="006E3C3B"/>
    <w:rsid w:val="006E3F56"/>
    <w:rsid w:val="006E4036"/>
    <w:rsid w:val="006E40A2"/>
    <w:rsid w:val="006E5596"/>
    <w:rsid w:val="006E592D"/>
    <w:rsid w:val="006E5B4F"/>
    <w:rsid w:val="006E661E"/>
    <w:rsid w:val="006E696F"/>
    <w:rsid w:val="006E7007"/>
    <w:rsid w:val="006E70C0"/>
    <w:rsid w:val="006E7415"/>
    <w:rsid w:val="006E7611"/>
    <w:rsid w:val="006E79FE"/>
    <w:rsid w:val="006E7EF7"/>
    <w:rsid w:val="006E7FF9"/>
    <w:rsid w:val="006F0053"/>
    <w:rsid w:val="006F040C"/>
    <w:rsid w:val="006F07DF"/>
    <w:rsid w:val="006F0ADB"/>
    <w:rsid w:val="006F1084"/>
    <w:rsid w:val="006F1355"/>
    <w:rsid w:val="006F1D34"/>
    <w:rsid w:val="006F1E8D"/>
    <w:rsid w:val="006F2181"/>
    <w:rsid w:val="006F26A2"/>
    <w:rsid w:val="006F2FB5"/>
    <w:rsid w:val="006F31FC"/>
    <w:rsid w:val="006F4094"/>
    <w:rsid w:val="006F40AB"/>
    <w:rsid w:val="006F4303"/>
    <w:rsid w:val="006F53EA"/>
    <w:rsid w:val="006F5651"/>
    <w:rsid w:val="006F5F72"/>
    <w:rsid w:val="006F604E"/>
    <w:rsid w:val="006F6206"/>
    <w:rsid w:val="006F66FA"/>
    <w:rsid w:val="006F67EB"/>
    <w:rsid w:val="006F688F"/>
    <w:rsid w:val="006F6BDD"/>
    <w:rsid w:val="006F703B"/>
    <w:rsid w:val="00700696"/>
    <w:rsid w:val="00700B5D"/>
    <w:rsid w:val="00701388"/>
    <w:rsid w:val="00701BAB"/>
    <w:rsid w:val="00702477"/>
    <w:rsid w:val="0070294A"/>
    <w:rsid w:val="00702A0F"/>
    <w:rsid w:val="00702C48"/>
    <w:rsid w:val="007031BA"/>
    <w:rsid w:val="00703A1D"/>
    <w:rsid w:val="00703AA4"/>
    <w:rsid w:val="0070420E"/>
    <w:rsid w:val="0070435E"/>
    <w:rsid w:val="00704E48"/>
    <w:rsid w:val="0070518F"/>
    <w:rsid w:val="007064B1"/>
    <w:rsid w:val="007065D1"/>
    <w:rsid w:val="0070686D"/>
    <w:rsid w:val="00706B78"/>
    <w:rsid w:val="00706E75"/>
    <w:rsid w:val="00706FAD"/>
    <w:rsid w:val="00707472"/>
    <w:rsid w:val="00707881"/>
    <w:rsid w:val="00707D3C"/>
    <w:rsid w:val="00710241"/>
    <w:rsid w:val="00710AC0"/>
    <w:rsid w:val="00710E87"/>
    <w:rsid w:val="007115A8"/>
    <w:rsid w:val="0071184C"/>
    <w:rsid w:val="00712156"/>
    <w:rsid w:val="007123A2"/>
    <w:rsid w:val="00712965"/>
    <w:rsid w:val="00712BB4"/>
    <w:rsid w:val="00712DBB"/>
    <w:rsid w:val="00712F24"/>
    <w:rsid w:val="00713301"/>
    <w:rsid w:val="00713739"/>
    <w:rsid w:val="00713E06"/>
    <w:rsid w:val="0071460D"/>
    <w:rsid w:val="00715213"/>
    <w:rsid w:val="00715966"/>
    <w:rsid w:val="00715FA9"/>
    <w:rsid w:val="00716FB3"/>
    <w:rsid w:val="0071789A"/>
    <w:rsid w:val="00717EA2"/>
    <w:rsid w:val="007202E8"/>
    <w:rsid w:val="00720A2A"/>
    <w:rsid w:val="00720D1C"/>
    <w:rsid w:val="00720D83"/>
    <w:rsid w:val="00720F89"/>
    <w:rsid w:val="00721196"/>
    <w:rsid w:val="007214F6"/>
    <w:rsid w:val="007217B4"/>
    <w:rsid w:val="007222FD"/>
    <w:rsid w:val="00722900"/>
    <w:rsid w:val="00722AB7"/>
    <w:rsid w:val="007231C4"/>
    <w:rsid w:val="007231D0"/>
    <w:rsid w:val="00723365"/>
    <w:rsid w:val="007233EF"/>
    <w:rsid w:val="0072358E"/>
    <w:rsid w:val="00724A84"/>
    <w:rsid w:val="00724BF9"/>
    <w:rsid w:val="00726140"/>
    <w:rsid w:val="007261F0"/>
    <w:rsid w:val="00726204"/>
    <w:rsid w:val="007263C1"/>
    <w:rsid w:val="00726448"/>
    <w:rsid w:val="007266CC"/>
    <w:rsid w:val="00726778"/>
    <w:rsid w:val="0072730F"/>
    <w:rsid w:val="0072758B"/>
    <w:rsid w:val="00727B35"/>
    <w:rsid w:val="00727C43"/>
    <w:rsid w:val="007302CD"/>
    <w:rsid w:val="007309DC"/>
    <w:rsid w:val="00730BA5"/>
    <w:rsid w:val="00731271"/>
    <w:rsid w:val="0073173C"/>
    <w:rsid w:val="00731C4C"/>
    <w:rsid w:val="00731E7A"/>
    <w:rsid w:val="007320B9"/>
    <w:rsid w:val="007322A7"/>
    <w:rsid w:val="007325A7"/>
    <w:rsid w:val="00732605"/>
    <w:rsid w:val="00732971"/>
    <w:rsid w:val="00733415"/>
    <w:rsid w:val="00733750"/>
    <w:rsid w:val="00733823"/>
    <w:rsid w:val="0073479D"/>
    <w:rsid w:val="00734E2A"/>
    <w:rsid w:val="00735B10"/>
    <w:rsid w:val="007360E7"/>
    <w:rsid w:val="00736EE0"/>
    <w:rsid w:val="0073777E"/>
    <w:rsid w:val="00737E00"/>
    <w:rsid w:val="00740BF4"/>
    <w:rsid w:val="00740EA9"/>
    <w:rsid w:val="00741134"/>
    <w:rsid w:val="007418ED"/>
    <w:rsid w:val="00741CBA"/>
    <w:rsid w:val="007423D0"/>
    <w:rsid w:val="0074259E"/>
    <w:rsid w:val="00742AD2"/>
    <w:rsid w:val="007432BC"/>
    <w:rsid w:val="00743D78"/>
    <w:rsid w:val="00744961"/>
    <w:rsid w:val="00744DC6"/>
    <w:rsid w:val="00744EA9"/>
    <w:rsid w:val="00745889"/>
    <w:rsid w:val="00745AC1"/>
    <w:rsid w:val="00745DC5"/>
    <w:rsid w:val="00745EA3"/>
    <w:rsid w:val="007460D2"/>
    <w:rsid w:val="00746630"/>
    <w:rsid w:val="00746C0C"/>
    <w:rsid w:val="00746DC3"/>
    <w:rsid w:val="00747F1C"/>
    <w:rsid w:val="007502ED"/>
    <w:rsid w:val="00750619"/>
    <w:rsid w:val="0075079D"/>
    <w:rsid w:val="007507AB"/>
    <w:rsid w:val="00751DB6"/>
    <w:rsid w:val="00752301"/>
    <w:rsid w:val="007528BF"/>
    <w:rsid w:val="00752C58"/>
    <w:rsid w:val="007532CF"/>
    <w:rsid w:val="00753A40"/>
    <w:rsid w:val="00753EE8"/>
    <w:rsid w:val="00754604"/>
    <w:rsid w:val="00754EA2"/>
    <w:rsid w:val="007556D8"/>
    <w:rsid w:val="00756634"/>
    <w:rsid w:val="00756F9D"/>
    <w:rsid w:val="007572B3"/>
    <w:rsid w:val="00757448"/>
    <w:rsid w:val="00757D35"/>
    <w:rsid w:val="00757F3C"/>
    <w:rsid w:val="00760444"/>
    <w:rsid w:val="0076049F"/>
    <w:rsid w:val="007606CD"/>
    <w:rsid w:val="00760B01"/>
    <w:rsid w:val="0076107A"/>
    <w:rsid w:val="007619E9"/>
    <w:rsid w:val="00761E20"/>
    <w:rsid w:val="00762232"/>
    <w:rsid w:val="00763A08"/>
    <w:rsid w:val="00764405"/>
    <w:rsid w:val="007658E2"/>
    <w:rsid w:val="007659EC"/>
    <w:rsid w:val="00765DC8"/>
    <w:rsid w:val="00765DDB"/>
    <w:rsid w:val="00766662"/>
    <w:rsid w:val="00766935"/>
    <w:rsid w:val="007669A1"/>
    <w:rsid w:val="00766AB4"/>
    <w:rsid w:val="00770468"/>
    <w:rsid w:val="00770978"/>
    <w:rsid w:val="007709AB"/>
    <w:rsid w:val="00771187"/>
    <w:rsid w:val="0077165F"/>
    <w:rsid w:val="00771876"/>
    <w:rsid w:val="00771D78"/>
    <w:rsid w:val="0077250D"/>
    <w:rsid w:val="0077280B"/>
    <w:rsid w:val="00772840"/>
    <w:rsid w:val="00772FAB"/>
    <w:rsid w:val="007739B7"/>
    <w:rsid w:val="0077401B"/>
    <w:rsid w:val="0077447D"/>
    <w:rsid w:val="00774616"/>
    <w:rsid w:val="00774759"/>
    <w:rsid w:val="00774B90"/>
    <w:rsid w:val="00774C38"/>
    <w:rsid w:val="00774FE8"/>
    <w:rsid w:val="007751A1"/>
    <w:rsid w:val="0077538A"/>
    <w:rsid w:val="0077544B"/>
    <w:rsid w:val="00775CEF"/>
    <w:rsid w:val="00776B88"/>
    <w:rsid w:val="00776C3A"/>
    <w:rsid w:val="00776CFF"/>
    <w:rsid w:val="00776D71"/>
    <w:rsid w:val="00777306"/>
    <w:rsid w:val="0077745F"/>
    <w:rsid w:val="007778FA"/>
    <w:rsid w:val="00777FCC"/>
    <w:rsid w:val="00780471"/>
    <w:rsid w:val="00780680"/>
    <w:rsid w:val="007808BB"/>
    <w:rsid w:val="00780B13"/>
    <w:rsid w:val="00780C05"/>
    <w:rsid w:val="00780CE2"/>
    <w:rsid w:val="00780FDB"/>
    <w:rsid w:val="00781297"/>
    <w:rsid w:val="00781347"/>
    <w:rsid w:val="007815BD"/>
    <w:rsid w:val="00781BB8"/>
    <w:rsid w:val="00781EB1"/>
    <w:rsid w:val="007822FD"/>
    <w:rsid w:val="00782708"/>
    <w:rsid w:val="00782882"/>
    <w:rsid w:val="00782887"/>
    <w:rsid w:val="00782BB9"/>
    <w:rsid w:val="00783150"/>
    <w:rsid w:val="0078338D"/>
    <w:rsid w:val="0078345C"/>
    <w:rsid w:val="0078402B"/>
    <w:rsid w:val="0078557C"/>
    <w:rsid w:val="007859D2"/>
    <w:rsid w:val="00785C2A"/>
    <w:rsid w:val="00785D06"/>
    <w:rsid w:val="00785DD1"/>
    <w:rsid w:val="007863EA"/>
    <w:rsid w:val="00786524"/>
    <w:rsid w:val="00786599"/>
    <w:rsid w:val="00786E52"/>
    <w:rsid w:val="00786FDF"/>
    <w:rsid w:val="00787460"/>
    <w:rsid w:val="0078778A"/>
    <w:rsid w:val="00787D67"/>
    <w:rsid w:val="007905A0"/>
    <w:rsid w:val="007908D9"/>
    <w:rsid w:val="00791261"/>
    <w:rsid w:val="0079126B"/>
    <w:rsid w:val="00791338"/>
    <w:rsid w:val="007915D3"/>
    <w:rsid w:val="00791CF5"/>
    <w:rsid w:val="00791D06"/>
    <w:rsid w:val="00791DF1"/>
    <w:rsid w:val="00791F76"/>
    <w:rsid w:val="0079201A"/>
    <w:rsid w:val="00792179"/>
    <w:rsid w:val="00792320"/>
    <w:rsid w:val="007924BD"/>
    <w:rsid w:val="007927B7"/>
    <w:rsid w:val="00792E73"/>
    <w:rsid w:val="00792EA6"/>
    <w:rsid w:val="00793516"/>
    <w:rsid w:val="007936F3"/>
    <w:rsid w:val="007938F6"/>
    <w:rsid w:val="00793AFA"/>
    <w:rsid w:val="00793F7C"/>
    <w:rsid w:val="0079401D"/>
    <w:rsid w:val="00794987"/>
    <w:rsid w:val="00794C37"/>
    <w:rsid w:val="00795169"/>
    <w:rsid w:val="0079522D"/>
    <w:rsid w:val="007954B5"/>
    <w:rsid w:val="0079624F"/>
    <w:rsid w:val="0079644E"/>
    <w:rsid w:val="00796533"/>
    <w:rsid w:val="00796B17"/>
    <w:rsid w:val="00796E3E"/>
    <w:rsid w:val="00797766"/>
    <w:rsid w:val="00797DBD"/>
    <w:rsid w:val="007A0536"/>
    <w:rsid w:val="007A186B"/>
    <w:rsid w:val="007A18D9"/>
    <w:rsid w:val="007A1BDD"/>
    <w:rsid w:val="007A2115"/>
    <w:rsid w:val="007A24EC"/>
    <w:rsid w:val="007A29AA"/>
    <w:rsid w:val="007A2FC5"/>
    <w:rsid w:val="007A3233"/>
    <w:rsid w:val="007A3326"/>
    <w:rsid w:val="007A34A1"/>
    <w:rsid w:val="007A39A7"/>
    <w:rsid w:val="007A4129"/>
    <w:rsid w:val="007A4199"/>
    <w:rsid w:val="007A461B"/>
    <w:rsid w:val="007A487B"/>
    <w:rsid w:val="007A4D94"/>
    <w:rsid w:val="007A5948"/>
    <w:rsid w:val="007A5FBC"/>
    <w:rsid w:val="007A6402"/>
    <w:rsid w:val="007A6419"/>
    <w:rsid w:val="007A6DC8"/>
    <w:rsid w:val="007A7039"/>
    <w:rsid w:val="007A747E"/>
    <w:rsid w:val="007A7BD6"/>
    <w:rsid w:val="007B0215"/>
    <w:rsid w:val="007B02D9"/>
    <w:rsid w:val="007B0424"/>
    <w:rsid w:val="007B10C9"/>
    <w:rsid w:val="007B11A5"/>
    <w:rsid w:val="007B1370"/>
    <w:rsid w:val="007B141D"/>
    <w:rsid w:val="007B158E"/>
    <w:rsid w:val="007B1C54"/>
    <w:rsid w:val="007B1D95"/>
    <w:rsid w:val="007B20C8"/>
    <w:rsid w:val="007B20DF"/>
    <w:rsid w:val="007B281D"/>
    <w:rsid w:val="007B314E"/>
    <w:rsid w:val="007B3429"/>
    <w:rsid w:val="007B36D1"/>
    <w:rsid w:val="007B377F"/>
    <w:rsid w:val="007B3C9F"/>
    <w:rsid w:val="007B3EAE"/>
    <w:rsid w:val="007B462B"/>
    <w:rsid w:val="007B5219"/>
    <w:rsid w:val="007B5367"/>
    <w:rsid w:val="007B5951"/>
    <w:rsid w:val="007B5C4C"/>
    <w:rsid w:val="007B6568"/>
    <w:rsid w:val="007B660C"/>
    <w:rsid w:val="007B69E9"/>
    <w:rsid w:val="007B6A45"/>
    <w:rsid w:val="007B7F70"/>
    <w:rsid w:val="007C0343"/>
    <w:rsid w:val="007C0357"/>
    <w:rsid w:val="007C0478"/>
    <w:rsid w:val="007C06BC"/>
    <w:rsid w:val="007C0F37"/>
    <w:rsid w:val="007C1332"/>
    <w:rsid w:val="007C1341"/>
    <w:rsid w:val="007C213D"/>
    <w:rsid w:val="007C28B1"/>
    <w:rsid w:val="007C292A"/>
    <w:rsid w:val="007C37B0"/>
    <w:rsid w:val="007C46E6"/>
    <w:rsid w:val="007C47BC"/>
    <w:rsid w:val="007C4B84"/>
    <w:rsid w:val="007C4E6A"/>
    <w:rsid w:val="007C53BE"/>
    <w:rsid w:val="007C5FAB"/>
    <w:rsid w:val="007C7012"/>
    <w:rsid w:val="007C7316"/>
    <w:rsid w:val="007D00D1"/>
    <w:rsid w:val="007D0317"/>
    <w:rsid w:val="007D0564"/>
    <w:rsid w:val="007D13CF"/>
    <w:rsid w:val="007D196D"/>
    <w:rsid w:val="007D2138"/>
    <w:rsid w:val="007D2B38"/>
    <w:rsid w:val="007D2F14"/>
    <w:rsid w:val="007D3242"/>
    <w:rsid w:val="007D366E"/>
    <w:rsid w:val="007D3CEC"/>
    <w:rsid w:val="007D4467"/>
    <w:rsid w:val="007D4975"/>
    <w:rsid w:val="007D4AEF"/>
    <w:rsid w:val="007D4E78"/>
    <w:rsid w:val="007D505A"/>
    <w:rsid w:val="007D5874"/>
    <w:rsid w:val="007D598C"/>
    <w:rsid w:val="007D5F2D"/>
    <w:rsid w:val="007D65E7"/>
    <w:rsid w:val="007D671A"/>
    <w:rsid w:val="007D6C90"/>
    <w:rsid w:val="007D6F68"/>
    <w:rsid w:val="007D70FC"/>
    <w:rsid w:val="007D74F9"/>
    <w:rsid w:val="007D7688"/>
    <w:rsid w:val="007D78DE"/>
    <w:rsid w:val="007E15F9"/>
    <w:rsid w:val="007E1803"/>
    <w:rsid w:val="007E18A6"/>
    <w:rsid w:val="007E1F1A"/>
    <w:rsid w:val="007E2132"/>
    <w:rsid w:val="007E26E3"/>
    <w:rsid w:val="007E29A5"/>
    <w:rsid w:val="007E2F75"/>
    <w:rsid w:val="007E318B"/>
    <w:rsid w:val="007E3877"/>
    <w:rsid w:val="007E38E4"/>
    <w:rsid w:val="007E45A3"/>
    <w:rsid w:val="007E45AF"/>
    <w:rsid w:val="007E471A"/>
    <w:rsid w:val="007E4A4B"/>
    <w:rsid w:val="007E4A95"/>
    <w:rsid w:val="007E4D68"/>
    <w:rsid w:val="007E4DFA"/>
    <w:rsid w:val="007E5314"/>
    <w:rsid w:val="007E54DF"/>
    <w:rsid w:val="007E58FC"/>
    <w:rsid w:val="007E5A5D"/>
    <w:rsid w:val="007E5B84"/>
    <w:rsid w:val="007E606D"/>
    <w:rsid w:val="007E61E0"/>
    <w:rsid w:val="007E6703"/>
    <w:rsid w:val="007E67C7"/>
    <w:rsid w:val="007E7033"/>
    <w:rsid w:val="007E77B8"/>
    <w:rsid w:val="007E7BB0"/>
    <w:rsid w:val="007E7F1F"/>
    <w:rsid w:val="007F0B27"/>
    <w:rsid w:val="007F0D00"/>
    <w:rsid w:val="007F0E85"/>
    <w:rsid w:val="007F118E"/>
    <w:rsid w:val="007F1EE7"/>
    <w:rsid w:val="007F20C8"/>
    <w:rsid w:val="007F21AE"/>
    <w:rsid w:val="007F27A1"/>
    <w:rsid w:val="007F2989"/>
    <w:rsid w:val="007F2AFA"/>
    <w:rsid w:val="007F2D2D"/>
    <w:rsid w:val="007F2D9A"/>
    <w:rsid w:val="007F30E9"/>
    <w:rsid w:val="007F32BA"/>
    <w:rsid w:val="007F3CEE"/>
    <w:rsid w:val="007F3DCF"/>
    <w:rsid w:val="007F407C"/>
    <w:rsid w:val="007F4498"/>
    <w:rsid w:val="007F4BC3"/>
    <w:rsid w:val="007F4D19"/>
    <w:rsid w:val="007F4E46"/>
    <w:rsid w:val="007F506A"/>
    <w:rsid w:val="007F5AE1"/>
    <w:rsid w:val="007F5B67"/>
    <w:rsid w:val="007F5ED4"/>
    <w:rsid w:val="007F60EE"/>
    <w:rsid w:val="007F6475"/>
    <w:rsid w:val="007F6563"/>
    <w:rsid w:val="007F6BA1"/>
    <w:rsid w:val="007F78E6"/>
    <w:rsid w:val="007F7EFF"/>
    <w:rsid w:val="008006EF"/>
    <w:rsid w:val="00800E20"/>
    <w:rsid w:val="008012F1"/>
    <w:rsid w:val="0080184A"/>
    <w:rsid w:val="00802612"/>
    <w:rsid w:val="0080323B"/>
    <w:rsid w:val="00803465"/>
    <w:rsid w:val="008050AC"/>
    <w:rsid w:val="008055A5"/>
    <w:rsid w:val="0080581E"/>
    <w:rsid w:val="00805FD5"/>
    <w:rsid w:val="0080744C"/>
    <w:rsid w:val="00807DFF"/>
    <w:rsid w:val="0081067B"/>
    <w:rsid w:val="00810B44"/>
    <w:rsid w:val="00810BA9"/>
    <w:rsid w:val="0081114A"/>
    <w:rsid w:val="00811605"/>
    <w:rsid w:val="00811E98"/>
    <w:rsid w:val="00812370"/>
    <w:rsid w:val="00812FF9"/>
    <w:rsid w:val="008132B3"/>
    <w:rsid w:val="008132D1"/>
    <w:rsid w:val="0081345B"/>
    <w:rsid w:val="0081389D"/>
    <w:rsid w:val="008139BE"/>
    <w:rsid w:val="00813ADA"/>
    <w:rsid w:val="00813D8D"/>
    <w:rsid w:val="008142B6"/>
    <w:rsid w:val="008144C8"/>
    <w:rsid w:val="00814A70"/>
    <w:rsid w:val="00814AB4"/>
    <w:rsid w:val="00814BD5"/>
    <w:rsid w:val="00814D44"/>
    <w:rsid w:val="00815599"/>
    <w:rsid w:val="0081606F"/>
    <w:rsid w:val="008165F3"/>
    <w:rsid w:val="008169BA"/>
    <w:rsid w:val="00816C76"/>
    <w:rsid w:val="00817AB1"/>
    <w:rsid w:val="00817B34"/>
    <w:rsid w:val="00820730"/>
    <w:rsid w:val="0082077D"/>
    <w:rsid w:val="00821E70"/>
    <w:rsid w:val="00822044"/>
    <w:rsid w:val="0082207E"/>
    <w:rsid w:val="00823AB9"/>
    <w:rsid w:val="00823BF2"/>
    <w:rsid w:val="00824DD7"/>
    <w:rsid w:val="00825267"/>
    <w:rsid w:val="00825411"/>
    <w:rsid w:val="00825AEE"/>
    <w:rsid w:val="00825CE2"/>
    <w:rsid w:val="00827648"/>
    <w:rsid w:val="00827F15"/>
    <w:rsid w:val="00830289"/>
    <w:rsid w:val="00831016"/>
    <w:rsid w:val="008311B7"/>
    <w:rsid w:val="008313E6"/>
    <w:rsid w:val="00832071"/>
    <w:rsid w:val="008326E2"/>
    <w:rsid w:val="0083278F"/>
    <w:rsid w:val="008327CA"/>
    <w:rsid w:val="00832A73"/>
    <w:rsid w:val="00832D47"/>
    <w:rsid w:val="00832EAA"/>
    <w:rsid w:val="008330DA"/>
    <w:rsid w:val="00833265"/>
    <w:rsid w:val="0083326C"/>
    <w:rsid w:val="0083339F"/>
    <w:rsid w:val="0083348C"/>
    <w:rsid w:val="008336D7"/>
    <w:rsid w:val="00833CE0"/>
    <w:rsid w:val="0083400F"/>
    <w:rsid w:val="0083403D"/>
    <w:rsid w:val="00834A4C"/>
    <w:rsid w:val="0083511A"/>
    <w:rsid w:val="00835C81"/>
    <w:rsid w:val="00835E16"/>
    <w:rsid w:val="00835F88"/>
    <w:rsid w:val="008363AC"/>
    <w:rsid w:val="008369EA"/>
    <w:rsid w:val="00837341"/>
    <w:rsid w:val="008373EB"/>
    <w:rsid w:val="00837A3B"/>
    <w:rsid w:val="00837ACB"/>
    <w:rsid w:val="00837CA9"/>
    <w:rsid w:val="00837F19"/>
    <w:rsid w:val="00840216"/>
    <w:rsid w:val="00840353"/>
    <w:rsid w:val="00840558"/>
    <w:rsid w:val="0084063E"/>
    <w:rsid w:val="00840AFE"/>
    <w:rsid w:val="00840D35"/>
    <w:rsid w:val="00841344"/>
    <w:rsid w:val="008417B1"/>
    <w:rsid w:val="00843471"/>
    <w:rsid w:val="0084357D"/>
    <w:rsid w:val="00843651"/>
    <w:rsid w:val="0084372C"/>
    <w:rsid w:val="008439E7"/>
    <w:rsid w:val="00843B7A"/>
    <w:rsid w:val="00843F2B"/>
    <w:rsid w:val="00844801"/>
    <w:rsid w:val="00844916"/>
    <w:rsid w:val="008450E3"/>
    <w:rsid w:val="00845281"/>
    <w:rsid w:val="008460B9"/>
    <w:rsid w:val="00846372"/>
    <w:rsid w:val="008466B9"/>
    <w:rsid w:val="00846989"/>
    <w:rsid w:val="00846C2D"/>
    <w:rsid w:val="00846D79"/>
    <w:rsid w:val="00846EB9"/>
    <w:rsid w:val="00846FE1"/>
    <w:rsid w:val="00847254"/>
    <w:rsid w:val="00847297"/>
    <w:rsid w:val="00847B62"/>
    <w:rsid w:val="00850077"/>
    <w:rsid w:val="0085109C"/>
    <w:rsid w:val="00851393"/>
    <w:rsid w:val="0085155F"/>
    <w:rsid w:val="0085159F"/>
    <w:rsid w:val="00851787"/>
    <w:rsid w:val="008517B2"/>
    <w:rsid w:val="00851BC2"/>
    <w:rsid w:val="00851C7C"/>
    <w:rsid w:val="00851CCB"/>
    <w:rsid w:val="0085275F"/>
    <w:rsid w:val="00852BD0"/>
    <w:rsid w:val="00852C71"/>
    <w:rsid w:val="00852ECE"/>
    <w:rsid w:val="008530F3"/>
    <w:rsid w:val="008539E1"/>
    <w:rsid w:val="008541DB"/>
    <w:rsid w:val="008543E0"/>
    <w:rsid w:val="008548BD"/>
    <w:rsid w:val="008548E5"/>
    <w:rsid w:val="00854993"/>
    <w:rsid w:val="00854BAF"/>
    <w:rsid w:val="00854C09"/>
    <w:rsid w:val="0085510E"/>
    <w:rsid w:val="00855183"/>
    <w:rsid w:val="008553CC"/>
    <w:rsid w:val="00855473"/>
    <w:rsid w:val="008557FA"/>
    <w:rsid w:val="0085598B"/>
    <w:rsid w:val="00855A11"/>
    <w:rsid w:val="008560E9"/>
    <w:rsid w:val="008563C5"/>
    <w:rsid w:val="008564CD"/>
    <w:rsid w:val="00856545"/>
    <w:rsid w:val="00856625"/>
    <w:rsid w:val="00856687"/>
    <w:rsid w:val="00856E11"/>
    <w:rsid w:val="00857464"/>
    <w:rsid w:val="008574B3"/>
    <w:rsid w:val="00857780"/>
    <w:rsid w:val="00857F6B"/>
    <w:rsid w:val="0086036D"/>
    <w:rsid w:val="0086098F"/>
    <w:rsid w:val="00860DD3"/>
    <w:rsid w:val="00860DDB"/>
    <w:rsid w:val="00861469"/>
    <w:rsid w:val="00861579"/>
    <w:rsid w:val="00861B93"/>
    <w:rsid w:val="0086221A"/>
    <w:rsid w:val="0086241B"/>
    <w:rsid w:val="0086248D"/>
    <w:rsid w:val="00862557"/>
    <w:rsid w:val="0086279E"/>
    <w:rsid w:val="008629D0"/>
    <w:rsid w:val="00863D64"/>
    <w:rsid w:val="0086421B"/>
    <w:rsid w:val="008647C2"/>
    <w:rsid w:val="008650BE"/>
    <w:rsid w:val="00865948"/>
    <w:rsid w:val="00865FBE"/>
    <w:rsid w:val="008660A1"/>
    <w:rsid w:val="008664D7"/>
    <w:rsid w:val="008669E6"/>
    <w:rsid w:val="00866C92"/>
    <w:rsid w:val="00866CB4"/>
    <w:rsid w:val="008673D5"/>
    <w:rsid w:val="0086778F"/>
    <w:rsid w:val="00867791"/>
    <w:rsid w:val="00867896"/>
    <w:rsid w:val="00867EC4"/>
    <w:rsid w:val="00870010"/>
    <w:rsid w:val="0087017A"/>
    <w:rsid w:val="00871189"/>
    <w:rsid w:val="008713C0"/>
    <w:rsid w:val="0087185E"/>
    <w:rsid w:val="00871A72"/>
    <w:rsid w:val="00871EA6"/>
    <w:rsid w:val="00872320"/>
    <w:rsid w:val="00873FCD"/>
    <w:rsid w:val="00874092"/>
    <w:rsid w:val="008740B8"/>
    <w:rsid w:val="0087414A"/>
    <w:rsid w:val="0087425B"/>
    <w:rsid w:val="008743E1"/>
    <w:rsid w:val="00874565"/>
    <w:rsid w:val="008746EB"/>
    <w:rsid w:val="00874884"/>
    <w:rsid w:val="00874B89"/>
    <w:rsid w:val="008755B5"/>
    <w:rsid w:val="00875CAF"/>
    <w:rsid w:val="00875DEE"/>
    <w:rsid w:val="00876462"/>
    <w:rsid w:val="00876A52"/>
    <w:rsid w:val="008771E2"/>
    <w:rsid w:val="008773DD"/>
    <w:rsid w:val="00877511"/>
    <w:rsid w:val="008776B4"/>
    <w:rsid w:val="00877F02"/>
    <w:rsid w:val="008801BA"/>
    <w:rsid w:val="00881086"/>
    <w:rsid w:val="00881E4C"/>
    <w:rsid w:val="00881EBB"/>
    <w:rsid w:val="00882434"/>
    <w:rsid w:val="0088305B"/>
    <w:rsid w:val="008830C1"/>
    <w:rsid w:val="00883CD5"/>
    <w:rsid w:val="008847E9"/>
    <w:rsid w:val="00884804"/>
    <w:rsid w:val="00884BCE"/>
    <w:rsid w:val="00885C70"/>
    <w:rsid w:val="00885F34"/>
    <w:rsid w:val="00886C22"/>
    <w:rsid w:val="00886E93"/>
    <w:rsid w:val="00890BC7"/>
    <w:rsid w:val="00891BC9"/>
    <w:rsid w:val="00892622"/>
    <w:rsid w:val="008926E0"/>
    <w:rsid w:val="008927A3"/>
    <w:rsid w:val="00892875"/>
    <w:rsid w:val="00892E6C"/>
    <w:rsid w:val="00893158"/>
    <w:rsid w:val="00893D2D"/>
    <w:rsid w:val="008946A0"/>
    <w:rsid w:val="00894767"/>
    <w:rsid w:val="00894C3A"/>
    <w:rsid w:val="0089556F"/>
    <w:rsid w:val="00895637"/>
    <w:rsid w:val="00895CCE"/>
    <w:rsid w:val="0089676C"/>
    <w:rsid w:val="008969C0"/>
    <w:rsid w:val="00896C40"/>
    <w:rsid w:val="00896D75"/>
    <w:rsid w:val="00896E6B"/>
    <w:rsid w:val="00896E7C"/>
    <w:rsid w:val="00896EE8"/>
    <w:rsid w:val="00897979"/>
    <w:rsid w:val="00897B9C"/>
    <w:rsid w:val="00897FC3"/>
    <w:rsid w:val="008A0110"/>
    <w:rsid w:val="008A0BA8"/>
    <w:rsid w:val="008A11A0"/>
    <w:rsid w:val="008A11B1"/>
    <w:rsid w:val="008A17BC"/>
    <w:rsid w:val="008A19F2"/>
    <w:rsid w:val="008A224B"/>
    <w:rsid w:val="008A2CB0"/>
    <w:rsid w:val="008A3001"/>
    <w:rsid w:val="008A3BE0"/>
    <w:rsid w:val="008A4161"/>
    <w:rsid w:val="008A47B1"/>
    <w:rsid w:val="008A5153"/>
    <w:rsid w:val="008A5465"/>
    <w:rsid w:val="008A5703"/>
    <w:rsid w:val="008A59E6"/>
    <w:rsid w:val="008A5E1D"/>
    <w:rsid w:val="008A5F3D"/>
    <w:rsid w:val="008A5F89"/>
    <w:rsid w:val="008A6C43"/>
    <w:rsid w:val="008A6DCD"/>
    <w:rsid w:val="008A7167"/>
    <w:rsid w:val="008A7699"/>
    <w:rsid w:val="008A77AE"/>
    <w:rsid w:val="008A79D1"/>
    <w:rsid w:val="008B0847"/>
    <w:rsid w:val="008B116C"/>
    <w:rsid w:val="008B11B7"/>
    <w:rsid w:val="008B18C7"/>
    <w:rsid w:val="008B1BD6"/>
    <w:rsid w:val="008B226B"/>
    <w:rsid w:val="008B2356"/>
    <w:rsid w:val="008B299D"/>
    <w:rsid w:val="008B2F29"/>
    <w:rsid w:val="008B30FB"/>
    <w:rsid w:val="008B346E"/>
    <w:rsid w:val="008B41D0"/>
    <w:rsid w:val="008B4B98"/>
    <w:rsid w:val="008B4D2F"/>
    <w:rsid w:val="008B4ED5"/>
    <w:rsid w:val="008B4F48"/>
    <w:rsid w:val="008B5063"/>
    <w:rsid w:val="008B5092"/>
    <w:rsid w:val="008B5645"/>
    <w:rsid w:val="008B5A50"/>
    <w:rsid w:val="008B5C7D"/>
    <w:rsid w:val="008B5CD8"/>
    <w:rsid w:val="008B5FE2"/>
    <w:rsid w:val="008B6518"/>
    <w:rsid w:val="008C020B"/>
    <w:rsid w:val="008C05F9"/>
    <w:rsid w:val="008C1116"/>
    <w:rsid w:val="008C11D0"/>
    <w:rsid w:val="008C15A6"/>
    <w:rsid w:val="008C2265"/>
    <w:rsid w:val="008C255E"/>
    <w:rsid w:val="008C2B38"/>
    <w:rsid w:val="008C31C4"/>
    <w:rsid w:val="008C36A2"/>
    <w:rsid w:val="008C395A"/>
    <w:rsid w:val="008C3EBE"/>
    <w:rsid w:val="008C4363"/>
    <w:rsid w:val="008C43B1"/>
    <w:rsid w:val="008C4F8B"/>
    <w:rsid w:val="008C538C"/>
    <w:rsid w:val="008C56DB"/>
    <w:rsid w:val="008C58FB"/>
    <w:rsid w:val="008C59A9"/>
    <w:rsid w:val="008C59D5"/>
    <w:rsid w:val="008C5A47"/>
    <w:rsid w:val="008C61F8"/>
    <w:rsid w:val="008C629B"/>
    <w:rsid w:val="008C65AB"/>
    <w:rsid w:val="008C6957"/>
    <w:rsid w:val="008C699B"/>
    <w:rsid w:val="008C69FB"/>
    <w:rsid w:val="008C6DDE"/>
    <w:rsid w:val="008C6FB6"/>
    <w:rsid w:val="008C7F7B"/>
    <w:rsid w:val="008D06BB"/>
    <w:rsid w:val="008D0E0C"/>
    <w:rsid w:val="008D109A"/>
    <w:rsid w:val="008D1157"/>
    <w:rsid w:val="008D1CB5"/>
    <w:rsid w:val="008D23D0"/>
    <w:rsid w:val="008D2538"/>
    <w:rsid w:val="008D26CB"/>
    <w:rsid w:val="008D2913"/>
    <w:rsid w:val="008D2DCA"/>
    <w:rsid w:val="008D38F9"/>
    <w:rsid w:val="008D3B63"/>
    <w:rsid w:val="008D3CBA"/>
    <w:rsid w:val="008D432D"/>
    <w:rsid w:val="008D45FE"/>
    <w:rsid w:val="008D4604"/>
    <w:rsid w:val="008D497C"/>
    <w:rsid w:val="008D499F"/>
    <w:rsid w:val="008D4D9A"/>
    <w:rsid w:val="008D708F"/>
    <w:rsid w:val="008D7093"/>
    <w:rsid w:val="008D70E1"/>
    <w:rsid w:val="008D789C"/>
    <w:rsid w:val="008D7ABA"/>
    <w:rsid w:val="008E0956"/>
    <w:rsid w:val="008E10B9"/>
    <w:rsid w:val="008E1DAD"/>
    <w:rsid w:val="008E21D0"/>
    <w:rsid w:val="008E2304"/>
    <w:rsid w:val="008E235E"/>
    <w:rsid w:val="008E239D"/>
    <w:rsid w:val="008E23CA"/>
    <w:rsid w:val="008E2486"/>
    <w:rsid w:val="008E249C"/>
    <w:rsid w:val="008E25B8"/>
    <w:rsid w:val="008E26E4"/>
    <w:rsid w:val="008E2996"/>
    <w:rsid w:val="008E29CF"/>
    <w:rsid w:val="008E2AB4"/>
    <w:rsid w:val="008E2AD6"/>
    <w:rsid w:val="008E395A"/>
    <w:rsid w:val="008E45EC"/>
    <w:rsid w:val="008E4F4E"/>
    <w:rsid w:val="008E545A"/>
    <w:rsid w:val="008E56A5"/>
    <w:rsid w:val="008E58B9"/>
    <w:rsid w:val="008E6224"/>
    <w:rsid w:val="008E6D50"/>
    <w:rsid w:val="008E6D67"/>
    <w:rsid w:val="008E723B"/>
    <w:rsid w:val="008E7753"/>
    <w:rsid w:val="008E7AF3"/>
    <w:rsid w:val="008F1BF0"/>
    <w:rsid w:val="008F275A"/>
    <w:rsid w:val="008F2DF6"/>
    <w:rsid w:val="008F2EBC"/>
    <w:rsid w:val="008F35E4"/>
    <w:rsid w:val="008F3756"/>
    <w:rsid w:val="008F384C"/>
    <w:rsid w:val="008F38EB"/>
    <w:rsid w:val="008F3B9D"/>
    <w:rsid w:val="008F4305"/>
    <w:rsid w:val="008F4D2A"/>
    <w:rsid w:val="008F60C7"/>
    <w:rsid w:val="008F6F20"/>
    <w:rsid w:val="008F75E8"/>
    <w:rsid w:val="008F77E2"/>
    <w:rsid w:val="008F7D2A"/>
    <w:rsid w:val="00900704"/>
    <w:rsid w:val="00900CBF"/>
    <w:rsid w:val="009010D5"/>
    <w:rsid w:val="00901177"/>
    <w:rsid w:val="009012F4"/>
    <w:rsid w:val="009014AC"/>
    <w:rsid w:val="00901844"/>
    <w:rsid w:val="00901FAA"/>
    <w:rsid w:val="00902227"/>
    <w:rsid w:val="00902655"/>
    <w:rsid w:val="00902E5E"/>
    <w:rsid w:val="00903929"/>
    <w:rsid w:val="00903C54"/>
    <w:rsid w:val="00903EE5"/>
    <w:rsid w:val="009040EE"/>
    <w:rsid w:val="0090412B"/>
    <w:rsid w:val="00904697"/>
    <w:rsid w:val="0090486E"/>
    <w:rsid w:val="00904DAD"/>
    <w:rsid w:val="00905350"/>
    <w:rsid w:val="0090584E"/>
    <w:rsid w:val="009059C8"/>
    <w:rsid w:val="00905CB4"/>
    <w:rsid w:val="00905CB9"/>
    <w:rsid w:val="00905EC5"/>
    <w:rsid w:val="00906474"/>
    <w:rsid w:val="00906689"/>
    <w:rsid w:val="009070ED"/>
    <w:rsid w:val="00907199"/>
    <w:rsid w:val="0090739C"/>
    <w:rsid w:val="00907902"/>
    <w:rsid w:val="00910B18"/>
    <w:rsid w:val="00910B45"/>
    <w:rsid w:val="0091114F"/>
    <w:rsid w:val="0091115A"/>
    <w:rsid w:val="009111B6"/>
    <w:rsid w:val="00911EF0"/>
    <w:rsid w:val="00911FC7"/>
    <w:rsid w:val="00912181"/>
    <w:rsid w:val="009126EE"/>
    <w:rsid w:val="00912D4B"/>
    <w:rsid w:val="0091324C"/>
    <w:rsid w:val="009134F7"/>
    <w:rsid w:val="00913817"/>
    <w:rsid w:val="00913D1B"/>
    <w:rsid w:val="00914301"/>
    <w:rsid w:val="0091438D"/>
    <w:rsid w:val="00914723"/>
    <w:rsid w:val="00914A0C"/>
    <w:rsid w:val="00914AA0"/>
    <w:rsid w:val="00914CA6"/>
    <w:rsid w:val="009159F0"/>
    <w:rsid w:val="00916736"/>
    <w:rsid w:val="00916F87"/>
    <w:rsid w:val="009174E2"/>
    <w:rsid w:val="009175E2"/>
    <w:rsid w:val="00917BE2"/>
    <w:rsid w:val="00920CAD"/>
    <w:rsid w:val="0092101D"/>
    <w:rsid w:val="00921167"/>
    <w:rsid w:val="009211A9"/>
    <w:rsid w:val="00921342"/>
    <w:rsid w:val="00921421"/>
    <w:rsid w:val="00921580"/>
    <w:rsid w:val="009215B1"/>
    <w:rsid w:val="009222B5"/>
    <w:rsid w:val="00922A03"/>
    <w:rsid w:val="00922AE0"/>
    <w:rsid w:val="009231BE"/>
    <w:rsid w:val="00923358"/>
    <w:rsid w:val="00923A62"/>
    <w:rsid w:val="00923B9F"/>
    <w:rsid w:val="00923EBD"/>
    <w:rsid w:val="009246B3"/>
    <w:rsid w:val="00924C64"/>
    <w:rsid w:val="00925191"/>
    <w:rsid w:val="00925193"/>
    <w:rsid w:val="00925492"/>
    <w:rsid w:val="0092648F"/>
    <w:rsid w:val="00926526"/>
    <w:rsid w:val="0092684A"/>
    <w:rsid w:val="00926CC8"/>
    <w:rsid w:val="00927114"/>
    <w:rsid w:val="009272BB"/>
    <w:rsid w:val="0092739E"/>
    <w:rsid w:val="009275BB"/>
    <w:rsid w:val="009277C2"/>
    <w:rsid w:val="00927F95"/>
    <w:rsid w:val="00927FB3"/>
    <w:rsid w:val="00930132"/>
    <w:rsid w:val="00930390"/>
    <w:rsid w:val="009307C0"/>
    <w:rsid w:val="00930E25"/>
    <w:rsid w:val="00930ECC"/>
    <w:rsid w:val="00931EF4"/>
    <w:rsid w:val="0093264E"/>
    <w:rsid w:val="00932E8F"/>
    <w:rsid w:val="00933316"/>
    <w:rsid w:val="009334B6"/>
    <w:rsid w:val="00933676"/>
    <w:rsid w:val="009337CF"/>
    <w:rsid w:val="00933B84"/>
    <w:rsid w:val="00933C19"/>
    <w:rsid w:val="00934656"/>
    <w:rsid w:val="00934D06"/>
    <w:rsid w:val="009351DE"/>
    <w:rsid w:val="009354B7"/>
    <w:rsid w:val="00935990"/>
    <w:rsid w:val="00935CA1"/>
    <w:rsid w:val="0093654D"/>
    <w:rsid w:val="00936BFE"/>
    <w:rsid w:val="00936D25"/>
    <w:rsid w:val="00936E46"/>
    <w:rsid w:val="00937523"/>
    <w:rsid w:val="009376AB"/>
    <w:rsid w:val="00940202"/>
    <w:rsid w:val="00940F94"/>
    <w:rsid w:val="00941CBE"/>
    <w:rsid w:val="00942116"/>
    <w:rsid w:val="0094221C"/>
    <w:rsid w:val="0094251B"/>
    <w:rsid w:val="00942870"/>
    <w:rsid w:val="00942980"/>
    <w:rsid w:val="00942D2D"/>
    <w:rsid w:val="00942EE9"/>
    <w:rsid w:val="00943A95"/>
    <w:rsid w:val="00943ADE"/>
    <w:rsid w:val="00943E01"/>
    <w:rsid w:val="00943E85"/>
    <w:rsid w:val="00944E17"/>
    <w:rsid w:val="00945050"/>
    <w:rsid w:val="00945303"/>
    <w:rsid w:val="0094589B"/>
    <w:rsid w:val="00945D4F"/>
    <w:rsid w:val="00945E22"/>
    <w:rsid w:val="00945F40"/>
    <w:rsid w:val="0094617A"/>
    <w:rsid w:val="009465D3"/>
    <w:rsid w:val="0094687C"/>
    <w:rsid w:val="00946DCE"/>
    <w:rsid w:val="0095022E"/>
    <w:rsid w:val="00950363"/>
    <w:rsid w:val="0095099A"/>
    <w:rsid w:val="0095120A"/>
    <w:rsid w:val="009513F9"/>
    <w:rsid w:val="009519C3"/>
    <w:rsid w:val="009520FA"/>
    <w:rsid w:val="00952741"/>
    <w:rsid w:val="00952795"/>
    <w:rsid w:val="00952B48"/>
    <w:rsid w:val="00952F2F"/>
    <w:rsid w:val="009531DF"/>
    <w:rsid w:val="009536A5"/>
    <w:rsid w:val="00953B00"/>
    <w:rsid w:val="00953B5F"/>
    <w:rsid w:val="00953DF7"/>
    <w:rsid w:val="00953F15"/>
    <w:rsid w:val="00953FC4"/>
    <w:rsid w:val="00955EDE"/>
    <w:rsid w:val="00955F92"/>
    <w:rsid w:val="0095605F"/>
    <w:rsid w:val="00956A84"/>
    <w:rsid w:val="00956C37"/>
    <w:rsid w:val="00956C7C"/>
    <w:rsid w:val="00956E4E"/>
    <w:rsid w:val="009570A8"/>
    <w:rsid w:val="0095731F"/>
    <w:rsid w:val="00957CFF"/>
    <w:rsid w:val="00957F6B"/>
    <w:rsid w:val="009600FC"/>
    <w:rsid w:val="00960A25"/>
    <w:rsid w:val="00961217"/>
    <w:rsid w:val="00961474"/>
    <w:rsid w:val="00961D01"/>
    <w:rsid w:val="00962A29"/>
    <w:rsid w:val="00962BB6"/>
    <w:rsid w:val="00962BDC"/>
    <w:rsid w:val="00963395"/>
    <w:rsid w:val="009645A5"/>
    <w:rsid w:val="00964751"/>
    <w:rsid w:val="009649BE"/>
    <w:rsid w:val="00964B08"/>
    <w:rsid w:val="00964B4F"/>
    <w:rsid w:val="00964B9F"/>
    <w:rsid w:val="00964FC3"/>
    <w:rsid w:val="00965469"/>
    <w:rsid w:val="00965F1D"/>
    <w:rsid w:val="00966287"/>
    <w:rsid w:val="009664F5"/>
    <w:rsid w:val="0096686D"/>
    <w:rsid w:val="0096731E"/>
    <w:rsid w:val="00967704"/>
    <w:rsid w:val="00967992"/>
    <w:rsid w:val="009706E2"/>
    <w:rsid w:val="009707CC"/>
    <w:rsid w:val="009717AF"/>
    <w:rsid w:val="00971FD8"/>
    <w:rsid w:val="00972217"/>
    <w:rsid w:val="00972394"/>
    <w:rsid w:val="0097239D"/>
    <w:rsid w:val="00972D3F"/>
    <w:rsid w:val="009731FE"/>
    <w:rsid w:val="009734E3"/>
    <w:rsid w:val="00973B26"/>
    <w:rsid w:val="00973E08"/>
    <w:rsid w:val="00973F25"/>
    <w:rsid w:val="00973FD2"/>
    <w:rsid w:val="00974684"/>
    <w:rsid w:val="0097469F"/>
    <w:rsid w:val="00974DE2"/>
    <w:rsid w:val="00974F70"/>
    <w:rsid w:val="00975196"/>
    <w:rsid w:val="009752E7"/>
    <w:rsid w:val="00975330"/>
    <w:rsid w:val="00976026"/>
    <w:rsid w:val="0097614C"/>
    <w:rsid w:val="00976212"/>
    <w:rsid w:val="00976322"/>
    <w:rsid w:val="0097643A"/>
    <w:rsid w:val="00976DE1"/>
    <w:rsid w:val="009770C4"/>
    <w:rsid w:val="00980286"/>
    <w:rsid w:val="009804E7"/>
    <w:rsid w:val="00980726"/>
    <w:rsid w:val="00981410"/>
    <w:rsid w:val="0098198B"/>
    <w:rsid w:val="009829A6"/>
    <w:rsid w:val="00982A7F"/>
    <w:rsid w:val="00982AFB"/>
    <w:rsid w:val="00982DA7"/>
    <w:rsid w:val="00983194"/>
    <w:rsid w:val="00983502"/>
    <w:rsid w:val="00983757"/>
    <w:rsid w:val="00983803"/>
    <w:rsid w:val="00983B17"/>
    <w:rsid w:val="00983E53"/>
    <w:rsid w:val="00983EC0"/>
    <w:rsid w:val="0098468A"/>
    <w:rsid w:val="00984C30"/>
    <w:rsid w:val="00984F0D"/>
    <w:rsid w:val="009856D2"/>
    <w:rsid w:val="0098575A"/>
    <w:rsid w:val="00985C86"/>
    <w:rsid w:val="00985E03"/>
    <w:rsid w:val="00985F25"/>
    <w:rsid w:val="00986274"/>
    <w:rsid w:val="009864F1"/>
    <w:rsid w:val="009869E0"/>
    <w:rsid w:val="0098768B"/>
    <w:rsid w:val="0098774D"/>
    <w:rsid w:val="00987FBA"/>
    <w:rsid w:val="009903A1"/>
    <w:rsid w:val="0099046D"/>
    <w:rsid w:val="00991D59"/>
    <w:rsid w:val="00991D68"/>
    <w:rsid w:val="009926B7"/>
    <w:rsid w:val="00992EC7"/>
    <w:rsid w:val="00993052"/>
    <w:rsid w:val="00993110"/>
    <w:rsid w:val="00993BF7"/>
    <w:rsid w:val="00994089"/>
    <w:rsid w:val="009940A1"/>
    <w:rsid w:val="00994150"/>
    <w:rsid w:val="00994890"/>
    <w:rsid w:val="00994F24"/>
    <w:rsid w:val="009950D3"/>
    <w:rsid w:val="00995483"/>
    <w:rsid w:val="009954A7"/>
    <w:rsid w:val="00996003"/>
    <w:rsid w:val="00996332"/>
    <w:rsid w:val="00996876"/>
    <w:rsid w:val="00997204"/>
    <w:rsid w:val="009975CC"/>
    <w:rsid w:val="00997A99"/>
    <w:rsid w:val="00997C33"/>
    <w:rsid w:val="00997F7E"/>
    <w:rsid w:val="009A0143"/>
    <w:rsid w:val="009A03F1"/>
    <w:rsid w:val="009A053D"/>
    <w:rsid w:val="009A0C7E"/>
    <w:rsid w:val="009A0FA6"/>
    <w:rsid w:val="009A1297"/>
    <w:rsid w:val="009A146B"/>
    <w:rsid w:val="009A16B0"/>
    <w:rsid w:val="009A1BBE"/>
    <w:rsid w:val="009A212C"/>
    <w:rsid w:val="009A23C9"/>
    <w:rsid w:val="009A2845"/>
    <w:rsid w:val="009A2A92"/>
    <w:rsid w:val="009A2EB2"/>
    <w:rsid w:val="009A2FEE"/>
    <w:rsid w:val="009A3C87"/>
    <w:rsid w:val="009A406D"/>
    <w:rsid w:val="009A488A"/>
    <w:rsid w:val="009A4B93"/>
    <w:rsid w:val="009A4C78"/>
    <w:rsid w:val="009A4D4F"/>
    <w:rsid w:val="009A4DD4"/>
    <w:rsid w:val="009A4E00"/>
    <w:rsid w:val="009A53F7"/>
    <w:rsid w:val="009A5663"/>
    <w:rsid w:val="009A5FAE"/>
    <w:rsid w:val="009A603D"/>
    <w:rsid w:val="009A6B3D"/>
    <w:rsid w:val="009A6CA9"/>
    <w:rsid w:val="009A755C"/>
    <w:rsid w:val="009A7CA5"/>
    <w:rsid w:val="009A7CEA"/>
    <w:rsid w:val="009B01A7"/>
    <w:rsid w:val="009B0530"/>
    <w:rsid w:val="009B0A2F"/>
    <w:rsid w:val="009B1019"/>
    <w:rsid w:val="009B13C2"/>
    <w:rsid w:val="009B13EE"/>
    <w:rsid w:val="009B1B12"/>
    <w:rsid w:val="009B1B8D"/>
    <w:rsid w:val="009B1E35"/>
    <w:rsid w:val="009B1E60"/>
    <w:rsid w:val="009B2773"/>
    <w:rsid w:val="009B2AC6"/>
    <w:rsid w:val="009B307F"/>
    <w:rsid w:val="009B31E1"/>
    <w:rsid w:val="009B31F6"/>
    <w:rsid w:val="009B36E6"/>
    <w:rsid w:val="009B3A3A"/>
    <w:rsid w:val="009B4184"/>
    <w:rsid w:val="009B4D7D"/>
    <w:rsid w:val="009B4F5F"/>
    <w:rsid w:val="009B4F7E"/>
    <w:rsid w:val="009B4FFE"/>
    <w:rsid w:val="009B5087"/>
    <w:rsid w:val="009B5176"/>
    <w:rsid w:val="009B57F8"/>
    <w:rsid w:val="009B5DF7"/>
    <w:rsid w:val="009B6A12"/>
    <w:rsid w:val="009B6B12"/>
    <w:rsid w:val="009B7037"/>
    <w:rsid w:val="009B79F0"/>
    <w:rsid w:val="009C086E"/>
    <w:rsid w:val="009C091D"/>
    <w:rsid w:val="009C0FCD"/>
    <w:rsid w:val="009C10E1"/>
    <w:rsid w:val="009C13D0"/>
    <w:rsid w:val="009C1424"/>
    <w:rsid w:val="009C19B3"/>
    <w:rsid w:val="009C2333"/>
    <w:rsid w:val="009C26A2"/>
    <w:rsid w:val="009C280F"/>
    <w:rsid w:val="009C29D9"/>
    <w:rsid w:val="009C2C29"/>
    <w:rsid w:val="009C3015"/>
    <w:rsid w:val="009C3182"/>
    <w:rsid w:val="009C33A6"/>
    <w:rsid w:val="009C3459"/>
    <w:rsid w:val="009C36B9"/>
    <w:rsid w:val="009C37F1"/>
    <w:rsid w:val="009C3BA7"/>
    <w:rsid w:val="009C3EF1"/>
    <w:rsid w:val="009C40E4"/>
    <w:rsid w:val="009C46CF"/>
    <w:rsid w:val="009C4D5F"/>
    <w:rsid w:val="009C4F12"/>
    <w:rsid w:val="009C4F8E"/>
    <w:rsid w:val="009C51D0"/>
    <w:rsid w:val="009C611E"/>
    <w:rsid w:val="009C690C"/>
    <w:rsid w:val="009C6F78"/>
    <w:rsid w:val="009C71CF"/>
    <w:rsid w:val="009C737C"/>
    <w:rsid w:val="009D0452"/>
    <w:rsid w:val="009D0B3E"/>
    <w:rsid w:val="009D0DFB"/>
    <w:rsid w:val="009D1983"/>
    <w:rsid w:val="009D1AC1"/>
    <w:rsid w:val="009D2D4C"/>
    <w:rsid w:val="009D2D8F"/>
    <w:rsid w:val="009D2FBB"/>
    <w:rsid w:val="009D326E"/>
    <w:rsid w:val="009D3620"/>
    <w:rsid w:val="009D36DB"/>
    <w:rsid w:val="009D3948"/>
    <w:rsid w:val="009D3D65"/>
    <w:rsid w:val="009D3F3E"/>
    <w:rsid w:val="009D40B3"/>
    <w:rsid w:val="009D46F2"/>
    <w:rsid w:val="009D5069"/>
    <w:rsid w:val="009D52B3"/>
    <w:rsid w:val="009D61D1"/>
    <w:rsid w:val="009D65CE"/>
    <w:rsid w:val="009D691F"/>
    <w:rsid w:val="009D6BE2"/>
    <w:rsid w:val="009D6D97"/>
    <w:rsid w:val="009D7127"/>
    <w:rsid w:val="009D7A99"/>
    <w:rsid w:val="009D7CBD"/>
    <w:rsid w:val="009E0BDA"/>
    <w:rsid w:val="009E0E7F"/>
    <w:rsid w:val="009E1426"/>
    <w:rsid w:val="009E144B"/>
    <w:rsid w:val="009E19ED"/>
    <w:rsid w:val="009E1F84"/>
    <w:rsid w:val="009E23A6"/>
    <w:rsid w:val="009E26F3"/>
    <w:rsid w:val="009E3465"/>
    <w:rsid w:val="009E3A0B"/>
    <w:rsid w:val="009E3E80"/>
    <w:rsid w:val="009E3F8B"/>
    <w:rsid w:val="009E4E8E"/>
    <w:rsid w:val="009E5132"/>
    <w:rsid w:val="009E53C2"/>
    <w:rsid w:val="009E6292"/>
    <w:rsid w:val="009E6EE6"/>
    <w:rsid w:val="009E71AD"/>
    <w:rsid w:val="009E72B8"/>
    <w:rsid w:val="009E7331"/>
    <w:rsid w:val="009E7363"/>
    <w:rsid w:val="009E764B"/>
    <w:rsid w:val="009E7C04"/>
    <w:rsid w:val="009F00D0"/>
    <w:rsid w:val="009F0502"/>
    <w:rsid w:val="009F0FFF"/>
    <w:rsid w:val="009F1547"/>
    <w:rsid w:val="009F1C8C"/>
    <w:rsid w:val="009F1EB9"/>
    <w:rsid w:val="009F232E"/>
    <w:rsid w:val="009F2631"/>
    <w:rsid w:val="009F29B4"/>
    <w:rsid w:val="009F4583"/>
    <w:rsid w:val="009F4EF3"/>
    <w:rsid w:val="009F536F"/>
    <w:rsid w:val="009F5B55"/>
    <w:rsid w:val="009F5F84"/>
    <w:rsid w:val="009F6087"/>
    <w:rsid w:val="009F6712"/>
    <w:rsid w:val="009F701B"/>
    <w:rsid w:val="009F789C"/>
    <w:rsid w:val="009F7A6E"/>
    <w:rsid w:val="00A0062A"/>
    <w:rsid w:val="00A008DC"/>
    <w:rsid w:val="00A009F8"/>
    <w:rsid w:val="00A00D1B"/>
    <w:rsid w:val="00A012E8"/>
    <w:rsid w:val="00A015AF"/>
    <w:rsid w:val="00A01974"/>
    <w:rsid w:val="00A020B6"/>
    <w:rsid w:val="00A021FE"/>
    <w:rsid w:val="00A0266F"/>
    <w:rsid w:val="00A02FB6"/>
    <w:rsid w:val="00A033CC"/>
    <w:rsid w:val="00A03D10"/>
    <w:rsid w:val="00A043C7"/>
    <w:rsid w:val="00A046F3"/>
    <w:rsid w:val="00A04CDA"/>
    <w:rsid w:val="00A04DC4"/>
    <w:rsid w:val="00A04E6B"/>
    <w:rsid w:val="00A05690"/>
    <w:rsid w:val="00A05E2F"/>
    <w:rsid w:val="00A05FE4"/>
    <w:rsid w:val="00A06521"/>
    <w:rsid w:val="00A067A7"/>
    <w:rsid w:val="00A06ECA"/>
    <w:rsid w:val="00A07065"/>
    <w:rsid w:val="00A072CC"/>
    <w:rsid w:val="00A07892"/>
    <w:rsid w:val="00A07EB3"/>
    <w:rsid w:val="00A07F0F"/>
    <w:rsid w:val="00A10A51"/>
    <w:rsid w:val="00A111A7"/>
    <w:rsid w:val="00A111F5"/>
    <w:rsid w:val="00A11E8F"/>
    <w:rsid w:val="00A12A2E"/>
    <w:rsid w:val="00A12B7B"/>
    <w:rsid w:val="00A12FB2"/>
    <w:rsid w:val="00A130D3"/>
    <w:rsid w:val="00A132A9"/>
    <w:rsid w:val="00A13364"/>
    <w:rsid w:val="00A13780"/>
    <w:rsid w:val="00A137C2"/>
    <w:rsid w:val="00A13D94"/>
    <w:rsid w:val="00A13EA4"/>
    <w:rsid w:val="00A14A6A"/>
    <w:rsid w:val="00A15B71"/>
    <w:rsid w:val="00A15E39"/>
    <w:rsid w:val="00A15EF4"/>
    <w:rsid w:val="00A16B3D"/>
    <w:rsid w:val="00A16C9B"/>
    <w:rsid w:val="00A16E04"/>
    <w:rsid w:val="00A16F25"/>
    <w:rsid w:val="00A1786E"/>
    <w:rsid w:val="00A17C32"/>
    <w:rsid w:val="00A207CA"/>
    <w:rsid w:val="00A20878"/>
    <w:rsid w:val="00A217C6"/>
    <w:rsid w:val="00A21BE4"/>
    <w:rsid w:val="00A21D06"/>
    <w:rsid w:val="00A21F05"/>
    <w:rsid w:val="00A22A8B"/>
    <w:rsid w:val="00A22B3D"/>
    <w:rsid w:val="00A22D12"/>
    <w:rsid w:val="00A22EC0"/>
    <w:rsid w:val="00A236CE"/>
    <w:rsid w:val="00A23870"/>
    <w:rsid w:val="00A2450C"/>
    <w:rsid w:val="00A24D1E"/>
    <w:rsid w:val="00A25655"/>
    <w:rsid w:val="00A25804"/>
    <w:rsid w:val="00A2614E"/>
    <w:rsid w:val="00A266A6"/>
    <w:rsid w:val="00A26B6D"/>
    <w:rsid w:val="00A26D2F"/>
    <w:rsid w:val="00A27AC5"/>
    <w:rsid w:val="00A27C74"/>
    <w:rsid w:val="00A30159"/>
    <w:rsid w:val="00A3016D"/>
    <w:rsid w:val="00A30AF2"/>
    <w:rsid w:val="00A30F52"/>
    <w:rsid w:val="00A31321"/>
    <w:rsid w:val="00A3184E"/>
    <w:rsid w:val="00A31FED"/>
    <w:rsid w:val="00A32A68"/>
    <w:rsid w:val="00A335BA"/>
    <w:rsid w:val="00A337EE"/>
    <w:rsid w:val="00A340F1"/>
    <w:rsid w:val="00A34629"/>
    <w:rsid w:val="00A347CA"/>
    <w:rsid w:val="00A34B07"/>
    <w:rsid w:val="00A34E3C"/>
    <w:rsid w:val="00A34FFC"/>
    <w:rsid w:val="00A35BBC"/>
    <w:rsid w:val="00A35DE9"/>
    <w:rsid w:val="00A36C45"/>
    <w:rsid w:val="00A36DA9"/>
    <w:rsid w:val="00A3735D"/>
    <w:rsid w:val="00A37784"/>
    <w:rsid w:val="00A379C5"/>
    <w:rsid w:val="00A40108"/>
    <w:rsid w:val="00A40F14"/>
    <w:rsid w:val="00A4116D"/>
    <w:rsid w:val="00A4131A"/>
    <w:rsid w:val="00A41364"/>
    <w:rsid w:val="00A420D1"/>
    <w:rsid w:val="00A42592"/>
    <w:rsid w:val="00A42864"/>
    <w:rsid w:val="00A42A25"/>
    <w:rsid w:val="00A4368B"/>
    <w:rsid w:val="00A437EC"/>
    <w:rsid w:val="00A43D37"/>
    <w:rsid w:val="00A44CA6"/>
    <w:rsid w:val="00A45000"/>
    <w:rsid w:val="00A451F2"/>
    <w:rsid w:val="00A45422"/>
    <w:rsid w:val="00A457B0"/>
    <w:rsid w:val="00A4657B"/>
    <w:rsid w:val="00A4687D"/>
    <w:rsid w:val="00A4694B"/>
    <w:rsid w:val="00A46F57"/>
    <w:rsid w:val="00A4710E"/>
    <w:rsid w:val="00A47258"/>
    <w:rsid w:val="00A47734"/>
    <w:rsid w:val="00A47BDD"/>
    <w:rsid w:val="00A47C0C"/>
    <w:rsid w:val="00A47FF0"/>
    <w:rsid w:val="00A505B2"/>
    <w:rsid w:val="00A5130D"/>
    <w:rsid w:val="00A51410"/>
    <w:rsid w:val="00A52569"/>
    <w:rsid w:val="00A52AB6"/>
    <w:rsid w:val="00A52BF0"/>
    <w:rsid w:val="00A530EE"/>
    <w:rsid w:val="00A53534"/>
    <w:rsid w:val="00A535D7"/>
    <w:rsid w:val="00A53806"/>
    <w:rsid w:val="00A53AC3"/>
    <w:rsid w:val="00A549B7"/>
    <w:rsid w:val="00A54E13"/>
    <w:rsid w:val="00A55394"/>
    <w:rsid w:val="00A555EB"/>
    <w:rsid w:val="00A55BE3"/>
    <w:rsid w:val="00A55DE2"/>
    <w:rsid w:val="00A56334"/>
    <w:rsid w:val="00A56562"/>
    <w:rsid w:val="00A5658A"/>
    <w:rsid w:val="00A565E5"/>
    <w:rsid w:val="00A56ED8"/>
    <w:rsid w:val="00A57C21"/>
    <w:rsid w:val="00A57EBB"/>
    <w:rsid w:val="00A60015"/>
    <w:rsid w:val="00A6052B"/>
    <w:rsid w:val="00A6139B"/>
    <w:rsid w:val="00A61573"/>
    <w:rsid w:val="00A615B1"/>
    <w:rsid w:val="00A61B9B"/>
    <w:rsid w:val="00A62308"/>
    <w:rsid w:val="00A6256A"/>
    <w:rsid w:val="00A62914"/>
    <w:rsid w:val="00A62996"/>
    <w:rsid w:val="00A62A5B"/>
    <w:rsid w:val="00A62D6C"/>
    <w:rsid w:val="00A63715"/>
    <w:rsid w:val="00A63C09"/>
    <w:rsid w:val="00A64015"/>
    <w:rsid w:val="00A64933"/>
    <w:rsid w:val="00A64E42"/>
    <w:rsid w:val="00A6561A"/>
    <w:rsid w:val="00A65C09"/>
    <w:rsid w:val="00A661BE"/>
    <w:rsid w:val="00A66486"/>
    <w:rsid w:val="00A66C73"/>
    <w:rsid w:val="00A66ED3"/>
    <w:rsid w:val="00A6713B"/>
    <w:rsid w:val="00A674B0"/>
    <w:rsid w:val="00A67AFC"/>
    <w:rsid w:val="00A67C1D"/>
    <w:rsid w:val="00A70718"/>
    <w:rsid w:val="00A718FB"/>
    <w:rsid w:val="00A71E2F"/>
    <w:rsid w:val="00A71F23"/>
    <w:rsid w:val="00A71FBC"/>
    <w:rsid w:val="00A72816"/>
    <w:rsid w:val="00A72974"/>
    <w:rsid w:val="00A72E9C"/>
    <w:rsid w:val="00A736D1"/>
    <w:rsid w:val="00A739F8"/>
    <w:rsid w:val="00A74241"/>
    <w:rsid w:val="00A74332"/>
    <w:rsid w:val="00A74803"/>
    <w:rsid w:val="00A74FED"/>
    <w:rsid w:val="00A7511C"/>
    <w:rsid w:val="00A75AD8"/>
    <w:rsid w:val="00A769C3"/>
    <w:rsid w:val="00A76BF7"/>
    <w:rsid w:val="00A77078"/>
    <w:rsid w:val="00A77EAF"/>
    <w:rsid w:val="00A80822"/>
    <w:rsid w:val="00A80C46"/>
    <w:rsid w:val="00A80D9B"/>
    <w:rsid w:val="00A82F2D"/>
    <w:rsid w:val="00A832B1"/>
    <w:rsid w:val="00A83CE1"/>
    <w:rsid w:val="00A844C9"/>
    <w:rsid w:val="00A84C6C"/>
    <w:rsid w:val="00A8500D"/>
    <w:rsid w:val="00A862B6"/>
    <w:rsid w:val="00A864BA"/>
    <w:rsid w:val="00A864E2"/>
    <w:rsid w:val="00A865B8"/>
    <w:rsid w:val="00A86A69"/>
    <w:rsid w:val="00A86EB9"/>
    <w:rsid w:val="00A86ECE"/>
    <w:rsid w:val="00A87984"/>
    <w:rsid w:val="00A87A88"/>
    <w:rsid w:val="00A87D1F"/>
    <w:rsid w:val="00A87E30"/>
    <w:rsid w:val="00A9042E"/>
    <w:rsid w:val="00A904D4"/>
    <w:rsid w:val="00A90907"/>
    <w:rsid w:val="00A91206"/>
    <w:rsid w:val="00A91298"/>
    <w:rsid w:val="00A913E7"/>
    <w:rsid w:val="00A91AAF"/>
    <w:rsid w:val="00A91CF9"/>
    <w:rsid w:val="00A91DDF"/>
    <w:rsid w:val="00A92AF1"/>
    <w:rsid w:val="00A934AB"/>
    <w:rsid w:val="00A93969"/>
    <w:rsid w:val="00A939C1"/>
    <w:rsid w:val="00A939C9"/>
    <w:rsid w:val="00A941DB"/>
    <w:rsid w:val="00A94CD7"/>
    <w:rsid w:val="00A95204"/>
    <w:rsid w:val="00A95418"/>
    <w:rsid w:val="00A956F8"/>
    <w:rsid w:val="00A963BC"/>
    <w:rsid w:val="00A96EA8"/>
    <w:rsid w:val="00A9736D"/>
    <w:rsid w:val="00A974C4"/>
    <w:rsid w:val="00A97D73"/>
    <w:rsid w:val="00AA01E0"/>
    <w:rsid w:val="00AA049C"/>
    <w:rsid w:val="00AA05D5"/>
    <w:rsid w:val="00AA0766"/>
    <w:rsid w:val="00AA0842"/>
    <w:rsid w:val="00AA0A9B"/>
    <w:rsid w:val="00AA102D"/>
    <w:rsid w:val="00AA17FF"/>
    <w:rsid w:val="00AA1B9B"/>
    <w:rsid w:val="00AA1F2A"/>
    <w:rsid w:val="00AA1FE3"/>
    <w:rsid w:val="00AA2271"/>
    <w:rsid w:val="00AA2DA9"/>
    <w:rsid w:val="00AA3122"/>
    <w:rsid w:val="00AA3BB2"/>
    <w:rsid w:val="00AA3EEF"/>
    <w:rsid w:val="00AA3F00"/>
    <w:rsid w:val="00AA3F07"/>
    <w:rsid w:val="00AA4CA9"/>
    <w:rsid w:val="00AA52A5"/>
    <w:rsid w:val="00AA5818"/>
    <w:rsid w:val="00AA5E70"/>
    <w:rsid w:val="00AA6F04"/>
    <w:rsid w:val="00AA74CB"/>
    <w:rsid w:val="00AA7686"/>
    <w:rsid w:val="00AA7B8D"/>
    <w:rsid w:val="00AA7CF0"/>
    <w:rsid w:val="00AA7D5D"/>
    <w:rsid w:val="00AB0203"/>
    <w:rsid w:val="00AB0667"/>
    <w:rsid w:val="00AB0C6D"/>
    <w:rsid w:val="00AB108E"/>
    <w:rsid w:val="00AB17A9"/>
    <w:rsid w:val="00AB1A9D"/>
    <w:rsid w:val="00AB1E52"/>
    <w:rsid w:val="00AB21ED"/>
    <w:rsid w:val="00AB248C"/>
    <w:rsid w:val="00AB2B57"/>
    <w:rsid w:val="00AB2F20"/>
    <w:rsid w:val="00AB3149"/>
    <w:rsid w:val="00AB31E1"/>
    <w:rsid w:val="00AB31EC"/>
    <w:rsid w:val="00AB360A"/>
    <w:rsid w:val="00AB3875"/>
    <w:rsid w:val="00AB3E2A"/>
    <w:rsid w:val="00AB3FD1"/>
    <w:rsid w:val="00AB470E"/>
    <w:rsid w:val="00AB4B95"/>
    <w:rsid w:val="00AB6447"/>
    <w:rsid w:val="00AB789E"/>
    <w:rsid w:val="00AC0B40"/>
    <w:rsid w:val="00AC0E65"/>
    <w:rsid w:val="00AC136C"/>
    <w:rsid w:val="00AC1B59"/>
    <w:rsid w:val="00AC29B4"/>
    <w:rsid w:val="00AC2A4C"/>
    <w:rsid w:val="00AC2AA4"/>
    <w:rsid w:val="00AC2D4A"/>
    <w:rsid w:val="00AC2ECE"/>
    <w:rsid w:val="00AC3EED"/>
    <w:rsid w:val="00AC4A23"/>
    <w:rsid w:val="00AC52F9"/>
    <w:rsid w:val="00AC581A"/>
    <w:rsid w:val="00AC5A30"/>
    <w:rsid w:val="00AC5EA5"/>
    <w:rsid w:val="00AC6603"/>
    <w:rsid w:val="00AC6992"/>
    <w:rsid w:val="00AC6E88"/>
    <w:rsid w:val="00AC7309"/>
    <w:rsid w:val="00AC7C6D"/>
    <w:rsid w:val="00AC7F7A"/>
    <w:rsid w:val="00AD0212"/>
    <w:rsid w:val="00AD02BA"/>
    <w:rsid w:val="00AD08BE"/>
    <w:rsid w:val="00AD0B0B"/>
    <w:rsid w:val="00AD0E7F"/>
    <w:rsid w:val="00AD0F58"/>
    <w:rsid w:val="00AD11F5"/>
    <w:rsid w:val="00AD13D2"/>
    <w:rsid w:val="00AD145B"/>
    <w:rsid w:val="00AD1B99"/>
    <w:rsid w:val="00AD1F40"/>
    <w:rsid w:val="00AD235C"/>
    <w:rsid w:val="00AD274B"/>
    <w:rsid w:val="00AD2BBD"/>
    <w:rsid w:val="00AD2D68"/>
    <w:rsid w:val="00AD2E13"/>
    <w:rsid w:val="00AD4BFB"/>
    <w:rsid w:val="00AD5211"/>
    <w:rsid w:val="00AD5711"/>
    <w:rsid w:val="00AD5BFD"/>
    <w:rsid w:val="00AD6F1F"/>
    <w:rsid w:val="00AD6FA0"/>
    <w:rsid w:val="00AD732E"/>
    <w:rsid w:val="00AD7A94"/>
    <w:rsid w:val="00AD7F08"/>
    <w:rsid w:val="00AE000C"/>
    <w:rsid w:val="00AE0262"/>
    <w:rsid w:val="00AE046D"/>
    <w:rsid w:val="00AE0512"/>
    <w:rsid w:val="00AE0B10"/>
    <w:rsid w:val="00AE0F25"/>
    <w:rsid w:val="00AE1024"/>
    <w:rsid w:val="00AE1519"/>
    <w:rsid w:val="00AE185C"/>
    <w:rsid w:val="00AE1A16"/>
    <w:rsid w:val="00AE1E98"/>
    <w:rsid w:val="00AE1F18"/>
    <w:rsid w:val="00AE20AE"/>
    <w:rsid w:val="00AE22AE"/>
    <w:rsid w:val="00AE22BD"/>
    <w:rsid w:val="00AE254A"/>
    <w:rsid w:val="00AE2FE1"/>
    <w:rsid w:val="00AE31F6"/>
    <w:rsid w:val="00AE32B6"/>
    <w:rsid w:val="00AE35A0"/>
    <w:rsid w:val="00AE3708"/>
    <w:rsid w:val="00AE379D"/>
    <w:rsid w:val="00AE37FE"/>
    <w:rsid w:val="00AE3E97"/>
    <w:rsid w:val="00AE431B"/>
    <w:rsid w:val="00AE483C"/>
    <w:rsid w:val="00AE520B"/>
    <w:rsid w:val="00AE54B7"/>
    <w:rsid w:val="00AE554D"/>
    <w:rsid w:val="00AE5A61"/>
    <w:rsid w:val="00AE5CB3"/>
    <w:rsid w:val="00AE6949"/>
    <w:rsid w:val="00AE6E85"/>
    <w:rsid w:val="00AE6FD9"/>
    <w:rsid w:val="00AE75DD"/>
    <w:rsid w:val="00AE78F3"/>
    <w:rsid w:val="00AE7DF7"/>
    <w:rsid w:val="00AF0018"/>
    <w:rsid w:val="00AF08C7"/>
    <w:rsid w:val="00AF0C47"/>
    <w:rsid w:val="00AF1293"/>
    <w:rsid w:val="00AF270C"/>
    <w:rsid w:val="00AF2A21"/>
    <w:rsid w:val="00AF2E0F"/>
    <w:rsid w:val="00AF3480"/>
    <w:rsid w:val="00AF377F"/>
    <w:rsid w:val="00AF38FB"/>
    <w:rsid w:val="00AF3953"/>
    <w:rsid w:val="00AF3E32"/>
    <w:rsid w:val="00AF3E56"/>
    <w:rsid w:val="00AF4861"/>
    <w:rsid w:val="00AF4D6A"/>
    <w:rsid w:val="00AF5135"/>
    <w:rsid w:val="00AF57CD"/>
    <w:rsid w:val="00AF5E3A"/>
    <w:rsid w:val="00AF61A1"/>
    <w:rsid w:val="00AF6B4B"/>
    <w:rsid w:val="00AF6BA2"/>
    <w:rsid w:val="00AF7202"/>
    <w:rsid w:val="00AF7D44"/>
    <w:rsid w:val="00B00452"/>
    <w:rsid w:val="00B005CF"/>
    <w:rsid w:val="00B006EA"/>
    <w:rsid w:val="00B0093D"/>
    <w:rsid w:val="00B00A01"/>
    <w:rsid w:val="00B00A10"/>
    <w:rsid w:val="00B00A81"/>
    <w:rsid w:val="00B011E6"/>
    <w:rsid w:val="00B01806"/>
    <w:rsid w:val="00B02490"/>
    <w:rsid w:val="00B0255C"/>
    <w:rsid w:val="00B02675"/>
    <w:rsid w:val="00B0330C"/>
    <w:rsid w:val="00B0340E"/>
    <w:rsid w:val="00B0352F"/>
    <w:rsid w:val="00B035C0"/>
    <w:rsid w:val="00B035C5"/>
    <w:rsid w:val="00B03966"/>
    <w:rsid w:val="00B03A28"/>
    <w:rsid w:val="00B03AF7"/>
    <w:rsid w:val="00B03B93"/>
    <w:rsid w:val="00B041ED"/>
    <w:rsid w:val="00B04705"/>
    <w:rsid w:val="00B04985"/>
    <w:rsid w:val="00B04B53"/>
    <w:rsid w:val="00B050EB"/>
    <w:rsid w:val="00B05C56"/>
    <w:rsid w:val="00B05C90"/>
    <w:rsid w:val="00B05CE0"/>
    <w:rsid w:val="00B06D2E"/>
    <w:rsid w:val="00B06F2F"/>
    <w:rsid w:val="00B06F8F"/>
    <w:rsid w:val="00B0744E"/>
    <w:rsid w:val="00B07480"/>
    <w:rsid w:val="00B0751D"/>
    <w:rsid w:val="00B07D60"/>
    <w:rsid w:val="00B07E81"/>
    <w:rsid w:val="00B1057E"/>
    <w:rsid w:val="00B1098F"/>
    <w:rsid w:val="00B10B02"/>
    <w:rsid w:val="00B10B79"/>
    <w:rsid w:val="00B10D37"/>
    <w:rsid w:val="00B10DB0"/>
    <w:rsid w:val="00B10E0E"/>
    <w:rsid w:val="00B10E40"/>
    <w:rsid w:val="00B1137B"/>
    <w:rsid w:val="00B1142F"/>
    <w:rsid w:val="00B117D4"/>
    <w:rsid w:val="00B12B9F"/>
    <w:rsid w:val="00B12D88"/>
    <w:rsid w:val="00B130A0"/>
    <w:rsid w:val="00B132FD"/>
    <w:rsid w:val="00B1344C"/>
    <w:rsid w:val="00B13E9B"/>
    <w:rsid w:val="00B147BF"/>
    <w:rsid w:val="00B1484E"/>
    <w:rsid w:val="00B14D38"/>
    <w:rsid w:val="00B15313"/>
    <w:rsid w:val="00B15668"/>
    <w:rsid w:val="00B15E2B"/>
    <w:rsid w:val="00B15F5C"/>
    <w:rsid w:val="00B16872"/>
    <w:rsid w:val="00B16927"/>
    <w:rsid w:val="00B16977"/>
    <w:rsid w:val="00B17084"/>
    <w:rsid w:val="00B17F56"/>
    <w:rsid w:val="00B21012"/>
    <w:rsid w:val="00B2201D"/>
    <w:rsid w:val="00B22120"/>
    <w:rsid w:val="00B22AEE"/>
    <w:rsid w:val="00B23238"/>
    <w:rsid w:val="00B23472"/>
    <w:rsid w:val="00B236AB"/>
    <w:rsid w:val="00B23C83"/>
    <w:rsid w:val="00B24013"/>
    <w:rsid w:val="00B24064"/>
    <w:rsid w:val="00B24A38"/>
    <w:rsid w:val="00B24A56"/>
    <w:rsid w:val="00B24F1B"/>
    <w:rsid w:val="00B25059"/>
    <w:rsid w:val="00B257DA"/>
    <w:rsid w:val="00B258F6"/>
    <w:rsid w:val="00B2608C"/>
    <w:rsid w:val="00B2628B"/>
    <w:rsid w:val="00B262BF"/>
    <w:rsid w:val="00B263AA"/>
    <w:rsid w:val="00B26642"/>
    <w:rsid w:val="00B2674D"/>
    <w:rsid w:val="00B26E52"/>
    <w:rsid w:val="00B26F7A"/>
    <w:rsid w:val="00B27922"/>
    <w:rsid w:val="00B304AE"/>
    <w:rsid w:val="00B315D2"/>
    <w:rsid w:val="00B31C60"/>
    <w:rsid w:val="00B33985"/>
    <w:rsid w:val="00B33E0A"/>
    <w:rsid w:val="00B341DD"/>
    <w:rsid w:val="00B34375"/>
    <w:rsid w:val="00B34653"/>
    <w:rsid w:val="00B35515"/>
    <w:rsid w:val="00B36ACD"/>
    <w:rsid w:val="00B37147"/>
    <w:rsid w:val="00B37595"/>
    <w:rsid w:val="00B376F8"/>
    <w:rsid w:val="00B37A59"/>
    <w:rsid w:val="00B4009C"/>
    <w:rsid w:val="00B40B49"/>
    <w:rsid w:val="00B4105E"/>
    <w:rsid w:val="00B41068"/>
    <w:rsid w:val="00B4168E"/>
    <w:rsid w:val="00B41F50"/>
    <w:rsid w:val="00B42359"/>
    <w:rsid w:val="00B4244B"/>
    <w:rsid w:val="00B43BBF"/>
    <w:rsid w:val="00B43E9D"/>
    <w:rsid w:val="00B43FB5"/>
    <w:rsid w:val="00B44033"/>
    <w:rsid w:val="00B442AB"/>
    <w:rsid w:val="00B4441F"/>
    <w:rsid w:val="00B44E16"/>
    <w:rsid w:val="00B452C5"/>
    <w:rsid w:val="00B46717"/>
    <w:rsid w:val="00B46ED1"/>
    <w:rsid w:val="00B472F0"/>
    <w:rsid w:val="00B477AF"/>
    <w:rsid w:val="00B47BA6"/>
    <w:rsid w:val="00B500E4"/>
    <w:rsid w:val="00B50694"/>
    <w:rsid w:val="00B508DE"/>
    <w:rsid w:val="00B5109A"/>
    <w:rsid w:val="00B51187"/>
    <w:rsid w:val="00B51232"/>
    <w:rsid w:val="00B51254"/>
    <w:rsid w:val="00B51CAE"/>
    <w:rsid w:val="00B51E25"/>
    <w:rsid w:val="00B52CE2"/>
    <w:rsid w:val="00B52D56"/>
    <w:rsid w:val="00B52E7A"/>
    <w:rsid w:val="00B53779"/>
    <w:rsid w:val="00B538DA"/>
    <w:rsid w:val="00B53958"/>
    <w:rsid w:val="00B541E0"/>
    <w:rsid w:val="00B5423C"/>
    <w:rsid w:val="00B543DF"/>
    <w:rsid w:val="00B544D8"/>
    <w:rsid w:val="00B54CC9"/>
    <w:rsid w:val="00B54D86"/>
    <w:rsid w:val="00B557F5"/>
    <w:rsid w:val="00B557FE"/>
    <w:rsid w:val="00B55B97"/>
    <w:rsid w:val="00B5601A"/>
    <w:rsid w:val="00B56854"/>
    <w:rsid w:val="00B56A42"/>
    <w:rsid w:val="00B56D5E"/>
    <w:rsid w:val="00B56D98"/>
    <w:rsid w:val="00B56ECE"/>
    <w:rsid w:val="00B57467"/>
    <w:rsid w:val="00B57B12"/>
    <w:rsid w:val="00B57F10"/>
    <w:rsid w:val="00B60996"/>
    <w:rsid w:val="00B60CE4"/>
    <w:rsid w:val="00B60F51"/>
    <w:rsid w:val="00B61451"/>
    <w:rsid w:val="00B6153A"/>
    <w:rsid w:val="00B61955"/>
    <w:rsid w:val="00B6215B"/>
    <w:rsid w:val="00B6220F"/>
    <w:rsid w:val="00B62283"/>
    <w:rsid w:val="00B624F7"/>
    <w:rsid w:val="00B6260D"/>
    <w:rsid w:val="00B63E3B"/>
    <w:rsid w:val="00B64368"/>
    <w:rsid w:val="00B64604"/>
    <w:rsid w:val="00B64E05"/>
    <w:rsid w:val="00B65032"/>
    <w:rsid w:val="00B65433"/>
    <w:rsid w:val="00B65B1D"/>
    <w:rsid w:val="00B65CFB"/>
    <w:rsid w:val="00B6627A"/>
    <w:rsid w:val="00B66367"/>
    <w:rsid w:val="00B666DD"/>
    <w:rsid w:val="00B66D47"/>
    <w:rsid w:val="00B66E69"/>
    <w:rsid w:val="00B67571"/>
    <w:rsid w:val="00B67BFF"/>
    <w:rsid w:val="00B67CCD"/>
    <w:rsid w:val="00B70273"/>
    <w:rsid w:val="00B7054F"/>
    <w:rsid w:val="00B7069E"/>
    <w:rsid w:val="00B70741"/>
    <w:rsid w:val="00B70DBA"/>
    <w:rsid w:val="00B713C7"/>
    <w:rsid w:val="00B716D8"/>
    <w:rsid w:val="00B71952"/>
    <w:rsid w:val="00B71A87"/>
    <w:rsid w:val="00B71CB0"/>
    <w:rsid w:val="00B721C4"/>
    <w:rsid w:val="00B7258B"/>
    <w:rsid w:val="00B72BD6"/>
    <w:rsid w:val="00B72E34"/>
    <w:rsid w:val="00B73614"/>
    <w:rsid w:val="00B73E5C"/>
    <w:rsid w:val="00B748EE"/>
    <w:rsid w:val="00B74A34"/>
    <w:rsid w:val="00B74F83"/>
    <w:rsid w:val="00B75541"/>
    <w:rsid w:val="00B75A16"/>
    <w:rsid w:val="00B76A2D"/>
    <w:rsid w:val="00B76A64"/>
    <w:rsid w:val="00B779D3"/>
    <w:rsid w:val="00B77F8D"/>
    <w:rsid w:val="00B80334"/>
    <w:rsid w:val="00B80547"/>
    <w:rsid w:val="00B80617"/>
    <w:rsid w:val="00B80690"/>
    <w:rsid w:val="00B80BA5"/>
    <w:rsid w:val="00B82313"/>
    <w:rsid w:val="00B82810"/>
    <w:rsid w:val="00B8291C"/>
    <w:rsid w:val="00B829D0"/>
    <w:rsid w:val="00B82A73"/>
    <w:rsid w:val="00B82B36"/>
    <w:rsid w:val="00B832F3"/>
    <w:rsid w:val="00B83528"/>
    <w:rsid w:val="00B8392F"/>
    <w:rsid w:val="00B84309"/>
    <w:rsid w:val="00B84837"/>
    <w:rsid w:val="00B84A1F"/>
    <w:rsid w:val="00B84C05"/>
    <w:rsid w:val="00B85261"/>
    <w:rsid w:val="00B85340"/>
    <w:rsid w:val="00B85804"/>
    <w:rsid w:val="00B85AE3"/>
    <w:rsid w:val="00B85CAD"/>
    <w:rsid w:val="00B8633C"/>
    <w:rsid w:val="00B8644D"/>
    <w:rsid w:val="00B86A74"/>
    <w:rsid w:val="00B86AB3"/>
    <w:rsid w:val="00B8757B"/>
    <w:rsid w:val="00B876F0"/>
    <w:rsid w:val="00B87B8C"/>
    <w:rsid w:val="00B87E12"/>
    <w:rsid w:val="00B87E90"/>
    <w:rsid w:val="00B87FBB"/>
    <w:rsid w:val="00B90063"/>
    <w:rsid w:val="00B90A92"/>
    <w:rsid w:val="00B91451"/>
    <w:rsid w:val="00B914B3"/>
    <w:rsid w:val="00B9173B"/>
    <w:rsid w:val="00B91A3A"/>
    <w:rsid w:val="00B920B2"/>
    <w:rsid w:val="00B93475"/>
    <w:rsid w:val="00B93FD5"/>
    <w:rsid w:val="00B948AF"/>
    <w:rsid w:val="00B95E25"/>
    <w:rsid w:val="00B9617D"/>
    <w:rsid w:val="00B974CC"/>
    <w:rsid w:val="00BA0289"/>
    <w:rsid w:val="00BA0647"/>
    <w:rsid w:val="00BA0DFE"/>
    <w:rsid w:val="00BA2016"/>
    <w:rsid w:val="00BA2B04"/>
    <w:rsid w:val="00BA3047"/>
    <w:rsid w:val="00BA3D22"/>
    <w:rsid w:val="00BA40BE"/>
    <w:rsid w:val="00BA41D7"/>
    <w:rsid w:val="00BA432E"/>
    <w:rsid w:val="00BA5B9A"/>
    <w:rsid w:val="00BA5CAE"/>
    <w:rsid w:val="00BA5E9B"/>
    <w:rsid w:val="00BA5F0B"/>
    <w:rsid w:val="00BA6129"/>
    <w:rsid w:val="00BA727A"/>
    <w:rsid w:val="00BA7378"/>
    <w:rsid w:val="00BA783C"/>
    <w:rsid w:val="00BA7AB9"/>
    <w:rsid w:val="00BA7E26"/>
    <w:rsid w:val="00BB0812"/>
    <w:rsid w:val="00BB0F8D"/>
    <w:rsid w:val="00BB104E"/>
    <w:rsid w:val="00BB122D"/>
    <w:rsid w:val="00BB1615"/>
    <w:rsid w:val="00BB185F"/>
    <w:rsid w:val="00BB1AB2"/>
    <w:rsid w:val="00BB2713"/>
    <w:rsid w:val="00BB272C"/>
    <w:rsid w:val="00BB2DB1"/>
    <w:rsid w:val="00BB319C"/>
    <w:rsid w:val="00BB359B"/>
    <w:rsid w:val="00BB3D1B"/>
    <w:rsid w:val="00BB3DEA"/>
    <w:rsid w:val="00BB4839"/>
    <w:rsid w:val="00BB48ED"/>
    <w:rsid w:val="00BB61EC"/>
    <w:rsid w:val="00BB65B9"/>
    <w:rsid w:val="00BB6FF0"/>
    <w:rsid w:val="00BB71C5"/>
    <w:rsid w:val="00BC0041"/>
    <w:rsid w:val="00BC0DF1"/>
    <w:rsid w:val="00BC1653"/>
    <w:rsid w:val="00BC1717"/>
    <w:rsid w:val="00BC1BD6"/>
    <w:rsid w:val="00BC1D2A"/>
    <w:rsid w:val="00BC2A67"/>
    <w:rsid w:val="00BC356E"/>
    <w:rsid w:val="00BC36B5"/>
    <w:rsid w:val="00BC3DCC"/>
    <w:rsid w:val="00BC3E0E"/>
    <w:rsid w:val="00BC4D69"/>
    <w:rsid w:val="00BC5598"/>
    <w:rsid w:val="00BC5867"/>
    <w:rsid w:val="00BC643B"/>
    <w:rsid w:val="00BC71FC"/>
    <w:rsid w:val="00BC7438"/>
    <w:rsid w:val="00BD0069"/>
    <w:rsid w:val="00BD0887"/>
    <w:rsid w:val="00BD0E3F"/>
    <w:rsid w:val="00BD13D3"/>
    <w:rsid w:val="00BD154B"/>
    <w:rsid w:val="00BD171E"/>
    <w:rsid w:val="00BD1D3C"/>
    <w:rsid w:val="00BD1EBF"/>
    <w:rsid w:val="00BD2134"/>
    <w:rsid w:val="00BD2328"/>
    <w:rsid w:val="00BD29D2"/>
    <w:rsid w:val="00BD2E28"/>
    <w:rsid w:val="00BD2F5A"/>
    <w:rsid w:val="00BD30B1"/>
    <w:rsid w:val="00BD428E"/>
    <w:rsid w:val="00BD530A"/>
    <w:rsid w:val="00BD5FEA"/>
    <w:rsid w:val="00BD6265"/>
    <w:rsid w:val="00BD6B09"/>
    <w:rsid w:val="00BD6EA2"/>
    <w:rsid w:val="00BD7957"/>
    <w:rsid w:val="00BD7CE6"/>
    <w:rsid w:val="00BD7EA4"/>
    <w:rsid w:val="00BE01C5"/>
    <w:rsid w:val="00BE03A3"/>
    <w:rsid w:val="00BE05D6"/>
    <w:rsid w:val="00BE06BC"/>
    <w:rsid w:val="00BE1367"/>
    <w:rsid w:val="00BE15A5"/>
    <w:rsid w:val="00BE16E5"/>
    <w:rsid w:val="00BE1D2D"/>
    <w:rsid w:val="00BE2597"/>
    <w:rsid w:val="00BE3011"/>
    <w:rsid w:val="00BE32A2"/>
    <w:rsid w:val="00BE4269"/>
    <w:rsid w:val="00BE54AA"/>
    <w:rsid w:val="00BE5744"/>
    <w:rsid w:val="00BE597D"/>
    <w:rsid w:val="00BE5B98"/>
    <w:rsid w:val="00BE5E4E"/>
    <w:rsid w:val="00BE6691"/>
    <w:rsid w:val="00BE7148"/>
    <w:rsid w:val="00BE7659"/>
    <w:rsid w:val="00BE76DD"/>
    <w:rsid w:val="00BF08FC"/>
    <w:rsid w:val="00BF09AB"/>
    <w:rsid w:val="00BF0BC0"/>
    <w:rsid w:val="00BF10DB"/>
    <w:rsid w:val="00BF168C"/>
    <w:rsid w:val="00BF19F9"/>
    <w:rsid w:val="00BF1C84"/>
    <w:rsid w:val="00BF1F32"/>
    <w:rsid w:val="00BF39AF"/>
    <w:rsid w:val="00BF3FF6"/>
    <w:rsid w:val="00BF4515"/>
    <w:rsid w:val="00BF52C3"/>
    <w:rsid w:val="00BF52DC"/>
    <w:rsid w:val="00BF5A4E"/>
    <w:rsid w:val="00BF5AF0"/>
    <w:rsid w:val="00BF5FBA"/>
    <w:rsid w:val="00BF6394"/>
    <w:rsid w:val="00BF6CB9"/>
    <w:rsid w:val="00BF70D5"/>
    <w:rsid w:val="00C00281"/>
    <w:rsid w:val="00C003EC"/>
    <w:rsid w:val="00C01488"/>
    <w:rsid w:val="00C014FA"/>
    <w:rsid w:val="00C0151B"/>
    <w:rsid w:val="00C01F7E"/>
    <w:rsid w:val="00C025E4"/>
    <w:rsid w:val="00C027C4"/>
    <w:rsid w:val="00C032BD"/>
    <w:rsid w:val="00C034E7"/>
    <w:rsid w:val="00C03796"/>
    <w:rsid w:val="00C03FEE"/>
    <w:rsid w:val="00C04298"/>
    <w:rsid w:val="00C0465A"/>
    <w:rsid w:val="00C049EB"/>
    <w:rsid w:val="00C04FED"/>
    <w:rsid w:val="00C051BB"/>
    <w:rsid w:val="00C061FF"/>
    <w:rsid w:val="00C067B4"/>
    <w:rsid w:val="00C078EC"/>
    <w:rsid w:val="00C07BAE"/>
    <w:rsid w:val="00C07F38"/>
    <w:rsid w:val="00C10133"/>
    <w:rsid w:val="00C10838"/>
    <w:rsid w:val="00C1149C"/>
    <w:rsid w:val="00C124CD"/>
    <w:rsid w:val="00C129E6"/>
    <w:rsid w:val="00C132F6"/>
    <w:rsid w:val="00C13356"/>
    <w:rsid w:val="00C14362"/>
    <w:rsid w:val="00C1476F"/>
    <w:rsid w:val="00C14921"/>
    <w:rsid w:val="00C15995"/>
    <w:rsid w:val="00C15D7D"/>
    <w:rsid w:val="00C15DF2"/>
    <w:rsid w:val="00C16F31"/>
    <w:rsid w:val="00C1733C"/>
    <w:rsid w:val="00C17876"/>
    <w:rsid w:val="00C20A38"/>
    <w:rsid w:val="00C21110"/>
    <w:rsid w:val="00C2157C"/>
    <w:rsid w:val="00C219FF"/>
    <w:rsid w:val="00C236A6"/>
    <w:rsid w:val="00C23747"/>
    <w:rsid w:val="00C23A32"/>
    <w:rsid w:val="00C23C5A"/>
    <w:rsid w:val="00C23C8F"/>
    <w:rsid w:val="00C24397"/>
    <w:rsid w:val="00C24427"/>
    <w:rsid w:val="00C24C46"/>
    <w:rsid w:val="00C252FD"/>
    <w:rsid w:val="00C2537B"/>
    <w:rsid w:val="00C257A7"/>
    <w:rsid w:val="00C26556"/>
    <w:rsid w:val="00C2742D"/>
    <w:rsid w:val="00C27E50"/>
    <w:rsid w:val="00C302C0"/>
    <w:rsid w:val="00C30443"/>
    <w:rsid w:val="00C304B7"/>
    <w:rsid w:val="00C31352"/>
    <w:rsid w:val="00C31475"/>
    <w:rsid w:val="00C32699"/>
    <w:rsid w:val="00C32715"/>
    <w:rsid w:val="00C3383C"/>
    <w:rsid w:val="00C339D4"/>
    <w:rsid w:val="00C33B70"/>
    <w:rsid w:val="00C33C67"/>
    <w:rsid w:val="00C3437E"/>
    <w:rsid w:val="00C3437F"/>
    <w:rsid w:val="00C3451A"/>
    <w:rsid w:val="00C34AF5"/>
    <w:rsid w:val="00C357EE"/>
    <w:rsid w:val="00C35A6E"/>
    <w:rsid w:val="00C36062"/>
    <w:rsid w:val="00C365E7"/>
    <w:rsid w:val="00C36638"/>
    <w:rsid w:val="00C37116"/>
    <w:rsid w:val="00C372E0"/>
    <w:rsid w:val="00C37851"/>
    <w:rsid w:val="00C37B33"/>
    <w:rsid w:val="00C4019F"/>
    <w:rsid w:val="00C4059F"/>
    <w:rsid w:val="00C4091C"/>
    <w:rsid w:val="00C421E0"/>
    <w:rsid w:val="00C42578"/>
    <w:rsid w:val="00C432C3"/>
    <w:rsid w:val="00C43748"/>
    <w:rsid w:val="00C43854"/>
    <w:rsid w:val="00C43A1B"/>
    <w:rsid w:val="00C43CE8"/>
    <w:rsid w:val="00C43D81"/>
    <w:rsid w:val="00C4441B"/>
    <w:rsid w:val="00C44546"/>
    <w:rsid w:val="00C445E4"/>
    <w:rsid w:val="00C44800"/>
    <w:rsid w:val="00C448F4"/>
    <w:rsid w:val="00C449BF"/>
    <w:rsid w:val="00C44A2E"/>
    <w:rsid w:val="00C44DF5"/>
    <w:rsid w:val="00C45196"/>
    <w:rsid w:val="00C45BF2"/>
    <w:rsid w:val="00C45CC6"/>
    <w:rsid w:val="00C45DFD"/>
    <w:rsid w:val="00C46110"/>
    <w:rsid w:val="00C4615B"/>
    <w:rsid w:val="00C46355"/>
    <w:rsid w:val="00C4639F"/>
    <w:rsid w:val="00C463FE"/>
    <w:rsid w:val="00C46580"/>
    <w:rsid w:val="00C46840"/>
    <w:rsid w:val="00C505B4"/>
    <w:rsid w:val="00C50B75"/>
    <w:rsid w:val="00C50C53"/>
    <w:rsid w:val="00C50D4F"/>
    <w:rsid w:val="00C5112E"/>
    <w:rsid w:val="00C513DD"/>
    <w:rsid w:val="00C5223F"/>
    <w:rsid w:val="00C527DC"/>
    <w:rsid w:val="00C52D5B"/>
    <w:rsid w:val="00C5319E"/>
    <w:rsid w:val="00C537B3"/>
    <w:rsid w:val="00C538E0"/>
    <w:rsid w:val="00C53DFA"/>
    <w:rsid w:val="00C54075"/>
    <w:rsid w:val="00C540BF"/>
    <w:rsid w:val="00C54629"/>
    <w:rsid w:val="00C558E2"/>
    <w:rsid w:val="00C55FF6"/>
    <w:rsid w:val="00C56035"/>
    <w:rsid w:val="00C56684"/>
    <w:rsid w:val="00C568DF"/>
    <w:rsid w:val="00C5764F"/>
    <w:rsid w:val="00C57999"/>
    <w:rsid w:val="00C60022"/>
    <w:rsid w:val="00C60212"/>
    <w:rsid w:val="00C6051A"/>
    <w:rsid w:val="00C608D2"/>
    <w:rsid w:val="00C60CA4"/>
    <w:rsid w:val="00C620AC"/>
    <w:rsid w:val="00C62405"/>
    <w:rsid w:val="00C629E2"/>
    <w:rsid w:val="00C63EFC"/>
    <w:rsid w:val="00C63F16"/>
    <w:rsid w:val="00C64185"/>
    <w:rsid w:val="00C65079"/>
    <w:rsid w:val="00C651D2"/>
    <w:rsid w:val="00C65BC1"/>
    <w:rsid w:val="00C66197"/>
    <w:rsid w:val="00C66AE7"/>
    <w:rsid w:val="00C66C6D"/>
    <w:rsid w:val="00C66F90"/>
    <w:rsid w:val="00C67765"/>
    <w:rsid w:val="00C67DFB"/>
    <w:rsid w:val="00C67FC8"/>
    <w:rsid w:val="00C70D63"/>
    <w:rsid w:val="00C71317"/>
    <w:rsid w:val="00C7153E"/>
    <w:rsid w:val="00C71590"/>
    <w:rsid w:val="00C7183F"/>
    <w:rsid w:val="00C718A5"/>
    <w:rsid w:val="00C71CD7"/>
    <w:rsid w:val="00C71DA0"/>
    <w:rsid w:val="00C72331"/>
    <w:rsid w:val="00C72597"/>
    <w:rsid w:val="00C72D68"/>
    <w:rsid w:val="00C72DA8"/>
    <w:rsid w:val="00C73137"/>
    <w:rsid w:val="00C7325D"/>
    <w:rsid w:val="00C73720"/>
    <w:rsid w:val="00C74189"/>
    <w:rsid w:val="00C741B6"/>
    <w:rsid w:val="00C75DB9"/>
    <w:rsid w:val="00C76DEE"/>
    <w:rsid w:val="00C7720B"/>
    <w:rsid w:val="00C77C42"/>
    <w:rsid w:val="00C77D0C"/>
    <w:rsid w:val="00C77DF2"/>
    <w:rsid w:val="00C80328"/>
    <w:rsid w:val="00C803A9"/>
    <w:rsid w:val="00C80431"/>
    <w:rsid w:val="00C804E7"/>
    <w:rsid w:val="00C80622"/>
    <w:rsid w:val="00C80CDE"/>
    <w:rsid w:val="00C80D08"/>
    <w:rsid w:val="00C80E5F"/>
    <w:rsid w:val="00C81BBB"/>
    <w:rsid w:val="00C828F1"/>
    <w:rsid w:val="00C829B0"/>
    <w:rsid w:val="00C83C11"/>
    <w:rsid w:val="00C84327"/>
    <w:rsid w:val="00C84351"/>
    <w:rsid w:val="00C85124"/>
    <w:rsid w:val="00C8539D"/>
    <w:rsid w:val="00C8572D"/>
    <w:rsid w:val="00C867A1"/>
    <w:rsid w:val="00C867B5"/>
    <w:rsid w:val="00C87B26"/>
    <w:rsid w:val="00C87BDF"/>
    <w:rsid w:val="00C900D4"/>
    <w:rsid w:val="00C902F7"/>
    <w:rsid w:val="00C90759"/>
    <w:rsid w:val="00C90854"/>
    <w:rsid w:val="00C908DD"/>
    <w:rsid w:val="00C91FF1"/>
    <w:rsid w:val="00C92389"/>
    <w:rsid w:val="00C9247D"/>
    <w:rsid w:val="00C9279E"/>
    <w:rsid w:val="00C929EF"/>
    <w:rsid w:val="00C92EE2"/>
    <w:rsid w:val="00C93AB2"/>
    <w:rsid w:val="00C94309"/>
    <w:rsid w:val="00C943E9"/>
    <w:rsid w:val="00C94E4E"/>
    <w:rsid w:val="00C95050"/>
    <w:rsid w:val="00C950CF"/>
    <w:rsid w:val="00C957A2"/>
    <w:rsid w:val="00C959A7"/>
    <w:rsid w:val="00C95CDE"/>
    <w:rsid w:val="00C95E2E"/>
    <w:rsid w:val="00C95FCF"/>
    <w:rsid w:val="00C9625C"/>
    <w:rsid w:val="00C96866"/>
    <w:rsid w:val="00C97210"/>
    <w:rsid w:val="00C972DB"/>
    <w:rsid w:val="00C9739F"/>
    <w:rsid w:val="00C979C7"/>
    <w:rsid w:val="00C97BD0"/>
    <w:rsid w:val="00C97D25"/>
    <w:rsid w:val="00C97F4F"/>
    <w:rsid w:val="00CA013F"/>
    <w:rsid w:val="00CA0373"/>
    <w:rsid w:val="00CA051E"/>
    <w:rsid w:val="00CA0758"/>
    <w:rsid w:val="00CA11FB"/>
    <w:rsid w:val="00CA223E"/>
    <w:rsid w:val="00CA3B46"/>
    <w:rsid w:val="00CA438E"/>
    <w:rsid w:val="00CA43CC"/>
    <w:rsid w:val="00CA568B"/>
    <w:rsid w:val="00CA5CC8"/>
    <w:rsid w:val="00CA5D00"/>
    <w:rsid w:val="00CA636A"/>
    <w:rsid w:val="00CA639D"/>
    <w:rsid w:val="00CA648A"/>
    <w:rsid w:val="00CA7AD2"/>
    <w:rsid w:val="00CA7D56"/>
    <w:rsid w:val="00CB0342"/>
    <w:rsid w:val="00CB04BD"/>
    <w:rsid w:val="00CB1885"/>
    <w:rsid w:val="00CB1C1F"/>
    <w:rsid w:val="00CB3273"/>
    <w:rsid w:val="00CB384D"/>
    <w:rsid w:val="00CB3A42"/>
    <w:rsid w:val="00CB3F0F"/>
    <w:rsid w:val="00CB4109"/>
    <w:rsid w:val="00CB4B7B"/>
    <w:rsid w:val="00CB5514"/>
    <w:rsid w:val="00CB5F85"/>
    <w:rsid w:val="00CB65B7"/>
    <w:rsid w:val="00CB65C4"/>
    <w:rsid w:val="00CB6B71"/>
    <w:rsid w:val="00CB740E"/>
    <w:rsid w:val="00CB7902"/>
    <w:rsid w:val="00CB7BBA"/>
    <w:rsid w:val="00CB7D18"/>
    <w:rsid w:val="00CB7EBD"/>
    <w:rsid w:val="00CC04E8"/>
    <w:rsid w:val="00CC068F"/>
    <w:rsid w:val="00CC0847"/>
    <w:rsid w:val="00CC129D"/>
    <w:rsid w:val="00CC196C"/>
    <w:rsid w:val="00CC2100"/>
    <w:rsid w:val="00CC2362"/>
    <w:rsid w:val="00CC2D39"/>
    <w:rsid w:val="00CC3136"/>
    <w:rsid w:val="00CC45DA"/>
    <w:rsid w:val="00CC4868"/>
    <w:rsid w:val="00CC4A1F"/>
    <w:rsid w:val="00CC4A5B"/>
    <w:rsid w:val="00CC4A86"/>
    <w:rsid w:val="00CC50AF"/>
    <w:rsid w:val="00CC52C9"/>
    <w:rsid w:val="00CC5786"/>
    <w:rsid w:val="00CC653C"/>
    <w:rsid w:val="00CC6C4A"/>
    <w:rsid w:val="00CC6E23"/>
    <w:rsid w:val="00CC6ED4"/>
    <w:rsid w:val="00CC73D7"/>
    <w:rsid w:val="00CC7A11"/>
    <w:rsid w:val="00CC7B63"/>
    <w:rsid w:val="00CD235A"/>
    <w:rsid w:val="00CD2880"/>
    <w:rsid w:val="00CD2ADC"/>
    <w:rsid w:val="00CD3131"/>
    <w:rsid w:val="00CD352A"/>
    <w:rsid w:val="00CD3A36"/>
    <w:rsid w:val="00CD4011"/>
    <w:rsid w:val="00CD45F6"/>
    <w:rsid w:val="00CD4636"/>
    <w:rsid w:val="00CD48E7"/>
    <w:rsid w:val="00CD499B"/>
    <w:rsid w:val="00CD4BD0"/>
    <w:rsid w:val="00CD4C5E"/>
    <w:rsid w:val="00CD50A3"/>
    <w:rsid w:val="00CD54A6"/>
    <w:rsid w:val="00CD568A"/>
    <w:rsid w:val="00CD593E"/>
    <w:rsid w:val="00CD5AD3"/>
    <w:rsid w:val="00CD5D0C"/>
    <w:rsid w:val="00CD625F"/>
    <w:rsid w:val="00CD7057"/>
    <w:rsid w:val="00CD7C78"/>
    <w:rsid w:val="00CE0580"/>
    <w:rsid w:val="00CE14C7"/>
    <w:rsid w:val="00CE1BFC"/>
    <w:rsid w:val="00CE1DAA"/>
    <w:rsid w:val="00CE2344"/>
    <w:rsid w:val="00CE23E7"/>
    <w:rsid w:val="00CE296D"/>
    <w:rsid w:val="00CE2D32"/>
    <w:rsid w:val="00CE2DAF"/>
    <w:rsid w:val="00CE3042"/>
    <w:rsid w:val="00CE52A9"/>
    <w:rsid w:val="00CE583C"/>
    <w:rsid w:val="00CE5AC1"/>
    <w:rsid w:val="00CE6B76"/>
    <w:rsid w:val="00CE742C"/>
    <w:rsid w:val="00CE7C77"/>
    <w:rsid w:val="00CF0166"/>
    <w:rsid w:val="00CF0590"/>
    <w:rsid w:val="00CF0C89"/>
    <w:rsid w:val="00CF0EEF"/>
    <w:rsid w:val="00CF115B"/>
    <w:rsid w:val="00CF135B"/>
    <w:rsid w:val="00CF21E8"/>
    <w:rsid w:val="00CF2684"/>
    <w:rsid w:val="00CF3A3A"/>
    <w:rsid w:val="00CF3A75"/>
    <w:rsid w:val="00CF3FF6"/>
    <w:rsid w:val="00CF42A1"/>
    <w:rsid w:val="00CF461E"/>
    <w:rsid w:val="00CF474C"/>
    <w:rsid w:val="00CF509D"/>
    <w:rsid w:val="00CF587F"/>
    <w:rsid w:val="00CF5AAD"/>
    <w:rsid w:val="00CF601C"/>
    <w:rsid w:val="00CF627A"/>
    <w:rsid w:val="00CF6A0D"/>
    <w:rsid w:val="00CF6BCA"/>
    <w:rsid w:val="00CF6E06"/>
    <w:rsid w:val="00CF783A"/>
    <w:rsid w:val="00CF79FE"/>
    <w:rsid w:val="00D00601"/>
    <w:rsid w:val="00D01638"/>
    <w:rsid w:val="00D016E9"/>
    <w:rsid w:val="00D01800"/>
    <w:rsid w:val="00D01D60"/>
    <w:rsid w:val="00D01DA7"/>
    <w:rsid w:val="00D01E6C"/>
    <w:rsid w:val="00D020F9"/>
    <w:rsid w:val="00D0268B"/>
    <w:rsid w:val="00D03115"/>
    <w:rsid w:val="00D035FD"/>
    <w:rsid w:val="00D03E94"/>
    <w:rsid w:val="00D041FC"/>
    <w:rsid w:val="00D0436A"/>
    <w:rsid w:val="00D04E69"/>
    <w:rsid w:val="00D04EF2"/>
    <w:rsid w:val="00D04FD2"/>
    <w:rsid w:val="00D0504D"/>
    <w:rsid w:val="00D050DD"/>
    <w:rsid w:val="00D0558B"/>
    <w:rsid w:val="00D05FFE"/>
    <w:rsid w:val="00D0617E"/>
    <w:rsid w:val="00D06845"/>
    <w:rsid w:val="00D06E69"/>
    <w:rsid w:val="00D06EA7"/>
    <w:rsid w:val="00D0744C"/>
    <w:rsid w:val="00D07B8E"/>
    <w:rsid w:val="00D10333"/>
    <w:rsid w:val="00D10C13"/>
    <w:rsid w:val="00D10C6F"/>
    <w:rsid w:val="00D1145C"/>
    <w:rsid w:val="00D11C29"/>
    <w:rsid w:val="00D12060"/>
    <w:rsid w:val="00D12AC3"/>
    <w:rsid w:val="00D12D7B"/>
    <w:rsid w:val="00D131FD"/>
    <w:rsid w:val="00D132C0"/>
    <w:rsid w:val="00D13897"/>
    <w:rsid w:val="00D13FED"/>
    <w:rsid w:val="00D142F0"/>
    <w:rsid w:val="00D15182"/>
    <w:rsid w:val="00D154FE"/>
    <w:rsid w:val="00D15556"/>
    <w:rsid w:val="00D15E34"/>
    <w:rsid w:val="00D16AC0"/>
    <w:rsid w:val="00D16CA2"/>
    <w:rsid w:val="00D16CBE"/>
    <w:rsid w:val="00D17031"/>
    <w:rsid w:val="00D175D6"/>
    <w:rsid w:val="00D17607"/>
    <w:rsid w:val="00D17779"/>
    <w:rsid w:val="00D17D91"/>
    <w:rsid w:val="00D17F57"/>
    <w:rsid w:val="00D20974"/>
    <w:rsid w:val="00D20EE8"/>
    <w:rsid w:val="00D21168"/>
    <w:rsid w:val="00D2159D"/>
    <w:rsid w:val="00D21E98"/>
    <w:rsid w:val="00D224D1"/>
    <w:rsid w:val="00D22A83"/>
    <w:rsid w:val="00D22DCC"/>
    <w:rsid w:val="00D232CA"/>
    <w:rsid w:val="00D238B8"/>
    <w:rsid w:val="00D238DE"/>
    <w:rsid w:val="00D23AC9"/>
    <w:rsid w:val="00D246ED"/>
    <w:rsid w:val="00D24CE2"/>
    <w:rsid w:val="00D2501F"/>
    <w:rsid w:val="00D25208"/>
    <w:rsid w:val="00D2562B"/>
    <w:rsid w:val="00D2676E"/>
    <w:rsid w:val="00D26A7E"/>
    <w:rsid w:val="00D27274"/>
    <w:rsid w:val="00D278ED"/>
    <w:rsid w:val="00D2795C"/>
    <w:rsid w:val="00D27C33"/>
    <w:rsid w:val="00D27E4F"/>
    <w:rsid w:val="00D27EA1"/>
    <w:rsid w:val="00D307BE"/>
    <w:rsid w:val="00D30C51"/>
    <w:rsid w:val="00D30E62"/>
    <w:rsid w:val="00D311F0"/>
    <w:rsid w:val="00D31C13"/>
    <w:rsid w:val="00D325C3"/>
    <w:rsid w:val="00D3382B"/>
    <w:rsid w:val="00D33897"/>
    <w:rsid w:val="00D33BDF"/>
    <w:rsid w:val="00D34113"/>
    <w:rsid w:val="00D342CD"/>
    <w:rsid w:val="00D350E8"/>
    <w:rsid w:val="00D352A8"/>
    <w:rsid w:val="00D355D2"/>
    <w:rsid w:val="00D35789"/>
    <w:rsid w:val="00D36159"/>
    <w:rsid w:val="00D3656D"/>
    <w:rsid w:val="00D402D5"/>
    <w:rsid w:val="00D40381"/>
    <w:rsid w:val="00D40576"/>
    <w:rsid w:val="00D41A29"/>
    <w:rsid w:val="00D41EBF"/>
    <w:rsid w:val="00D41F3D"/>
    <w:rsid w:val="00D42296"/>
    <w:rsid w:val="00D424A4"/>
    <w:rsid w:val="00D42C1A"/>
    <w:rsid w:val="00D44EC2"/>
    <w:rsid w:val="00D457A5"/>
    <w:rsid w:val="00D45B55"/>
    <w:rsid w:val="00D46045"/>
    <w:rsid w:val="00D462EF"/>
    <w:rsid w:val="00D468E7"/>
    <w:rsid w:val="00D4699C"/>
    <w:rsid w:val="00D46D12"/>
    <w:rsid w:val="00D471DC"/>
    <w:rsid w:val="00D4737A"/>
    <w:rsid w:val="00D476E5"/>
    <w:rsid w:val="00D47C94"/>
    <w:rsid w:val="00D47CC9"/>
    <w:rsid w:val="00D50829"/>
    <w:rsid w:val="00D508AA"/>
    <w:rsid w:val="00D509B4"/>
    <w:rsid w:val="00D51506"/>
    <w:rsid w:val="00D517BD"/>
    <w:rsid w:val="00D51895"/>
    <w:rsid w:val="00D51D86"/>
    <w:rsid w:val="00D5242E"/>
    <w:rsid w:val="00D52924"/>
    <w:rsid w:val="00D52C08"/>
    <w:rsid w:val="00D5340E"/>
    <w:rsid w:val="00D5342E"/>
    <w:rsid w:val="00D537EF"/>
    <w:rsid w:val="00D53E1A"/>
    <w:rsid w:val="00D54461"/>
    <w:rsid w:val="00D54C87"/>
    <w:rsid w:val="00D54E6D"/>
    <w:rsid w:val="00D55866"/>
    <w:rsid w:val="00D559DA"/>
    <w:rsid w:val="00D55B5A"/>
    <w:rsid w:val="00D55DF0"/>
    <w:rsid w:val="00D56759"/>
    <w:rsid w:val="00D56D9E"/>
    <w:rsid w:val="00D56EDA"/>
    <w:rsid w:val="00D57004"/>
    <w:rsid w:val="00D571E5"/>
    <w:rsid w:val="00D5769D"/>
    <w:rsid w:val="00D602D2"/>
    <w:rsid w:val="00D6031E"/>
    <w:rsid w:val="00D609FE"/>
    <w:rsid w:val="00D60D6B"/>
    <w:rsid w:val="00D60EFB"/>
    <w:rsid w:val="00D60F7C"/>
    <w:rsid w:val="00D612C7"/>
    <w:rsid w:val="00D6156D"/>
    <w:rsid w:val="00D6192A"/>
    <w:rsid w:val="00D61B70"/>
    <w:rsid w:val="00D61FD9"/>
    <w:rsid w:val="00D62058"/>
    <w:rsid w:val="00D62117"/>
    <w:rsid w:val="00D6262B"/>
    <w:rsid w:val="00D62CAA"/>
    <w:rsid w:val="00D62F3B"/>
    <w:rsid w:val="00D64406"/>
    <w:rsid w:val="00D64563"/>
    <w:rsid w:val="00D65045"/>
    <w:rsid w:val="00D6526B"/>
    <w:rsid w:val="00D65CBB"/>
    <w:rsid w:val="00D6655A"/>
    <w:rsid w:val="00D66798"/>
    <w:rsid w:val="00D66977"/>
    <w:rsid w:val="00D66B40"/>
    <w:rsid w:val="00D67150"/>
    <w:rsid w:val="00D6718E"/>
    <w:rsid w:val="00D675BE"/>
    <w:rsid w:val="00D67682"/>
    <w:rsid w:val="00D67747"/>
    <w:rsid w:val="00D7037C"/>
    <w:rsid w:val="00D71041"/>
    <w:rsid w:val="00D71427"/>
    <w:rsid w:val="00D71593"/>
    <w:rsid w:val="00D7205F"/>
    <w:rsid w:val="00D7217F"/>
    <w:rsid w:val="00D72675"/>
    <w:rsid w:val="00D72AB4"/>
    <w:rsid w:val="00D72DD9"/>
    <w:rsid w:val="00D733C9"/>
    <w:rsid w:val="00D73C9C"/>
    <w:rsid w:val="00D73EC0"/>
    <w:rsid w:val="00D740FE"/>
    <w:rsid w:val="00D7427B"/>
    <w:rsid w:val="00D74B51"/>
    <w:rsid w:val="00D751A1"/>
    <w:rsid w:val="00D75A5D"/>
    <w:rsid w:val="00D75D38"/>
    <w:rsid w:val="00D761E2"/>
    <w:rsid w:val="00D7624A"/>
    <w:rsid w:val="00D76275"/>
    <w:rsid w:val="00D764CE"/>
    <w:rsid w:val="00D76B0D"/>
    <w:rsid w:val="00D76C2B"/>
    <w:rsid w:val="00D77DDB"/>
    <w:rsid w:val="00D8072C"/>
    <w:rsid w:val="00D810DF"/>
    <w:rsid w:val="00D81139"/>
    <w:rsid w:val="00D8270C"/>
    <w:rsid w:val="00D8292B"/>
    <w:rsid w:val="00D82AD9"/>
    <w:rsid w:val="00D83075"/>
    <w:rsid w:val="00D83132"/>
    <w:rsid w:val="00D8338F"/>
    <w:rsid w:val="00D833A8"/>
    <w:rsid w:val="00D84792"/>
    <w:rsid w:val="00D84D9F"/>
    <w:rsid w:val="00D84E39"/>
    <w:rsid w:val="00D85066"/>
    <w:rsid w:val="00D8529D"/>
    <w:rsid w:val="00D85A85"/>
    <w:rsid w:val="00D85F09"/>
    <w:rsid w:val="00D85F24"/>
    <w:rsid w:val="00D860B6"/>
    <w:rsid w:val="00D868E5"/>
    <w:rsid w:val="00D86E13"/>
    <w:rsid w:val="00D8710F"/>
    <w:rsid w:val="00D87707"/>
    <w:rsid w:val="00D87F10"/>
    <w:rsid w:val="00D90017"/>
    <w:rsid w:val="00D9012E"/>
    <w:rsid w:val="00D9081E"/>
    <w:rsid w:val="00D909DF"/>
    <w:rsid w:val="00D9199C"/>
    <w:rsid w:val="00D91B3D"/>
    <w:rsid w:val="00D91F08"/>
    <w:rsid w:val="00D92107"/>
    <w:rsid w:val="00D921E1"/>
    <w:rsid w:val="00D929F7"/>
    <w:rsid w:val="00D93E69"/>
    <w:rsid w:val="00D94868"/>
    <w:rsid w:val="00D948A0"/>
    <w:rsid w:val="00D9493A"/>
    <w:rsid w:val="00D95478"/>
    <w:rsid w:val="00D95ED3"/>
    <w:rsid w:val="00D96100"/>
    <w:rsid w:val="00D9633B"/>
    <w:rsid w:val="00D9672E"/>
    <w:rsid w:val="00D9691D"/>
    <w:rsid w:val="00D96BCB"/>
    <w:rsid w:val="00D96F01"/>
    <w:rsid w:val="00D97400"/>
    <w:rsid w:val="00D978B8"/>
    <w:rsid w:val="00D97E0B"/>
    <w:rsid w:val="00DA0BC9"/>
    <w:rsid w:val="00DA0C15"/>
    <w:rsid w:val="00DA0F96"/>
    <w:rsid w:val="00DA12DE"/>
    <w:rsid w:val="00DA13C6"/>
    <w:rsid w:val="00DA1D2D"/>
    <w:rsid w:val="00DA1FEE"/>
    <w:rsid w:val="00DA2100"/>
    <w:rsid w:val="00DA239D"/>
    <w:rsid w:val="00DA27E6"/>
    <w:rsid w:val="00DA2B3B"/>
    <w:rsid w:val="00DA304B"/>
    <w:rsid w:val="00DA399A"/>
    <w:rsid w:val="00DA3A8B"/>
    <w:rsid w:val="00DA3D90"/>
    <w:rsid w:val="00DA3F34"/>
    <w:rsid w:val="00DA4C55"/>
    <w:rsid w:val="00DA55CB"/>
    <w:rsid w:val="00DA6C28"/>
    <w:rsid w:val="00DA6C44"/>
    <w:rsid w:val="00DA6C87"/>
    <w:rsid w:val="00DA705F"/>
    <w:rsid w:val="00DA7223"/>
    <w:rsid w:val="00DA7621"/>
    <w:rsid w:val="00DA7B2A"/>
    <w:rsid w:val="00DB1ECE"/>
    <w:rsid w:val="00DB2421"/>
    <w:rsid w:val="00DB25A7"/>
    <w:rsid w:val="00DB2FBE"/>
    <w:rsid w:val="00DB329A"/>
    <w:rsid w:val="00DB32E2"/>
    <w:rsid w:val="00DB371E"/>
    <w:rsid w:val="00DB37B3"/>
    <w:rsid w:val="00DB45A1"/>
    <w:rsid w:val="00DB47E9"/>
    <w:rsid w:val="00DB49CC"/>
    <w:rsid w:val="00DB4A13"/>
    <w:rsid w:val="00DB5079"/>
    <w:rsid w:val="00DB67EC"/>
    <w:rsid w:val="00DB7431"/>
    <w:rsid w:val="00DB7A79"/>
    <w:rsid w:val="00DB7C7C"/>
    <w:rsid w:val="00DB7E6C"/>
    <w:rsid w:val="00DC0299"/>
    <w:rsid w:val="00DC108B"/>
    <w:rsid w:val="00DC128E"/>
    <w:rsid w:val="00DC1AC3"/>
    <w:rsid w:val="00DC1D8F"/>
    <w:rsid w:val="00DC1F25"/>
    <w:rsid w:val="00DC27C4"/>
    <w:rsid w:val="00DC3935"/>
    <w:rsid w:val="00DC393A"/>
    <w:rsid w:val="00DC3954"/>
    <w:rsid w:val="00DC3BCC"/>
    <w:rsid w:val="00DC3F0F"/>
    <w:rsid w:val="00DC4605"/>
    <w:rsid w:val="00DC4F4D"/>
    <w:rsid w:val="00DC4FF8"/>
    <w:rsid w:val="00DC5A56"/>
    <w:rsid w:val="00DC5CBC"/>
    <w:rsid w:val="00DC7E50"/>
    <w:rsid w:val="00DC7F5D"/>
    <w:rsid w:val="00DD02A5"/>
    <w:rsid w:val="00DD0CBA"/>
    <w:rsid w:val="00DD10A0"/>
    <w:rsid w:val="00DD1A64"/>
    <w:rsid w:val="00DD2070"/>
    <w:rsid w:val="00DD2734"/>
    <w:rsid w:val="00DD293B"/>
    <w:rsid w:val="00DD29B7"/>
    <w:rsid w:val="00DD2D7C"/>
    <w:rsid w:val="00DD31B5"/>
    <w:rsid w:val="00DD31C4"/>
    <w:rsid w:val="00DD31CD"/>
    <w:rsid w:val="00DD35EF"/>
    <w:rsid w:val="00DD363B"/>
    <w:rsid w:val="00DD4201"/>
    <w:rsid w:val="00DD45F3"/>
    <w:rsid w:val="00DD4A6F"/>
    <w:rsid w:val="00DD50E5"/>
    <w:rsid w:val="00DD5785"/>
    <w:rsid w:val="00DD6649"/>
    <w:rsid w:val="00DD6699"/>
    <w:rsid w:val="00DD68EE"/>
    <w:rsid w:val="00DD68F8"/>
    <w:rsid w:val="00DD6C77"/>
    <w:rsid w:val="00DD7019"/>
    <w:rsid w:val="00DD7830"/>
    <w:rsid w:val="00DD7AB1"/>
    <w:rsid w:val="00DE04E2"/>
    <w:rsid w:val="00DE04FC"/>
    <w:rsid w:val="00DE053D"/>
    <w:rsid w:val="00DE07A1"/>
    <w:rsid w:val="00DE08BF"/>
    <w:rsid w:val="00DE0BDF"/>
    <w:rsid w:val="00DE0DAD"/>
    <w:rsid w:val="00DE1288"/>
    <w:rsid w:val="00DE1604"/>
    <w:rsid w:val="00DE1A0A"/>
    <w:rsid w:val="00DE1A8D"/>
    <w:rsid w:val="00DE1CC9"/>
    <w:rsid w:val="00DE1DC3"/>
    <w:rsid w:val="00DE22CF"/>
    <w:rsid w:val="00DE28CC"/>
    <w:rsid w:val="00DE349A"/>
    <w:rsid w:val="00DE37DC"/>
    <w:rsid w:val="00DE382E"/>
    <w:rsid w:val="00DE3944"/>
    <w:rsid w:val="00DE3F7E"/>
    <w:rsid w:val="00DE44EE"/>
    <w:rsid w:val="00DE4D7C"/>
    <w:rsid w:val="00DE4F28"/>
    <w:rsid w:val="00DE5845"/>
    <w:rsid w:val="00DE586C"/>
    <w:rsid w:val="00DE5DFC"/>
    <w:rsid w:val="00DE64BE"/>
    <w:rsid w:val="00DE659E"/>
    <w:rsid w:val="00DE6DF7"/>
    <w:rsid w:val="00DE724C"/>
    <w:rsid w:val="00DE7679"/>
    <w:rsid w:val="00DE7CE9"/>
    <w:rsid w:val="00DF046C"/>
    <w:rsid w:val="00DF06F1"/>
    <w:rsid w:val="00DF0D0C"/>
    <w:rsid w:val="00DF1218"/>
    <w:rsid w:val="00DF17F2"/>
    <w:rsid w:val="00DF1802"/>
    <w:rsid w:val="00DF1869"/>
    <w:rsid w:val="00DF1C37"/>
    <w:rsid w:val="00DF1EB2"/>
    <w:rsid w:val="00DF20D4"/>
    <w:rsid w:val="00DF24CC"/>
    <w:rsid w:val="00DF256F"/>
    <w:rsid w:val="00DF2BEA"/>
    <w:rsid w:val="00DF2CF7"/>
    <w:rsid w:val="00DF3080"/>
    <w:rsid w:val="00DF30F4"/>
    <w:rsid w:val="00DF394F"/>
    <w:rsid w:val="00DF3D08"/>
    <w:rsid w:val="00DF463D"/>
    <w:rsid w:val="00DF555A"/>
    <w:rsid w:val="00DF5AED"/>
    <w:rsid w:val="00DF68AB"/>
    <w:rsid w:val="00DF68DF"/>
    <w:rsid w:val="00DF6A2C"/>
    <w:rsid w:val="00DF6A54"/>
    <w:rsid w:val="00DF6C4F"/>
    <w:rsid w:val="00DF6CF4"/>
    <w:rsid w:val="00DF6D5C"/>
    <w:rsid w:val="00DF6FD1"/>
    <w:rsid w:val="00DF71BD"/>
    <w:rsid w:val="00DF7FB7"/>
    <w:rsid w:val="00E00332"/>
    <w:rsid w:val="00E005F1"/>
    <w:rsid w:val="00E006FA"/>
    <w:rsid w:val="00E00D50"/>
    <w:rsid w:val="00E00D59"/>
    <w:rsid w:val="00E012FC"/>
    <w:rsid w:val="00E0137D"/>
    <w:rsid w:val="00E016A3"/>
    <w:rsid w:val="00E01DB5"/>
    <w:rsid w:val="00E02162"/>
    <w:rsid w:val="00E028EE"/>
    <w:rsid w:val="00E037CF"/>
    <w:rsid w:val="00E0390E"/>
    <w:rsid w:val="00E03EA9"/>
    <w:rsid w:val="00E04373"/>
    <w:rsid w:val="00E0504E"/>
    <w:rsid w:val="00E05C57"/>
    <w:rsid w:val="00E06044"/>
    <w:rsid w:val="00E062C6"/>
    <w:rsid w:val="00E06506"/>
    <w:rsid w:val="00E067C2"/>
    <w:rsid w:val="00E068CD"/>
    <w:rsid w:val="00E06B43"/>
    <w:rsid w:val="00E0710E"/>
    <w:rsid w:val="00E07169"/>
    <w:rsid w:val="00E07721"/>
    <w:rsid w:val="00E0782B"/>
    <w:rsid w:val="00E07C1D"/>
    <w:rsid w:val="00E07E95"/>
    <w:rsid w:val="00E104DF"/>
    <w:rsid w:val="00E107F5"/>
    <w:rsid w:val="00E107F7"/>
    <w:rsid w:val="00E10A20"/>
    <w:rsid w:val="00E1138C"/>
    <w:rsid w:val="00E11B1C"/>
    <w:rsid w:val="00E11D71"/>
    <w:rsid w:val="00E12E08"/>
    <w:rsid w:val="00E1376D"/>
    <w:rsid w:val="00E14584"/>
    <w:rsid w:val="00E146FD"/>
    <w:rsid w:val="00E14DB7"/>
    <w:rsid w:val="00E15734"/>
    <w:rsid w:val="00E1578C"/>
    <w:rsid w:val="00E15DCF"/>
    <w:rsid w:val="00E15F64"/>
    <w:rsid w:val="00E1635F"/>
    <w:rsid w:val="00E16604"/>
    <w:rsid w:val="00E16A6C"/>
    <w:rsid w:val="00E16BDF"/>
    <w:rsid w:val="00E16E9D"/>
    <w:rsid w:val="00E17298"/>
    <w:rsid w:val="00E1743E"/>
    <w:rsid w:val="00E1771D"/>
    <w:rsid w:val="00E2001D"/>
    <w:rsid w:val="00E211B4"/>
    <w:rsid w:val="00E21C9B"/>
    <w:rsid w:val="00E226B0"/>
    <w:rsid w:val="00E22B08"/>
    <w:rsid w:val="00E22CFE"/>
    <w:rsid w:val="00E2328F"/>
    <w:rsid w:val="00E232A7"/>
    <w:rsid w:val="00E24510"/>
    <w:rsid w:val="00E2453A"/>
    <w:rsid w:val="00E2457A"/>
    <w:rsid w:val="00E247C3"/>
    <w:rsid w:val="00E25040"/>
    <w:rsid w:val="00E255F9"/>
    <w:rsid w:val="00E25794"/>
    <w:rsid w:val="00E25A29"/>
    <w:rsid w:val="00E25C29"/>
    <w:rsid w:val="00E2602D"/>
    <w:rsid w:val="00E2643E"/>
    <w:rsid w:val="00E2674D"/>
    <w:rsid w:val="00E26D27"/>
    <w:rsid w:val="00E3008A"/>
    <w:rsid w:val="00E30696"/>
    <w:rsid w:val="00E30D88"/>
    <w:rsid w:val="00E31E39"/>
    <w:rsid w:val="00E31FF3"/>
    <w:rsid w:val="00E321C3"/>
    <w:rsid w:val="00E329B9"/>
    <w:rsid w:val="00E329EF"/>
    <w:rsid w:val="00E32CAC"/>
    <w:rsid w:val="00E32E75"/>
    <w:rsid w:val="00E3328D"/>
    <w:rsid w:val="00E33672"/>
    <w:rsid w:val="00E3384E"/>
    <w:rsid w:val="00E33F67"/>
    <w:rsid w:val="00E3437E"/>
    <w:rsid w:val="00E3482A"/>
    <w:rsid w:val="00E35AE6"/>
    <w:rsid w:val="00E36FF0"/>
    <w:rsid w:val="00E37414"/>
    <w:rsid w:val="00E37B33"/>
    <w:rsid w:val="00E37DDB"/>
    <w:rsid w:val="00E41356"/>
    <w:rsid w:val="00E41375"/>
    <w:rsid w:val="00E4137A"/>
    <w:rsid w:val="00E413CE"/>
    <w:rsid w:val="00E41707"/>
    <w:rsid w:val="00E41BFD"/>
    <w:rsid w:val="00E425B2"/>
    <w:rsid w:val="00E42978"/>
    <w:rsid w:val="00E42A11"/>
    <w:rsid w:val="00E42B41"/>
    <w:rsid w:val="00E42BB4"/>
    <w:rsid w:val="00E42F12"/>
    <w:rsid w:val="00E431D5"/>
    <w:rsid w:val="00E433C4"/>
    <w:rsid w:val="00E44E37"/>
    <w:rsid w:val="00E45086"/>
    <w:rsid w:val="00E45250"/>
    <w:rsid w:val="00E45492"/>
    <w:rsid w:val="00E45F50"/>
    <w:rsid w:val="00E46009"/>
    <w:rsid w:val="00E46580"/>
    <w:rsid w:val="00E4693C"/>
    <w:rsid w:val="00E46960"/>
    <w:rsid w:val="00E47139"/>
    <w:rsid w:val="00E478B9"/>
    <w:rsid w:val="00E50496"/>
    <w:rsid w:val="00E504B5"/>
    <w:rsid w:val="00E50B18"/>
    <w:rsid w:val="00E5113F"/>
    <w:rsid w:val="00E5183E"/>
    <w:rsid w:val="00E51C1F"/>
    <w:rsid w:val="00E51D11"/>
    <w:rsid w:val="00E51E0F"/>
    <w:rsid w:val="00E51F18"/>
    <w:rsid w:val="00E5220F"/>
    <w:rsid w:val="00E530B6"/>
    <w:rsid w:val="00E53D8D"/>
    <w:rsid w:val="00E55082"/>
    <w:rsid w:val="00E55627"/>
    <w:rsid w:val="00E55DCB"/>
    <w:rsid w:val="00E561BF"/>
    <w:rsid w:val="00E562CE"/>
    <w:rsid w:val="00E56697"/>
    <w:rsid w:val="00E56EC7"/>
    <w:rsid w:val="00E571BD"/>
    <w:rsid w:val="00E573DB"/>
    <w:rsid w:val="00E57F2F"/>
    <w:rsid w:val="00E600B9"/>
    <w:rsid w:val="00E60698"/>
    <w:rsid w:val="00E60A86"/>
    <w:rsid w:val="00E60BE4"/>
    <w:rsid w:val="00E60EB0"/>
    <w:rsid w:val="00E61211"/>
    <w:rsid w:val="00E6195E"/>
    <w:rsid w:val="00E619C2"/>
    <w:rsid w:val="00E621B3"/>
    <w:rsid w:val="00E62AA5"/>
    <w:rsid w:val="00E632EC"/>
    <w:rsid w:val="00E63569"/>
    <w:rsid w:val="00E63E90"/>
    <w:rsid w:val="00E641FB"/>
    <w:rsid w:val="00E64658"/>
    <w:rsid w:val="00E64720"/>
    <w:rsid w:val="00E64CC4"/>
    <w:rsid w:val="00E653F5"/>
    <w:rsid w:val="00E6591B"/>
    <w:rsid w:val="00E65C4C"/>
    <w:rsid w:val="00E6648E"/>
    <w:rsid w:val="00E66896"/>
    <w:rsid w:val="00E669E8"/>
    <w:rsid w:val="00E66A26"/>
    <w:rsid w:val="00E673B9"/>
    <w:rsid w:val="00E675AF"/>
    <w:rsid w:val="00E703EE"/>
    <w:rsid w:val="00E7063F"/>
    <w:rsid w:val="00E70BA9"/>
    <w:rsid w:val="00E70F34"/>
    <w:rsid w:val="00E711E0"/>
    <w:rsid w:val="00E713C0"/>
    <w:rsid w:val="00E71D57"/>
    <w:rsid w:val="00E72373"/>
    <w:rsid w:val="00E72387"/>
    <w:rsid w:val="00E72859"/>
    <w:rsid w:val="00E732AB"/>
    <w:rsid w:val="00E736DF"/>
    <w:rsid w:val="00E73BF0"/>
    <w:rsid w:val="00E73D5E"/>
    <w:rsid w:val="00E73D8C"/>
    <w:rsid w:val="00E73FF4"/>
    <w:rsid w:val="00E745F6"/>
    <w:rsid w:val="00E74C98"/>
    <w:rsid w:val="00E750B5"/>
    <w:rsid w:val="00E755EC"/>
    <w:rsid w:val="00E758F9"/>
    <w:rsid w:val="00E75C9F"/>
    <w:rsid w:val="00E75CAF"/>
    <w:rsid w:val="00E76030"/>
    <w:rsid w:val="00E761A2"/>
    <w:rsid w:val="00E7663F"/>
    <w:rsid w:val="00E7682B"/>
    <w:rsid w:val="00E77B16"/>
    <w:rsid w:val="00E8012B"/>
    <w:rsid w:val="00E807BF"/>
    <w:rsid w:val="00E80F81"/>
    <w:rsid w:val="00E80FAA"/>
    <w:rsid w:val="00E81CE1"/>
    <w:rsid w:val="00E8223C"/>
    <w:rsid w:val="00E82539"/>
    <w:rsid w:val="00E82D80"/>
    <w:rsid w:val="00E82DDF"/>
    <w:rsid w:val="00E8353E"/>
    <w:rsid w:val="00E835E3"/>
    <w:rsid w:val="00E84047"/>
    <w:rsid w:val="00E8542C"/>
    <w:rsid w:val="00E85606"/>
    <w:rsid w:val="00E85927"/>
    <w:rsid w:val="00E85A4C"/>
    <w:rsid w:val="00E85B83"/>
    <w:rsid w:val="00E8606C"/>
    <w:rsid w:val="00E8613E"/>
    <w:rsid w:val="00E86372"/>
    <w:rsid w:val="00E86A3E"/>
    <w:rsid w:val="00E87493"/>
    <w:rsid w:val="00E879E6"/>
    <w:rsid w:val="00E87B6A"/>
    <w:rsid w:val="00E87B88"/>
    <w:rsid w:val="00E87F07"/>
    <w:rsid w:val="00E90591"/>
    <w:rsid w:val="00E90C64"/>
    <w:rsid w:val="00E91087"/>
    <w:rsid w:val="00E9170F"/>
    <w:rsid w:val="00E917CC"/>
    <w:rsid w:val="00E91A35"/>
    <w:rsid w:val="00E91F5F"/>
    <w:rsid w:val="00E92560"/>
    <w:rsid w:val="00E931EA"/>
    <w:rsid w:val="00E9356A"/>
    <w:rsid w:val="00E93A78"/>
    <w:rsid w:val="00E93A8B"/>
    <w:rsid w:val="00E93D0B"/>
    <w:rsid w:val="00E940DF"/>
    <w:rsid w:val="00E942B5"/>
    <w:rsid w:val="00E9439D"/>
    <w:rsid w:val="00E943E0"/>
    <w:rsid w:val="00E945FC"/>
    <w:rsid w:val="00E94B5B"/>
    <w:rsid w:val="00E94E1D"/>
    <w:rsid w:val="00E95535"/>
    <w:rsid w:val="00E96A2B"/>
    <w:rsid w:val="00E96CFA"/>
    <w:rsid w:val="00E9718C"/>
    <w:rsid w:val="00E973CB"/>
    <w:rsid w:val="00E973D7"/>
    <w:rsid w:val="00EA04C9"/>
    <w:rsid w:val="00EA0B6D"/>
    <w:rsid w:val="00EA12FC"/>
    <w:rsid w:val="00EA3AA4"/>
    <w:rsid w:val="00EA3C74"/>
    <w:rsid w:val="00EA4495"/>
    <w:rsid w:val="00EA45A4"/>
    <w:rsid w:val="00EA4755"/>
    <w:rsid w:val="00EA6245"/>
    <w:rsid w:val="00EA6571"/>
    <w:rsid w:val="00EA6693"/>
    <w:rsid w:val="00EA6EDF"/>
    <w:rsid w:val="00EA7321"/>
    <w:rsid w:val="00EB0004"/>
    <w:rsid w:val="00EB0126"/>
    <w:rsid w:val="00EB0592"/>
    <w:rsid w:val="00EB17F1"/>
    <w:rsid w:val="00EB2190"/>
    <w:rsid w:val="00EB24D3"/>
    <w:rsid w:val="00EB2C72"/>
    <w:rsid w:val="00EB2D92"/>
    <w:rsid w:val="00EB342B"/>
    <w:rsid w:val="00EB3BD0"/>
    <w:rsid w:val="00EB3BEF"/>
    <w:rsid w:val="00EB3F87"/>
    <w:rsid w:val="00EB4084"/>
    <w:rsid w:val="00EB40D3"/>
    <w:rsid w:val="00EB444B"/>
    <w:rsid w:val="00EB4541"/>
    <w:rsid w:val="00EB4C95"/>
    <w:rsid w:val="00EB4CD6"/>
    <w:rsid w:val="00EB55D7"/>
    <w:rsid w:val="00EB601A"/>
    <w:rsid w:val="00EB6957"/>
    <w:rsid w:val="00EB69EF"/>
    <w:rsid w:val="00EB6D21"/>
    <w:rsid w:val="00EB7CD0"/>
    <w:rsid w:val="00EB7E74"/>
    <w:rsid w:val="00EC0113"/>
    <w:rsid w:val="00EC0933"/>
    <w:rsid w:val="00EC0AA9"/>
    <w:rsid w:val="00EC0D0C"/>
    <w:rsid w:val="00EC0FCF"/>
    <w:rsid w:val="00EC183B"/>
    <w:rsid w:val="00EC1864"/>
    <w:rsid w:val="00EC21A6"/>
    <w:rsid w:val="00EC236C"/>
    <w:rsid w:val="00EC2457"/>
    <w:rsid w:val="00EC2D2F"/>
    <w:rsid w:val="00EC3427"/>
    <w:rsid w:val="00EC3F4F"/>
    <w:rsid w:val="00EC464B"/>
    <w:rsid w:val="00EC5014"/>
    <w:rsid w:val="00EC5471"/>
    <w:rsid w:val="00EC584E"/>
    <w:rsid w:val="00EC5861"/>
    <w:rsid w:val="00EC62F1"/>
    <w:rsid w:val="00EC638F"/>
    <w:rsid w:val="00EC6555"/>
    <w:rsid w:val="00EC6D60"/>
    <w:rsid w:val="00EC7002"/>
    <w:rsid w:val="00EC798D"/>
    <w:rsid w:val="00ED0D23"/>
    <w:rsid w:val="00ED0DB5"/>
    <w:rsid w:val="00ED170B"/>
    <w:rsid w:val="00ED19F7"/>
    <w:rsid w:val="00ED1B81"/>
    <w:rsid w:val="00ED1C11"/>
    <w:rsid w:val="00ED1E21"/>
    <w:rsid w:val="00ED1EF2"/>
    <w:rsid w:val="00ED24C7"/>
    <w:rsid w:val="00ED276E"/>
    <w:rsid w:val="00ED28BF"/>
    <w:rsid w:val="00ED31C9"/>
    <w:rsid w:val="00ED3290"/>
    <w:rsid w:val="00ED3860"/>
    <w:rsid w:val="00ED3AE5"/>
    <w:rsid w:val="00ED478B"/>
    <w:rsid w:val="00ED49CF"/>
    <w:rsid w:val="00ED4AF4"/>
    <w:rsid w:val="00ED5431"/>
    <w:rsid w:val="00ED5A91"/>
    <w:rsid w:val="00ED5C62"/>
    <w:rsid w:val="00ED607F"/>
    <w:rsid w:val="00ED658C"/>
    <w:rsid w:val="00ED7D05"/>
    <w:rsid w:val="00ED7D0E"/>
    <w:rsid w:val="00ED7F1D"/>
    <w:rsid w:val="00EE04ED"/>
    <w:rsid w:val="00EE0FA0"/>
    <w:rsid w:val="00EE1100"/>
    <w:rsid w:val="00EE1530"/>
    <w:rsid w:val="00EE16D4"/>
    <w:rsid w:val="00EE1A58"/>
    <w:rsid w:val="00EE1B10"/>
    <w:rsid w:val="00EE1CBD"/>
    <w:rsid w:val="00EE1EB6"/>
    <w:rsid w:val="00EE2044"/>
    <w:rsid w:val="00EE2095"/>
    <w:rsid w:val="00EE22D8"/>
    <w:rsid w:val="00EE2316"/>
    <w:rsid w:val="00EE2460"/>
    <w:rsid w:val="00EE28A7"/>
    <w:rsid w:val="00EE2B18"/>
    <w:rsid w:val="00EE2B81"/>
    <w:rsid w:val="00EE32DB"/>
    <w:rsid w:val="00EE3FE8"/>
    <w:rsid w:val="00EE4530"/>
    <w:rsid w:val="00EE4842"/>
    <w:rsid w:val="00EE5031"/>
    <w:rsid w:val="00EE5D18"/>
    <w:rsid w:val="00EE5F65"/>
    <w:rsid w:val="00EE6180"/>
    <w:rsid w:val="00EE65A1"/>
    <w:rsid w:val="00EE74CE"/>
    <w:rsid w:val="00EE76BC"/>
    <w:rsid w:val="00EE7861"/>
    <w:rsid w:val="00EE7A1D"/>
    <w:rsid w:val="00EE7EDB"/>
    <w:rsid w:val="00EF01D0"/>
    <w:rsid w:val="00EF05F7"/>
    <w:rsid w:val="00EF08B0"/>
    <w:rsid w:val="00EF097F"/>
    <w:rsid w:val="00EF0D61"/>
    <w:rsid w:val="00EF0E77"/>
    <w:rsid w:val="00EF12CE"/>
    <w:rsid w:val="00EF18E5"/>
    <w:rsid w:val="00EF1D9B"/>
    <w:rsid w:val="00EF22D0"/>
    <w:rsid w:val="00EF23A0"/>
    <w:rsid w:val="00EF251B"/>
    <w:rsid w:val="00EF2B5C"/>
    <w:rsid w:val="00EF2D19"/>
    <w:rsid w:val="00EF2E2B"/>
    <w:rsid w:val="00EF3498"/>
    <w:rsid w:val="00EF3DA7"/>
    <w:rsid w:val="00EF42C0"/>
    <w:rsid w:val="00EF4483"/>
    <w:rsid w:val="00EF4971"/>
    <w:rsid w:val="00EF4BFB"/>
    <w:rsid w:val="00EF5215"/>
    <w:rsid w:val="00EF595B"/>
    <w:rsid w:val="00EF6600"/>
    <w:rsid w:val="00EF6B73"/>
    <w:rsid w:val="00EF754E"/>
    <w:rsid w:val="00EF7B19"/>
    <w:rsid w:val="00F0010F"/>
    <w:rsid w:val="00F0016B"/>
    <w:rsid w:val="00F00871"/>
    <w:rsid w:val="00F0095F"/>
    <w:rsid w:val="00F00BAC"/>
    <w:rsid w:val="00F01424"/>
    <w:rsid w:val="00F01797"/>
    <w:rsid w:val="00F01CED"/>
    <w:rsid w:val="00F02320"/>
    <w:rsid w:val="00F02362"/>
    <w:rsid w:val="00F027BB"/>
    <w:rsid w:val="00F02973"/>
    <w:rsid w:val="00F02C92"/>
    <w:rsid w:val="00F02FF4"/>
    <w:rsid w:val="00F030B3"/>
    <w:rsid w:val="00F03142"/>
    <w:rsid w:val="00F036ED"/>
    <w:rsid w:val="00F04085"/>
    <w:rsid w:val="00F0601D"/>
    <w:rsid w:val="00F06390"/>
    <w:rsid w:val="00F07224"/>
    <w:rsid w:val="00F074E1"/>
    <w:rsid w:val="00F07D6A"/>
    <w:rsid w:val="00F07EF3"/>
    <w:rsid w:val="00F1038D"/>
    <w:rsid w:val="00F11188"/>
    <w:rsid w:val="00F111D0"/>
    <w:rsid w:val="00F111E8"/>
    <w:rsid w:val="00F115F6"/>
    <w:rsid w:val="00F11789"/>
    <w:rsid w:val="00F117AF"/>
    <w:rsid w:val="00F1183F"/>
    <w:rsid w:val="00F1221F"/>
    <w:rsid w:val="00F12325"/>
    <w:rsid w:val="00F1232E"/>
    <w:rsid w:val="00F123E1"/>
    <w:rsid w:val="00F12AF2"/>
    <w:rsid w:val="00F1315A"/>
    <w:rsid w:val="00F133D4"/>
    <w:rsid w:val="00F138C6"/>
    <w:rsid w:val="00F13F6B"/>
    <w:rsid w:val="00F140E1"/>
    <w:rsid w:val="00F14CA9"/>
    <w:rsid w:val="00F15C07"/>
    <w:rsid w:val="00F167D7"/>
    <w:rsid w:val="00F168D6"/>
    <w:rsid w:val="00F16B15"/>
    <w:rsid w:val="00F16C23"/>
    <w:rsid w:val="00F16DE4"/>
    <w:rsid w:val="00F16E0B"/>
    <w:rsid w:val="00F16E7F"/>
    <w:rsid w:val="00F171D1"/>
    <w:rsid w:val="00F1720F"/>
    <w:rsid w:val="00F17828"/>
    <w:rsid w:val="00F17EC5"/>
    <w:rsid w:val="00F20447"/>
    <w:rsid w:val="00F2089F"/>
    <w:rsid w:val="00F20F9E"/>
    <w:rsid w:val="00F21568"/>
    <w:rsid w:val="00F217FB"/>
    <w:rsid w:val="00F21A7A"/>
    <w:rsid w:val="00F21B76"/>
    <w:rsid w:val="00F2203E"/>
    <w:rsid w:val="00F22545"/>
    <w:rsid w:val="00F22582"/>
    <w:rsid w:val="00F22936"/>
    <w:rsid w:val="00F22B12"/>
    <w:rsid w:val="00F22DE7"/>
    <w:rsid w:val="00F22F72"/>
    <w:rsid w:val="00F231AA"/>
    <w:rsid w:val="00F232B6"/>
    <w:rsid w:val="00F23391"/>
    <w:rsid w:val="00F237CD"/>
    <w:rsid w:val="00F239CB"/>
    <w:rsid w:val="00F23A46"/>
    <w:rsid w:val="00F23E37"/>
    <w:rsid w:val="00F2453B"/>
    <w:rsid w:val="00F24F16"/>
    <w:rsid w:val="00F25238"/>
    <w:rsid w:val="00F25430"/>
    <w:rsid w:val="00F2580D"/>
    <w:rsid w:val="00F25870"/>
    <w:rsid w:val="00F26673"/>
    <w:rsid w:val="00F26CE5"/>
    <w:rsid w:val="00F27348"/>
    <w:rsid w:val="00F27ED0"/>
    <w:rsid w:val="00F302CE"/>
    <w:rsid w:val="00F306F9"/>
    <w:rsid w:val="00F30BAC"/>
    <w:rsid w:val="00F32129"/>
    <w:rsid w:val="00F326E1"/>
    <w:rsid w:val="00F33003"/>
    <w:rsid w:val="00F3374C"/>
    <w:rsid w:val="00F337DA"/>
    <w:rsid w:val="00F33965"/>
    <w:rsid w:val="00F33B55"/>
    <w:rsid w:val="00F33C64"/>
    <w:rsid w:val="00F344E6"/>
    <w:rsid w:val="00F35BA9"/>
    <w:rsid w:val="00F364EE"/>
    <w:rsid w:val="00F368E1"/>
    <w:rsid w:val="00F36919"/>
    <w:rsid w:val="00F36927"/>
    <w:rsid w:val="00F377C2"/>
    <w:rsid w:val="00F37848"/>
    <w:rsid w:val="00F379D0"/>
    <w:rsid w:val="00F37E0B"/>
    <w:rsid w:val="00F4029B"/>
    <w:rsid w:val="00F40893"/>
    <w:rsid w:val="00F40D8E"/>
    <w:rsid w:val="00F41507"/>
    <w:rsid w:val="00F4184A"/>
    <w:rsid w:val="00F418E4"/>
    <w:rsid w:val="00F41AE8"/>
    <w:rsid w:val="00F41AF8"/>
    <w:rsid w:val="00F424CE"/>
    <w:rsid w:val="00F428BA"/>
    <w:rsid w:val="00F42F4F"/>
    <w:rsid w:val="00F43138"/>
    <w:rsid w:val="00F444F0"/>
    <w:rsid w:val="00F44B24"/>
    <w:rsid w:val="00F44D3B"/>
    <w:rsid w:val="00F450EE"/>
    <w:rsid w:val="00F4520E"/>
    <w:rsid w:val="00F45339"/>
    <w:rsid w:val="00F453FD"/>
    <w:rsid w:val="00F45697"/>
    <w:rsid w:val="00F4646C"/>
    <w:rsid w:val="00F46910"/>
    <w:rsid w:val="00F46948"/>
    <w:rsid w:val="00F46EAF"/>
    <w:rsid w:val="00F47171"/>
    <w:rsid w:val="00F471A8"/>
    <w:rsid w:val="00F47B84"/>
    <w:rsid w:val="00F47C1A"/>
    <w:rsid w:val="00F47D24"/>
    <w:rsid w:val="00F47D55"/>
    <w:rsid w:val="00F47E62"/>
    <w:rsid w:val="00F50635"/>
    <w:rsid w:val="00F5143A"/>
    <w:rsid w:val="00F517CB"/>
    <w:rsid w:val="00F51C2A"/>
    <w:rsid w:val="00F52259"/>
    <w:rsid w:val="00F52E9A"/>
    <w:rsid w:val="00F52F67"/>
    <w:rsid w:val="00F531F3"/>
    <w:rsid w:val="00F53354"/>
    <w:rsid w:val="00F535EB"/>
    <w:rsid w:val="00F536FC"/>
    <w:rsid w:val="00F5374E"/>
    <w:rsid w:val="00F53CF9"/>
    <w:rsid w:val="00F53D33"/>
    <w:rsid w:val="00F53EE2"/>
    <w:rsid w:val="00F542C6"/>
    <w:rsid w:val="00F54758"/>
    <w:rsid w:val="00F5526D"/>
    <w:rsid w:val="00F558C9"/>
    <w:rsid w:val="00F56303"/>
    <w:rsid w:val="00F56ADA"/>
    <w:rsid w:val="00F56B50"/>
    <w:rsid w:val="00F5713B"/>
    <w:rsid w:val="00F575C0"/>
    <w:rsid w:val="00F57829"/>
    <w:rsid w:val="00F6011D"/>
    <w:rsid w:val="00F6042E"/>
    <w:rsid w:val="00F60995"/>
    <w:rsid w:val="00F610E6"/>
    <w:rsid w:val="00F61529"/>
    <w:rsid w:val="00F61CD0"/>
    <w:rsid w:val="00F6278E"/>
    <w:rsid w:val="00F62883"/>
    <w:rsid w:val="00F64D20"/>
    <w:rsid w:val="00F64D48"/>
    <w:rsid w:val="00F65C24"/>
    <w:rsid w:val="00F6631F"/>
    <w:rsid w:val="00F665EE"/>
    <w:rsid w:val="00F667E8"/>
    <w:rsid w:val="00F66ED4"/>
    <w:rsid w:val="00F6737A"/>
    <w:rsid w:val="00F67961"/>
    <w:rsid w:val="00F703E2"/>
    <w:rsid w:val="00F70ABE"/>
    <w:rsid w:val="00F71169"/>
    <w:rsid w:val="00F71709"/>
    <w:rsid w:val="00F717AA"/>
    <w:rsid w:val="00F71DAF"/>
    <w:rsid w:val="00F71F51"/>
    <w:rsid w:val="00F71F7B"/>
    <w:rsid w:val="00F73764"/>
    <w:rsid w:val="00F73F78"/>
    <w:rsid w:val="00F7448B"/>
    <w:rsid w:val="00F745D7"/>
    <w:rsid w:val="00F74691"/>
    <w:rsid w:val="00F759BB"/>
    <w:rsid w:val="00F76109"/>
    <w:rsid w:val="00F76625"/>
    <w:rsid w:val="00F774F4"/>
    <w:rsid w:val="00F77A01"/>
    <w:rsid w:val="00F80856"/>
    <w:rsid w:val="00F81868"/>
    <w:rsid w:val="00F8193A"/>
    <w:rsid w:val="00F8213A"/>
    <w:rsid w:val="00F822DA"/>
    <w:rsid w:val="00F82A4D"/>
    <w:rsid w:val="00F83013"/>
    <w:rsid w:val="00F833BD"/>
    <w:rsid w:val="00F8369C"/>
    <w:rsid w:val="00F83AA1"/>
    <w:rsid w:val="00F83D01"/>
    <w:rsid w:val="00F84A4D"/>
    <w:rsid w:val="00F8539F"/>
    <w:rsid w:val="00F85A81"/>
    <w:rsid w:val="00F86094"/>
    <w:rsid w:val="00F86CC1"/>
    <w:rsid w:val="00F86E6C"/>
    <w:rsid w:val="00F87027"/>
    <w:rsid w:val="00F8749D"/>
    <w:rsid w:val="00F87663"/>
    <w:rsid w:val="00F87684"/>
    <w:rsid w:val="00F87C16"/>
    <w:rsid w:val="00F9092F"/>
    <w:rsid w:val="00F9193E"/>
    <w:rsid w:val="00F91EBB"/>
    <w:rsid w:val="00F92705"/>
    <w:rsid w:val="00F92D89"/>
    <w:rsid w:val="00F92DC5"/>
    <w:rsid w:val="00F92F8C"/>
    <w:rsid w:val="00F933DA"/>
    <w:rsid w:val="00F9386E"/>
    <w:rsid w:val="00F949F7"/>
    <w:rsid w:val="00F94C85"/>
    <w:rsid w:val="00F95487"/>
    <w:rsid w:val="00F9553A"/>
    <w:rsid w:val="00F962C0"/>
    <w:rsid w:val="00F96494"/>
    <w:rsid w:val="00F97366"/>
    <w:rsid w:val="00F975A1"/>
    <w:rsid w:val="00F97B96"/>
    <w:rsid w:val="00FA0116"/>
    <w:rsid w:val="00FA0CCF"/>
    <w:rsid w:val="00FA0D04"/>
    <w:rsid w:val="00FA0D46"/>
    <w:rsid w:val="00FA1581"/>
    <w:rsid w:val="00FA1AE7"/>
    <w:rsid w:val="00FA24A1"/>
    <w:rsid w:val="00FA2657"/>
    <w:rsid w:val="00FA2CF4"/>
    <w:rsid w:val="00FA2CF5"/>
    <w:rsid w:val="00FA2DD4"/>
    <w:rsid w:val="00FA3079"/>
    <w:rsid w:val="00FA3ADC"/>
    <w:rsid w:val="00FA45C2"/>
    <w:rsid w:val="00FA4D1D"/>
    <w:rsid w:val="00FA5C4C"/>
    <w:rsid w:val="00FA6754"/>
    <w:rsid w:val="00FA6757"/>
    <w:rsid w:val="00FA6CF5"/>
    <w:rsid w:val="00FA7071"/>
    <w:rsid w:val="00FA7988"/>
    <w:rsid w:val="00FA7A4B"/>
    <w:rsid w:val="00FA7C2E"/>
    <w:rsid w:val="00FA7E78"/>
    <w:rsid w:val="00FA7F23"/>
    <w:rsid w:val="00FB0CBA"/>
    <w:rsid w:val="00FB1323"/>
    <w:rsid w:val="00FB140B"/>
    <w:rsid w:val="00FB18C7"/>
    <w:rsid w:val="00FB1B76"/>
    <w:rsid w:val="00FB20E2"/>
    <w:rsid w:val="00FB327C"/>
    <w:rsid w:val="00FB3E39"/>
    <w:rsid w:val="00FB4046"/>
    <w:rsid w:val="00FB40E2"/>
    <w:rsid w:val="00FB41C7"/>
    <w:rsid w:val="00FB4715"/>
    <w:rsid w:val="00FB4906"/>
    <w:rsid w:val="00FB4A16"/>
    <w:rsid w:val="00FB6388"/>
    <w:rsid w:val="00FB64BA"/>
    <w:rsid w:val="00FB6BB1"/>
    <w:rsid w:val="00FB6ED4"/>
    <w:rsid w:val="00FB75C3"/>
    <w:rsid w:val="00FB75EE"/>
    <w:rsid w:val="00FB7678"/>
    <w:rsid w:val="00FC165B"/>
    <w:rsid w:val="00FC2236"/>
    <w:rsid w:val="00FC2618"/>
    <w:rsid w:val="00FC278C"/>
    <w:rsid w:val="00FC2B57"/>
    <w:rsid w:val="00FC2CB2"/>
    <w:rsid w:val="00FC30C7"/>
    <w:rsid w:val="00FC3170"/>
    <w:rsid w:val="00FC3376"/>
    <w:rsid w:val="00FC341B"/>
    <w:rsid w:val="00FC358B"/>
    <w:rsid w:val="00FC3892"/>
    <w:rsid w:val="00FC3B74"/>
    <w:rsid w:val="00FC4BE7"/>
    <w:rsid w:val="00FC4C7B"/>
    <w:rsid w:val="00FC4F32"/>
    <w:rsid w:val="00FC5F6D"/>
    <w:rsid w:val="00FC5FCB"/>
    <w:rsid w:val="00FC6D1F"/>
    <w:rsid w:val="00FC6E9B"/>
    <w:rsid w:val="00FC6FDE"/>
    <w:rsid w:val="00FC7328"/>
    <w:rsid w:val="00FC7551"/>
    <w:rsid w:val="00FC7739"/>
    <w:rsid w:val="00FC77E5"/>
    <w:rsid w:val="00FC7CA8"/>
    <w:rsid w:val="00FD0019"/>
    <w:rsid w:val="00FD0122"/>
    <w:rsid w:val="00FD0545"/>
    <w:rsid w:val="00FD063A"/>
    <w:rsid w:val="00FD0C43"/>
    <w:rsid w:val="00FD0D6A"/>
    <w:rsid w:val="00FD13DD"/>
    <w:rsid w:val="00FD1895"/>
    <w:rsid w:val="00FD2D34"/>
    <w:rsid w:val="00FD30EF"/>
    <w:rsid w:val="00FD376C"/>
    <w:rsid w:val="00FD394C"/>
    <w:rsid w:val="00FD3B13"/>
    <w:rsid w:val="00FD3D13"/>
    <w:rsid w:val="00FD4169"/>
    <w:rsid w:val="00FD41EE"/>
    <w:rsid w:val="00FD4888"/>
    <w:rsid w:val="00FD4D7A"/>
    <w:rsid w:val="00FD543D"/>
    <w:rsid w:val="00FD58F7"/>
    <w:rsid w:val="00FD59AB"/>
    <w:rsid w:val="00FD5E4E"/>
    <w:rsid w:val="00FD631E"/>
    <w:rsid w:val="00FD64BD"/>
    <w:rsid w:val="00FD6A9C"/>
    <w:rsid w:val="00FD6CAB"/>
    <w:rsid w:val="00FD6E0A"/>
    <w:rsid w:val="00FD703A"/>
    <w:rsid w:val="00FD742F"/>
    <w:rsid w:val="00FD7BF3"/>
    <w:rsid w:val="00FD7E3A"/>
    <w:rsid w:val="00FE0F45"/>
    <w:rsid w:val="00FE0FE2"/>
    <w:rsid w:val="00FE2320"/>
    <w:rsid w:val="00FE266B"/>
    <w:rsid w:val="00FE267E"/>
    <w:rsid w:val="00FE308D"/>
    <w:rsid w:val="00FE3333"/>
    <w:rsid w:val="00FE42AF"/>
    <w:rsid w:val="00FE42B3"/>
    <w:rsid w:val="00FE43EC"/>
    <w:rsid w:val="00FE4664"/>
    <w:rsid w:val="00FE52C1"/>
    <w:rsid w:val="00FE5350"/>
    <w:rsid w:val="00FE5ED7"/>
    <w:rsid w:val="00FE5FAC"/>
    <w:rsid w:val="00FE606F"/>
    <w:rsid w:val="00FE629D"/>
    <w:rsid w:val="00FE63B6"/>
    <w:rsid w:val="00FE6517"/>
    <w:rsid w:val="00FE70A8"/>
    <w:rsid w:val="00FE7796"/>
    <w:rsid w:val="00FE7A8A"/>
    <w:rsid w:val="00FF09C5"/>
    <w:rsid w:val="00FF16EC"/>
    <w:rsid w:val="00FF202E"/>
    <w:rsid w:val="00FF2D77"/>
    <w:rsid w:val="00FF2FDB"/>
    <w:rsid w:val="00FF331F"/>
    <w:rsid w:val="00FF35FC"/>
    <w:rsid w:val="00FF487A"/>
    <w:rsid w:val="00FF4E76"/>
    <w:rsid w:val="00FF4F31"/>
    <w:rsid w:val="00FF5FC3"/>
    <w:rsid w:val="00FF64E9"/>
    <w:rsid w:val="00FF686E"/>
    <w:rsid w:val="00FF6D4A"/>
    <w:rsid w:val="00FF76FD"/>
    <w:rsid w:val="00FF7769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BF020B"/>
  <w15:docId w15:val="{7AD552CC-1611-4C25-ACFF-2E9A4DB8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7BA6"/>
    <w:pPr>
      <w:widowControl w:val="0"/>
      <w:wordWrap w:val="0"/>
      <w:autoSpaceDE w:val="0"/>
      <w:autoSpaceDN w:val="0"/>
      <w:spacing w:after="0" w:line="480" w:lineRule="auto"/>
    </w:pPr>
    <w:rPr>
      <w:rFonts w:ascii="Times New Roman" w:eastAsia="바탕" w:hAnsi="Times New Roman" w:cs="Times New Roman"/>
      <w:sz w:val="22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35B0C"/>
    <w:pPr>
      <w:outlineLvl w:val="0"/>
    </w:pPr>
    <w:rPr>
      <w:b/>
    </w:rPr>
  </w:style>
  <w:style w:type="paragraph" w:styleId="2">
    <w:name w:val="heading 2"/>
    <w:basedOn w:val="1"/>
    <w:next w:val="a"/>
    <w:link w:val="2Char"/>
    <w:uiPriority w:val="9"/>
    <w:unhideWhenUsed/>
    <w:qFormat/>
    <w:rsid w:val="00145F8E"/>
    <w:pPr>
      <w:outlineLvl w:val="1"/>
    </w:pPr>
    <w:rPr>
      <w:i/>
    </w:rPr>
  </w:style>
  <w:style w:type="paragraph" w:styleId="3">
    <w:name w:val="heading 3"/>
    <w:basedOn w:val="a"/>
    <w:next w:val="a"/>
    <w:link w:val="3Char"/>
    <w:uiPriority w:val="9"/>
    <w:unhideWhenUsed/>
    <w:qFormat/>
    <w:rsid w:val="0017045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135B0C"/>
    <w:rPr>
      <w:rFonts w:ascii="Times New Roman" w:eastAsia="바탕" w:hAnsi="Times New Roman" w:cs="Times New Roman"/>
      <w:b/>
      <w:sz w:val="24"/>
      <w:szCs w:val="24"/>
    </w:rPr>
  </w:style>
  <w:style w:type="character" w:customStyle="1" w:styleId="2Char">
    <w:name w:val="제목 2 Char"/>
    <w:basedOn w:val="a0"/>
    <w:link w:val="2"/>
    <w:uiPriority w:val="9"/>
    <w:rsid w:val="00145F8E"/>
    <w:rPr>
      <w:rFonts w:ascii="Times New Roman" w:eastAsia="바탕" w:hAnsi="Times New Roman" w:cs="Times New Roman"/>
      <w:b/>
      <w:i/>
      <w:sz w:val="22"/>
    </w:rPr>
  </w:style>
  <w:style w:type="character" w:customStyle="1" w:styleId="fontstyle01">
    <w:name w:val="fontstyle01"/>
    <w:basedOn w:val="a0"/>
    <w:rsid w:val="00703A1D"/>
    <w:rPr>
      <w:rFonts w:ascii="HelveticaNeue-Light" w:hAnsi="HelveticaNeue-Light" w:hint="default"/>
      <w:b w:val="0"/>
      <w:bCs w:val="0"/>
      <w:i w:val="0"/>
      <w:iCs w:val="0"/>
      <w:color w:val="231F20"/>
      <w:sz w:val="18"/>
      <w:szCs w:val="18"/>
    </w:rPr>
  </w:style>
  <w:style w:type="paragraph" w:styleId="a3">
    <w:name w:val="Body Text"/>
    <w:basedOn w:val="a"/>
    <w:link w:val="Char"/>
    <w:uiPriority w:val="99"/>
    <w:semiHidden/>
    <w:unhideWhenUsed/>
    <w:rsid w:val="0029787E"/>
    <w:pPr>
      <w:snapToGrid w:val="0"/>
      <w:spacing w:after="100"/>
      <w:ind w:left="400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Char">
    <w:name w:val="본문 Char"/>
    <w:basedOn w:val="a0"/>
    <w:link w:val="a3"/>
    <w:uiPriority w:val="99"/>
    <w:semiHidden/>
    <w:rsid w:val="0029787E"/>
    <w:rPr>
      <w:rFonts w:ascii="굴림" w:eastAsia="굴림" w:hAnsi="굴림" w:cs="굴림"/>
      <w:color w:val="000000"/>
      <w:kern w:val="0"/>
      <w:sz w:val="22"/>
    </w:rPr>
  </w:style>
  <w:style w:type="paragraph" w:styleId="a4">
    <w:name w:val="List Paragraph"/>
    <w:basedOn w:val="a5"/>
    <w:link w:val="Char0"/>
    <w:uiPriority w:val="34"/>
    <w:qFormat/>
    <w:rsid w:val="004E7D88"/>
    <w:pPr>
      <w:spacing w:after="0" w:line="480" w:lineRule="auto"/>
      <w:ind w:left="200" w:hangingChars="200" w:hanging="200"/>
    </w:pPr>
  </w:style>
  <w:style w:type="paragraph" w:styleId="a5">
    <w:name w:val="Bibliography"/>
    <w:basedOn w:val="a"/>
    <w:next w:val="a"/>
    <w:uiPriority w:val="37"/>
    <w:unhideWhenUsed/>
    <w:rsid w:val="00E562CE"/>
    <w:pPr>
      <w:tabs>
        <w:tab w:val="left" w:pos="504"/>
      </w:tabs>
      <w:spacing w:after="240" w:line="240" w:lineRule="auto"/>
      <w:ind w:left="504" w:hanging="504"/>
    </w:pPr>
  </w:style>
  <w:style w:type="character" w:customStyle="1" w:styleId="Char0">
    <w:name w:val="목록 단락 Char"/>
    <w:basedOn w:val="a0"/>
    <w:link w:val="a4"/>
    <w:uiPriority w:val="34"/>
    <w:rsid w:val="004E7D88"/>
    <w:rPr>
      <w:rFonts w:ascii="Times New Roman" w:eastAsia="바탕" w:hAnsi="Times New Roman" w:cs="Times New Roman"/>
      <w:sz w:val="22"/>
    </w:rPr>
  </w:style>
  <w:style w:type="paragraph" w:styleId="a6">
    <w:name w:val="header"/>
    <w:basedOn w:val="a"/>
    <w:link w:val="Char1"/>
    <w:uiPriority w:val="99"/>
    <w:unhideWhenUsed/>
    <w:rsid w:val="00CE583C"/>
    <w:pPr>
      <w:tabs>
        <w:tab w:val="center" w:pos="4513"/>
        <w:tab w:val="right" w:pos="9026"/>
      </w:tabs>
      <w:snapToGrid w:val="0"/>
      <w:spacing w:line="259" w:lineRule="auto"/>
    </w:pPr>
    <w:rPr>
      <w:rFonts w:asciiTheme="minorHAnsi" w:eastAsiaTheme="minorEastAsia" w:hAnsiTheme="minorHAnsi" w:cstheme="minorBidi"/>
    </w:rPr>
  </w:style>
  <w:style w:type="character" w:customStyle="1" w:styleId="Char1">
    <w:name w:val="머리글 Char"/>
    <w:basedOn w:val="a0"/>
    <w:link w:val="a6"/>
    <w:uiPriority w:val="99"/>
    <w:rsid w:val="00CE583C"/>
  </w:style>
  <w:style w:type="paragraph" w:styleId="a7">
    <w:name w:val="footer"/>
    <w:basedOn w:val="a"/>
    <w:link w:val="Char2"/>
    <w:uiPriority w:val="99"/>
    <w:unhideWhenUsed/>
    <w:rsid w:val="00AC2AA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AC2AA4"/>
    <w:rPr>
      <w:rFonts w:ascii="Times New Roman" w:eastAsia="바탕" w:hAnsi="Times New Roman" w:cs="Times New Roman"/>
      <w:sz w:val="22"/>
    </w:rPr>
  </w:style>
  <w:style w:type="paragraph" w:styleId="a8">
    <w:name w:val="Title"/>
    <w:basedOn w:val="a"/>
    <w:next w:val="a"/>
    <w:link w:val="Char3"/>
    <w:uiPriority w:val="10"/>
    <w:qFormat/>
    <w:rsid w:val="00D67150"/>
    <w:pPr>
      <w:ind w:firstLine="314"/>
      <w:jc w:val="center"/>
    </w:pPr>
    <w:rPr>
      <w:b/>
      <w:sz w:val="32"/>
      <w:szCs w:val="32"/>
    </w:rPr>
  </w:style>
  <w:style w:type="character" w:customStyle="1" w:styleId="Char3">
    <w:name w:val="제목 Char"/>
    <w:basedOn w:val="a0"/>
    <w:link w:val="a8"/>
    <w:uiPriority w:val="10"/>
    <w:rsid w:val="00D67150"/>
    <w:rPr>
      <w:rFonts w:ascii="Times New Roman" w:eastAsia="바탕" w:hAnsi="Times New Roman" w:cs="Times New Roman"/>
      <w:b/>
      <w:sz w:val="32"/>
      <w:szCs w:val="32"/>
    </w:rPr>
  </w:style>
  <w:style w:type="character" w:styleId="a9">
    <w:name w:val="annotation reference"/>
    <w:basedOn w:val="a0"/>
    <w:uiPriority w:val="99"/>
    <w:semiHidden/>
    <w:unhideWhenUsed/>
    <w:rsid w:val="00AD6F1F"/>
    <w:rPr>
      <w:sz w:val="18"/>
      <w:szCs w:val="18"/>
    </w:rPr>
  </w:style>
  <w:style w:type="paragraph" w:styleId="aa">
    <w:name w:val="annotation text"/>
    <w:basedOn w:val="a"/>
    <w:link w:val="Char4"/>
    <w:uiPriority w:val="99"/>
    <w:unhideWhenUsed/>
    <w:rsid w:val="00AD6F1F"/>
    <w:pPr>
      <w:jc w:val="left"/>
    </w:pPr>
  </w:style>
  <w:style w:type="character" w:customStyle="1" w:styleId="Char4">
    <w:name w:val="메모 텍스트 Char"/>
    <w:basedOn w:val="a0"/>
    <w:link w:val="aa"/>
    <w:uiPriority w:val="99"/>
    <w:rsid w:val="00AD6F1F"/>
    <w:rPr>
      <w:rFonts w:ascii="Times New Roman" w:eastAsia="바탕" w:hAnsi="Times New Roman" w:cs="Times New Roman"/>
      <w:sz w:val="22"/>
    </w:rPr>
  </w:style>
  <w:style w:type="paragraph" w:styleId="ab">
    <w:name w:val="annotation subject"/>
    <w:basedOn w:val="aa"/>
    <w:next w:val="aa"/>
    <w:link w:val="Char5"/>
    <w:uiPriority w:val="99"/>
    <w:semiHidden/>
    <w:unhideWhenUsed/>
    <w:rsid w:val="00AD6F1F"/>
    <w:rPr>
      <w:b/>
      <w:bCs/>
    </w:rPr>
  </w:style>
  <w:style w:type="character" w:customStyle="1" w:styleId="Char5">
    <w:name w:val="메모 주제 Char"/>
    <w:basedOn w:val="Char4"/>
    <w:link w:val="ab"/>
    <w:uiPriority w:val="99"/>
    <w:semiHidden/>
    <w:rsid w:val="00AD6F1F"/>
    <w:rPr>
      <w:rFonts w:ascii="Times New Roman" w:eastAsia="바탕" w:hAnsi="Times New Roman" w:cs="Times New Roman"/>
      <w:b/>
      <w:bCs/>
      <w:sz w:val="22"/>
    </w:rPr>
  </w:style>
  <w:style w:type="paragraph" w:styleId="ac">
    <w:name w:val="Balloon Text"/>
    <w:basedOn w:val="a"/>
    <w:link w:val="Char6"/>
    <w:uiPriority w:val="99"/>
    <w:semiHidden/>
    <w:unhideWhenUsed/>
    <w:rsid w:val="00AD6F1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6">
    <w:name w:val="풍선 도움말 텍스트 Char"/>
    <w:basedOn w:val="a0"/>
    <w:link w:val="ac"/>
    <w:uiPriority w:val="99"/>
    <w:semiHidden/>
    <w:rsid w:val="00AD6F1F"/>
    <w:rPr>
      <w:rFonts w:asciiTheme="majorHAnsi" w:eastAsiaTheme="majorEastAsia" w:hAnsiTheme="majorHAnsi" w:cstheme="majorBidi"/>
      <w:sz w:val="18"/>
      <w:szCs w:val="18"/>
    </w:rPr>
  </w:style>
  <w:style w:type="table" w:styleId="ad">
    <w:name w:val="Table Grid"/>
    <w:basedOn w:val="a1"/>
    <w:uiPriority w:val="39"/>
    <w:rsid w:val="00481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일반 표 41"/>
    <w:basedOn w:val="a1"/>
    <w:uiPriority w:val="44"/>
    <w:rsid w:val="005F67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">
    <w:name w:val="일반 표 21"/>
    <w:basedOn w:val="a1"/>
    <w:uiPriority w:val="42"/>
    <w:rsid w:val="008F275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e">
    <w:name w:val="Hyperlink"/>
    <w:basedOn w:val="a0"/>
    <w:uiPriority w:val="99"/>
    <w:unhideWhenUsed/>
    <w:rsid w:val="008B11B7"/>
    <w:rPr>
      <w:color w:val="0563C1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8B11B7"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8C43B1"/>
    <w:pPr>
      <w:spacing w:after="0" w:line="240" w:lineRule="auto"/>
      <w:jc w:val="left"/>
    </w:pPr>
    <w:rPr>
      <w:rFonts w:ascii="Times New Roman" w:eastAsia="바탕" w:hAnsi="Times New Roman" w:cs="Times New Roman"/>
      <w:sz w:val="22"/>
      <w:szCs w:val="24"/>
    </w:rPr>
  </w:style>
  <w:style w:type="character" w:styleId="af0">
    <w:name w:val="line number"/>
    <w:basedOn w:val="a0"/>
    <w:uiPriority w:val="99"/>
    <w:semiHidden/>
    <w:unhideWhenUsed/>
    <w:rsid w:val="00ED3AE5"/>
  </w:style>
  <w:style w:type="table" w:customStyle="1" w:styleId="PlainTable41">
    <w:name w:val="Plain Table 41"/>
    <w:basedOn w:val="a1"/>
    <w:uiPriority w:val="44"/>
    <w:rsid w:val="00D20EE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a1"/>
    <w:uiPriority w:val="42"/>
    <w:rsid w:val="00D20EE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1">
    <w:name w:val="Unresolved Mention1"/>
    <w:basedOn w:val="a0"/>
    <w:uiPriority w:val="99"/>
    <w:semiHidden/>
    <w:unhideWhenUsed/>
    <w:rsid w:val="00D20EE8"/>
    <w:rPr>
      <w:color w:val="605E5C"/>
      <w:shd w:val="clear" w:color="auto" w:fill="E1DFDD"/>
    </w:rPr>
  </w:style>
  <w:style w:type="paragraph" w:customStyle="1" w:styleId="Body">
    <w:name w:val="Body"/>
    <w:basedOn w:val="a"/>
    <w:link w:val="BodyChar"/>
    <w:qFormat/>
    <w:rsid w:val="004401B2"/>
    <w:pPr>
      <w:ind w:firstLineChars="200" w:firstLine="200"/>
    </w:pPr>
  </w:style>
  <w:style w:type="character" w:customStyle="1" w:styleId="BodyChar">
    <w:name w:val="Body Char"/>
    <w:basedOn w:val="a0"/>
    <w:link w:val="Body"/>
    <w:rsid w:val="004401B2"/>
    <w:rPr>
      <w:rFonts w:ascii="Times New Roman" w:eastAsia="바탕" w:hAnsi="Times New Roman" w:cs="Times New Roman"/>
      <w:sz w:val="22"/>
      <w:szCs w:val="24"/>
    </w:rPr>
  </w:style>
  <w:style w:type="character" w:customStyle="1" w:styleId="3Char">
    <w:name w:val="제목 3 Char"/>
    <w:basedOn w:val="a0"/>
    <w:link w:val="3"/>
    <w:uiPriority w:val="9"/>
    <w:rsid w:val="0017045E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No Spacing"/>
    <w:basedOn w:val="a"/>
    <w:uiPriority w:val="1"/>
    <w:qFormat/>
    <w:rsid w:val="00EC6D60"/>
    <w:pPr>
      <w:widowControl/>
      <w:wordWrap/>
      <w:autoSpaceDE/>
      <w:autoSpaceDN/>
      <w:spacing w:line="240" w:lineRule="auto"/>
      <w:jc w:val="left"/>
    </w:pPr>
    <w:rPr>
      <w:rFonts w:eastAsia="D2Coding"/>
      <w:bCs/>
      <w:color w:val="000000"/>
      <w:kern w:val="0"/>
      <w:sz w:val="20"/>
      <w:szCs w:val="20"/>
    </w:rPr>
  </w:style>
  <w:style w:type="table" w:styleId="20">
    <w:name w:val="Plain Table 2"/>
    <w:basedOn w:val="a1"/>
    <w:uiPriority w:val="42"/>
    <w:rsid w:val="00E006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1032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26">
          <w:marLeft w:val="36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602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58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487">
          <w:marLeft w:val="36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414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4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24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1752">
          <w:marLeft w:val="36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41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8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62539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970229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72017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60455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370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7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0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82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19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02107">
          <w:marLeft w:val="36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2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5079F-9B34-413E-90BF-D853F85A8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UH</dc:creator>
  <cp:keywords/>
  <dc:description/>
  <cp:lastModifiedBy>JY Moon</cp:lastModifiedBy>
  <cp:revision>2</cp:revision>
  <cp:lastPrinted>2018-10-21T17:16:00Z</cp:lastPrinted>
  <dcterms:created xsi:type="dcterms:W3CDTF">2020-10-29T01:40:00Z</dcterms:created>
  <dcterms:modified xsi:type="dcterms:W3CDTF">2020-10-29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C3F86nNx"/&gt;&lt;style id="http://www.zotero.org/styles/vancouver-brackets" locale="en-US" hasBibliography="1" bibliographyStyleHasBeenSet="1"/&gt;&lt;prefs&gt;&lt;pref name="fieldType" value="Field"/&gt;&lt;pref name=</vt:lpwstr>
  </property>
  <property fmtid="{D5CDD505-2E9C-101B-9397-08002B2CF9AE}" pid="3" name="ZOTERO_PREF_2">
    <vt:lpwstr>"automaticJournalAbbreviations" value="true"/&gt;&lt;/prefs&gt;&lt;/data&gt;</vt:lpwstr>
  </property>
</Properties>
</file>